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7ADD76" w14:textId="63FDE479" w:rsidR="00D66C1D" w:rsidRPr="00D66C1D" w:rsidRDefault="00D66C1D" w:rsidP="00FB41A6">
      <w:pPr>
        <w:spacing w:after="200" w:line="276" w:lineRule="auto"/>
        <w:jc w:val="center"/>
        <w:rPr>
          <w:rFonts w:ascii="Times New Roman" w:eastAsia="Calibri" w:hAnsi="Times New Roman" w:cs="Times New Roman"/>
          <w:b/>
          <w:color w:val="000000"/>
          <w:sz w:val="24"/>
          <w:szCs w:val="24"/>
        </w:rPr>
      </w:pPr>
      <w:bookmarkStart w:id="0" w:name="_Hlk10767885"/>
      <w:r>
        <w:rPr>
          <w:rFonts w:ascii="Times New Roman" w:eastAsia="Calibri" w:hAnsi="Times New Roman" w:cs="Times New Roman"/>
          <w:b/>
          <w:color w:val="000000"/>
          <w:sz w:val="24"/>
          <w:szCs w:val="24"/>
        </w:rPr>
        <w:t xml:space="preserve">IDI GUIDE - </w:t>
      </w:r>
      <w:bookmarkStart w:id="1" w:name="_GoBack"/>
      <w:bookmarkEnd w:id="1"/>
      <w:r w:rsidRPr="00D66C1D">
        <w:rPr>
          <w:rFonts w:ascii="Times New Roman" w:eastAsia="Calibri" w:hAnsi="Times New Roman" w:cs="Times New Roman"/>
          <w:b/>
          <w:color w:val="000000"/>
          <w:sz w:val="24"/>
          <w:szCs w:val="24"/>
        </w:rPr>
        <w:t>SCHOOL HEADS AND ADMINISTRATORS</w:t>
      </w:r>
    </w:p>
    <w:p w14:paraId="143614C7" w14:textId="068EF946" w:rsidR="005E00A8" w:rsidRDefault="00E50E4B" w:rsidP="00FB41A6">
      <w:pPr>
        <w:spacing w:after="200" w:line="276" w:lineRule="auto"/>
        <w:jc w:val="center"/>
        <w:rPr>
          <w:rFonts w:ascii="Times New Roman" w:eastAsia="Calibri" w:hAnsi="Times New Roman" w:cs="Times New Roman"/>
          <w:b/>
          <w:iCs/>
          <w:sz w:val="24"/>
          <w:szCs w:val="24"/>
          <w:shd w:val="clear" w:color="auto" w:fill="FFFFFF"/>
          <w:lang w:val="en-US"/>
        </w:rPr>
      </w:pPr>
      <w:r w:rsidRPr="00FB41A6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PROJECT TITLE: </w:t>
      </w:r>
      <w:r w:rsidRPr="00FB41A6">
        <w:rPr>
          <w:rFonts w:ascii="Times New Roman" w:eastAsia="Calibri" w:hAnsi="Times New Roman" w:cs="Times New Roman"/>
          <w:b/>
          <w:iCs/>
          <w:sz w:val="24"/>
          <w:szCs w:val="24"/>
          <w:shd w:val="clear" w:color="auto" w:fill="FFFFFF"/>
          <w:lang w:val="en-US"/>
        </w:rPr>
        <w:t>Measuring the Healthiness of Ghanaian Children's Food Environments to Prevent Obesity and Non-Communicable Diseases</w:t>
      </w:r>
    </w:p>
    <w:p w14:paraId="23554E1B" w14:textId="580AAF4F" w:rsidR="00E50E4B" w:rsidRPr="00FB41A6" w:rsidRDefault="00E50E4B" w:rsidP="00E50E4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color w:val="000000"/>
          <w:sz w:val="24"/>
          <w:szCs w:val="24"/>
        </w:rPr>
      </w:pPr>
      <w:r w:rsidRPr="00FB41A6">
        <w:rPr>
          <w:rFonts w:ascii="Times New Roman" w:eastAsia="Calibri" w:hAnsi="Times New Roman" w:cs="Times New Roman"/>
          <w:b/>
          <w:color w:val="000000"/>
          <w:sz w:val="24"/>
          <w:szCs w:val="24"/>
        </w:rPr>
        <w:t xml:space="preserve">DATA COLLECTION TOOL: School Food </w:t>
      </w:r>
      <w:r w:rsidR="008D5DDF" w:rsidRPr="00FB41A6">
        <w:rPr>
          <w:rFonts w:ascii="Times New Roman" w:eastAsia="Calibri" w:hAnsi="Times New Roman" w:cs="Times New Roman"/>
          <w:b/>
          <w:color w:val="000000"/>
          <w:sz w:val="24"/>
          <w:szCs w:val="24"/>
        </w:rPr>
        <w:t xml:space="preserve">and Nutrition </w:t>
      </w:r>
      <w:r w:rsidR="00237F2E" w:rsidRPr="00FB41A6">
        <w:rPr>
          <w:rFonts w:ascii="Times New Roman" w:eastAsia="Calibri" w:hAnsi="Times New Roman" w:cs="Times New Roman"/>
          <w:b/>
          <w:color w:val="000000"/>
          <w:sz w:val="24"/>
          <w:szCs w:val="24"/>
        </w:rPr>
        <w:t>Policy</w:t>
      </w:r>
      <w:r w:rsidRPr="00FB41A6">
        <w:rPr>
          <w:rFonts w:ascii="Times New Roman" w:eastAsia="Calibri" w:hAnsi="Times New Roman" w:cs="Times New Roman"/>
          <w:b/>
          <w:color w:val="000000"/>
          <w:sz w:val="24"/>
          <w:szCs w:val="24"/>
        </w:rPr>
        <w:t xml:space="preserve"> (In-depth Interviews)</w:t>
      </w:r>
    </w:p>
    <w:p w14:paraId="1AA2385A" w14:textId="77777777" w:rsidR="00E50E4B" w:rsidRPr="00FB41A6" w:rsidRDefault="00E50E4B" w:rsidP="00E50E4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C58A6AA" w14:textId="77777777" w:rsidR="00E50E4B" w:rsidRPr="00FB41A6" w:rsidRDefault="00E50E4B" w:rsidP="00E50E4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B41A6">
        <w:rPr>
          <w:rFonts w:ascii="Times New Roman" w:eastAsia="Calibri" w:hAnsi="Times New Roman" w:cs="Times New Roman"/>
          <w:sz w:val="24"/>
          <w:szCs w:val="24"/>
        </w:rPr>
        <w:t>Participant ID:</w:t>
      </w:r>
    </w:p>
    <w:p w14:paraId="4FFEBD05" w14:textId="77777777" w:rsidR="00E50E4B" w:rsidRPr="00FB41A6" w:rsidRDefault="00E50E4B" w:rsidP="00E50E4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B41A6">
        <w:rPr>
          <w:rFonts w:ascii="Times New Roman" w:eastAsia="Calibri" w:hAnsi="Times New Roman" w:cs="Times New Roman"/>
          <w:sz w:val="24"/>
          <w:szCs w:val="24"/>
        </w:rPr>
        <w:t>Date of interview</w:t>
      </w:r>
      <w:r w:rsidRPr="00FB41A6">
        <w:rPr>
          <w:rFonts w:ascii="Times New Roman" w:eastAsia="Calibri" w:hAnsi="Times New Roman" w:cs="Times New Roman"/>
          <w:sz w:val="24"/>
          <w:szCs w:val="24"/>
        </w:rPr>
        <w:tab/>
        <w:t>|__||__|/|__||__|/|__||__||__||__|</w:t>
      </w:r>
    </w:p>
    <w:p w14:paraId="7AA64CEB" w14:textId="77777777" w:rsidR="00E50E4B" w:rsidRPr="00FB41A6" w:rsidRDefault="00E50E4B" w:rsidP="00E50E4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B41A6">
        <w:rPr>
          <w:rFonts w:ascii="Times New Roman" w:eastAsia="Calibri" w:hAnsi="Times New Roman" w:cs="Times New Roman"/>
          <w:sz w:val="24"/>
          <w:szCs w:val="24"/>
        </w:rPr>
        <w:t>Name of interviewer:</w:t>
      </w:r>
      <w:r w:rsidRPr="00FB41A6">
        <w:rPr>
          <w:rFonts w:ascii="Times New Roman" w:eastAsia="Calibri" w:hAnsi="Times New Roman" w:cs="Times New Roman"/>
          <w:sz w:val="24"/>
          <w:szCs w:val="24"/>
        </w:rPr>
        <w:tab/>
      </w:r>
    </w:p>
    <w:p w14:paraId="58E1C6FC" w14:textId="77777777" w:rsidR="00E50E4B" w:rsidRPr="00FB41A6" w:rsidRDefault="00E50E4B" w:rsidP="00E50E4B">
      <w:pPr>
        <w:widowControl w:val="0"/>
        <w:autoSpaceDE w:val="0"/>
        <w:autoSpaceDN w:val="0"/>
        <w:spacing w:before="9" w:after="0" w:line="240" w:lineRule="auto"/>
        <w:rPr>
          <w:rFonts w:ascii="Times New Roman" w:eastAsia="Georgia" w:hAnsi="Times New Roman" w:cs="Times New Roman"/>
          <w:sz w:val="24"/>
          <w:szCs w:val="24"/>
          <w:lang w:val="en-US"/>
        </w:rPr>
      </w:pPr>
    </w:p>
    <w:p w14:paraId="689B95E0" w14:textId="77777777" w:rsidR="00E50E4B" w:rsidRPr="00FB41A6" w:rsidRDefault="00E50E4B" w:rsidP="00E50E4B">
      <w:pPr>
        <w:widowControl w:val="0"/>
        <w:autoSpaceDE w:val="0"/>
        <w:autoSpaceDN w:val="0"/>
        <w:spacing w:after="0" w:line="240" w:lineRule="auto"/>
        <w:ind w:left="115"/>
        <w:rPr>
          <w:rFonts w:ascii="Times New Roman" w:eastAsia="Georgia" w:hAnsi="Times New Roman" w:cs="Times New Roman"/>
          <w:sz w:val="24"/>
          <w:szCs w:val="24"/>
          <w:lang w:val="en-US"/>
        </w:rPr>
      </w:pPr>
      <w:r w:rsidRPr="00FB41A6">
        <w:rPr>
          <w:rFonts w:ascii="Times New Roman" w:eastAsia="Georgia" w:hAnsi="Times New Roman" w:cs="Times New Roman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 wp14:anchorId="71E30371" wp14:editId="62D94A99">
                <wp:extent cx="5924550" cy="828675"/>
                <wp:effectExtent l="0" t="0" r="19050" b="28575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82867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C17C295" w14:textId="099CB521" w:rsidR="004C492F" w:rsidRDefault="004C492F" w:rsidP="00E50E4B">
                            <w:pPr>
                              <w:spacing w:before="37"/>
                              <w:ind w:left="537" w:right="538"/>
                              <w:jc w:val="center"/>
                              <w:rPr>
                                <w:b/>
                                <w:sz w:val="19"/>
                              </w:rPr>
                            </w:pPr>
                            <w:r>
                              <w:rPr>
                                <w:b/>
                                <w:sz w:val="19"/>
                              </w:rPr>
                              <w:t>School questionnaire</w:t>
                            </w:r>
                          </w:p>
                          <w:p w14:paraId="5BDD66D6" w14:textId="66BACA6D" w:rsidR="004C492F" w:rsidRDefault="004C492F" w:rsidP="00CF6575">
                            <w:pPr>
                              <w:spacing w:before="37"/>
                              <w:ind w:left="537" w:right="538"/>
                              <w:rPr>
                                <w:b/>
                                <w:sz w:val="19"/>
                              </w:rPr>
                            </w:pPr>
                            <w:r>
                              <w:rPr>
                                <w:b/>
                                <w:sz w:val="19"/>
                              </w:rPr>
                              <w:t>Name of School:</w:t>
                            </w:r>
                            <w:r>
                              <w:rPr>
                                <w:b/>
                                <w:sz w:val="19"/>
                              </w:rPr>
                              <w:br/>
                              <w:t>Person being Interviewed:  School Head [   ]  Assistant School Head  [    ]  School Administrator  [   ] Other (specify):_________________</w:t>
                            </w:r>
                          </w:p>
                          <w:p w14:paraId="06907505" w14:textId="77777777" w:rsidR="004C492F" w:rsidRDefault="004C492F" w:rsidP="00E50E4B">
                            <w:pPr>
                              <w:pStyle w:val="BodyText"/>
                              <w:spacing w:before="8"/>
                              <w:rPr>
                                <w:rFonts w:ascii="Times New Roman"/>
                                <w:sz w:val="21"/>
                              </w:rPr>
                            </w:pPr>
                          </w:p>
                          <w:p w14:paraId="6EE5FEB4" w14:textId="3FF875B2" w:rsidR="004C492F" w:rsidRDefault="004C492F" w:rsidP="00E50E4B">
                            <w:pPr>
                              <w:ind w:left="538" w:right="538"/>
                              <w:jc w:val="center"/>
                              <w:rPr>
                                <w:b/>
                                <w:sz w:val="19"/>
                              </w:rPr>
                            </w:pPr>
                            <w:r>
                              <w:rPr>
                                <w:b/>
                                <w:w w:val="65"/>
                                <w:sz w:val="19"/>
                              </w:rPr>
                              <w:t>Name of school: _____________________________________ Date of interview:________________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1E3037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466.5pt;height:6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" filled="f" strokeweight=".48pt">
                <v:textbox inset="0,0,0,0">
                  <w:txbxContent>
                    <w:p w14:paraId="0C17C295" w14:textId="099CB521" w:rsidR="004C492F" w:rsidRDefault="004C492F" w:rsidP="00E50E4B">
                      <w:pPr>
                        <w:spacing w:before="37"/>
                        <w:ind w:left="537" w:right="538"/>
                        <w:jc w:val="center"/>
                        <w:rPr>
                          <w:b/>
                          <w:sz w:val="19"/>
                        </w:rPr>
                      </w:pPr>
                      <w:r>
                        <w:rPr>
                          <w:b/>
                          <w:sz w:val="19"/>
                        </w:rPr>
                        <w:t>School questionnaire</w:t>
                      </w:r>
                    </w:p>
                    <w:p w14:paraId="5BDD66D6" w14:textId="66BACA6D" w:rsidR="004C492F" w:rsidRDefault="004C492F" w:rsidP="00CF6575">
                      <w:pPr>
                        <w:spacing w:before="37"/>
                        <w:ind w:left="537" w:right="538"/>
                        <w:rPr>
                          <w:b/>
                          <w:sz w:val="19"/>
                        </w:rPr>
                      </w:pPr>
                      <w:r>
                        <w:rPr>
                          <w:b/>
                          <w:sz w:val="19"/>
                        </w:rPr>
                        <w:t>Name of School:</w:t>
                      </w:r>
                      <w:r>
                        <w:rPr>
                          <w:b/>
                          <w:sz w:val="19"/>
                        </w:rPr>
                        <w:br/>
                        <w:t>Person being Interviewed:  School Head [   ]  Assistant School Head  [    ]  School Administrator  [   ] Other (specify):_________________</w:t>
                      </w:r>
                    </w:p>
                    <w:p w14:paraId="06907505" w14:textId="77777777" w:rsidR="004C492F" w:rsidRDefault="004C492F" w:rsidP="00E50E4B">
                      <w:pPr>
                        <w:pStyle w:val="BodyText"/>
                        <w:spacing w:before="8"/>
                        <w:rPr>
                          <w:rFonts w:ascii="Times New Roman"/>
                          <w:sz w:val="21"/>
                        </w:rPr>
                      </w:pPr>
                    </w:p>
                    <w:p w14:paraId="6EE5FEB4" w14:textId="3FF875B2" w:rsidR="004C492F" w:rsidRDefault="004C492F" w:rsidP="00E50E4B">
                      <w:pPr>
                        <w:ind w:left="538" w:right="538"/>
                        <w:jc w:val="center"/>
                        <w:rPr>
                          <w:b/>
                          <w:sz w:val="19"/>
                        </w:rPr>
                      </w:pPr>
                      <w:r>
                        <w:rPr>
                          <w:b/>
                          <w:w w:val="65"/>
                          <w:sz w:val="19"/>
                        </w:rPr>
                        <w:t>Name of school: _____________________________________ Date of interview:___________________________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bookmarkEnd w:id="0"/>
    <w:p w14:paraId="33D19488" w14:textId="77777777" w:rsidR="00E50E4B" w:rsidRPr="00FB41A6" w:rsidRDefault="00E50E4B" w:rsidP="00E50E4B">
      <w:pPr>
        <w:rPr>
          <w:rFonts w:ascii="Times New Roman" w:hAnsi="Times New Roman" w:cs="Times New Roman"/>
          <w:sz w:val="24"/>
          <w:szCs w:val="24"/>
        </w:rPr>
      </w:pPr>
    </w:p>
    <w:p w14:paraId="07C8BAC4" w14:textId="3AE258DA" w:rsidR="00E66444" w:rsidRPr="00FB41A6" w:rsidRDefault="0086560F" w:rsidP="008444A7">
      <w:pPr>
        <w:widowControl w:val="0"/>
        <w:tabs>
          <w:tab w:val="left" w:pos="8899"/>
        </w:tabs>
        <w:autoSpaceDE w:val="0"/>
        <w:autoSpaceDN w:val="0"/>
        <w:spacing w:before="113" w:after="0" w:line="240" w:lineRule="auto"/>
        <w:ind w:left="201"/>
        <w:outlineLvl w:val="0"/>
        <w:rPr>
          <w:rFonts w:ascii="Times New Roman" w:eastAsia="Georgia" w:hAnsi="Times New Roman" w:cs="Times New Roman"/>
          <w:b/>
          <w:bCs/>
          <w:sz w:val="24"/>
          <w:szCs w:val="24"/>
          <w:shd w:val="clear" w:color="auto" w:fill="C0C0C0"/>
          <w:lang w:val="en-US"/>
        </w:rPr>
      </w:pPr>
      <w:r w:rsidRPr="00FB41A6">
        <w:rPr>
          <w:rFonts w:ascii="Times New Roman" w:eastAsia="Georgia" w:hAnsi="Times New Roman" w:cs="Times New Roman"/>
          <w:b/>
          <w:bCs/>
          <w:w w:val="95"/>
          <w:sz w:val="24"/>
          <w:szCs w:val="24"/>
          <w:shd w:val="clear" w:color="auto" w:fill="C0C0C0"/>
          <w:lang w:val="en-US"/>
        </w:rPr>
        <w:t>Questions</w:t>
      </w:r>
      <w:r w:rsidRPr="00FB41A6">
        <w:rPr>
          <w:rFonts w:ascii="Times New Roman" w:eastAsia="Georgia" w:hAnsi="Times New Roman" w:cs="Times New Roman"/>
          <w:b/>
          <w:bCs/>
          <w:spacing w:val="-16"/>
          <w:w w:val="95"/>
          <w:sz w:val="24"/>
          <w:szCs w:val="24"/>
          <w:shd w:val="clear" w:color="auto" w:fill="C0C0C0"/>
          <w:lang w:val="en-US"/>
        </w:rPr>
        <w:t xml:space="preserve"> </w:t>
      </w:r>
      <w:r w:rsidRPr="00FB41A6">
        <w:rPr>
          <w:rFonts w:ascii="Times New Roman" w:eastAsia="Georgia" w:hAnsi="Times New Roman" w:cs="Times New Roman"/>
          <w:b/>
          <w:bCs/>
          <w:w w:val="95"/>
          <w:sz w:val="24"/>
          <w:szCs w:val="24"/>
          <w:shd w:val="clear" w:color="auto" w:fill="C0C0C0"/>
          <w:lang w:val="en-US"/>
        </w:rPr>
        <w:t>for</w:t>
      </w:r>
      <w:r w:rsidRPr="00FB41A6">
        <w:rPr>
          <w:rFonts w:ascii="Times New Roman" w:eastAsia="Georgia" w:hAnsi="Times New Roman" w:cs="Times New Roman"/>
          <w:b/>
          <w:bCs/>
          <w:spacing w:val="-15"/>
          <w:w w:val="95"/>
          <w:sz w:val="24"/>
          <w:szCs w:val="24"/>
          <w:shd w:val="clear" w:color="auto" w:fill="C0C0C0"/>
          <w:lang w:val="en-US"/>
        </w:rPr>
        <w:t xml:space="preserve"> </w:t>
      </w:r>
      <w:r w:rsidRPr="00FB41A6">
        <w:rPr>
          <w:rFonts w:ascii="Times New Roman" w:eastAsia="Georgia" w:hAnsi="Times New Roman" w:cs="Times New Roman"/>
          <w:b/>
          <w:bCs/>
          <w:w w:val="95"/>
          <w:sz w:val="24"/>
          <w:szCs w:val="24"/>
          <w:shd w:val="clear" w:color="auto" w:fill="C0C0C0"/>
        </w:rPr>
        <w:t>School Head</w:t>
      </w:r>
      <w:r w:rsidR="00E66444" w:rsidRPr="00FB41A6">
        <w:rPr>
          <w:rFonts w:ascii="Times New Roman" w:eastAsia="Georgia" w:hAnsi="Times New Roman" w:cs="Times New Roman"/>
          <w:b/>
          <w:bCs/>
          <w:w w:val="95"/>
          <w:sz w:val="24"/>
          <w:szCs w:val="24"/>
          <w:shd w:val="clear" w:color="auto" w:fill="C0C0C0"/>
        </w:rPr>
        <w:t>s</w:t>
      </w:r>
      <w:r w:rsidR="0011312D" w:rsidRPr="00FB41A6">
        <w:rPr>
          <w:rFonts w:ascii="Times New Roman" w:eastAsia="Georgia" w:hAnsi="Times New Roman" w:cs="Times New Roman"/>
          <w:b/>
          <w:bCs/>
          <w:w w:val="95"/>
          <w:sz w:val="24"/>
          <w:szCs w:val="24"/>
          <w:shd w:val="clear" w:color="auto" w:fill="C0C0C0"/>
        </w:rPr>
        <w:t>/A</w:t>
      </w:r>
      <w:r w:rsidR="005B50CC" w:rsidRPr="00FB41A6">
        <w:rPr>
          <w:rFonts w:ascii="Times New Roman" w:eastAsia="Georgia" w:hAnsi="Times New Roman" w:cs="Times New Roman"/>
          <w:b/>
          <w:bCs/>
          <w:w w:val="95"/>
          <w:sz w:val="24"/>
          <w:szCs w:val="24"/>
          <w:shd w:val="clear" w:color="auto" w:fill="C0C0C0"/>
        </w:rPr>
        <w:t>ssistant school heads</w:t>
      </w:r>
      <w:r w:rsidR="0011312D" w:rsidRPr="00FB41A6">
        <w:rPr>
          <w:rFonts w:ascii="Times New Roman" w:eastAsia="Georgia" w:hAnsi="Times New Roman" w:cs="Times New Roman"/>
          <w:b/>
          <w:bCs/>
          <w:w w:val="95"/>
          <w:sz w:val="24"/>
          <w:szCs w:val="24"/>
          <w:shd w:val="clear" w:color="auto" w:fill="C0C0C0"/>
        </w:rPr>
        <w:t>/Administrators</w:t>
      </w:r>
      <w:r w:rsidRPr="00FB41A6">
        <w:rPr>
          <w:rFonts w:ascii="Times New Roman" w:eastAsia="Georgia" w:hAnsi="Times New Roman" w:cs="Times New Roman"/>
          <w:b/>
          <w:bCs/>
          <w:sz w:val="24"/>
          <w:szCs w:val="24"/>
          <w:shd w:val="clear" w:color="auto" w:fill="C0C0C0"/>
          <w:lang w:val="en-US"/>
        </w:rPr>
        <w:tab/>
      </w:r>
      <w:r w:rsidR="00E66444" w:rsidRPr="00FB41A6">
        <w:rPr>
          <w:rFonts w:ascii="Times New Roman" w:hAnsi="Times New Roman" w:cs="Times New Roman"/>
          <w:b/>
          <w:sz w:val="24"/>
          <w:szCs w:val="24"/>
        </w:rPr>
        <w:br/>
      </w:r>
    </w:p>
    <w:p w14:paraId="792B3549" w14:textId="226A6E1A" w:rsidR="00AC6D5C" w:rsidRPr="00067C83" w:rsidRDefault="00AC6D5C" w:rsidP="00B7107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32"/>
          <w:szCs w:val="32"/>
        </w:rPr>
      </w:pPr>
      <w:r w:rsidRPr="00067C83">
        <w:rPr>
          <w:rFonts w:ascii="Times New Roman" w:hAnsi="Times New Roman" w:cs="Times New Roman"/>
          <w:b/>
          <w:sz w:val="32"/>
          <w:szCs w:val="32"/>
        </w:rPr>
        <w:t>School statistics</w:t>
      </w: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6"/>
        <w:gridCol w:w="5976"/>
        <w:gridCol w:w="2072"/>
      </w:tblGrid>
      <w:tr w:rsidR="00AC6D5C" w:rsidRPr="00FB41A6" w14:paraId="749E7579" w14:textId="77777777" w:rsidTr="006209D6">
        <w:trPr>
          <w:trHeight w:val="234"/>
        </w:trPr>
        <w:tc>
          <w:tcPr>
            <w:tcW w:w="70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A82B95" w14:textId="77777777" w:rsidR="00AC6D5C" w:rsidRPr="00FB41A6" w:rsidRDefault="00AC6D5C" w:rsidP="006209D6">
            <w:pPr>
              <w:widowControl w:val="0"/>
              <w:autoSpaceDE w:val="0"/>
              <w:autoSpaceDN w:val="0"/>
              <w:spacing w:before="12" w:after="0" w:line="202" w:lineRule="exact"/>
              <w:ind w:left="110"/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  <w:t>No</w:t>
            </w:r>
          </w:p>
        </w:tc>
        <w:tc>
          <w:tcPr>
            <w:tcW w:w="59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9CA290" w14:textId="77777777" w:rsidR="00AC6D5C" w:rsidRPr="00FB41A6" w:rsidRDefault="00AC6D5C" w:rsidP="006209D6">
            <w:pPr>
              <w:widowControl w:val="0"/>
              <w:autoSpaceDE w:val="0"/>
              <w:autoSpaceDN w:val="0"/>
              <w:spacing w:before="12" w:after="0" w:line="202" w:lineRule="exact"/>
              <w:ind w:left="105"/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  <w:t>Question</w:t>
            </w:r>
          </w:p>
        </w:tc>
        <w:tc>
          <w:tcPr>
            <w:tcW w:w="207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1520F6" w14:textId="77777777" w:rsidR="00AC6D5C" w:rsidRPr="00FB41A6" w:rsidRDefault="00AC6D5C" w:rsidP="006209D6">
            <w:pPr>
              <w:widowControl w:val="0"/>
              <w:autoSpaceDE w:val="0"/>
              <w:autoSpaceDN w:val="0"/>
              <w:spacing w:before="12" w:after="0" w:line="202" w:lineRule="exact"/>
              <w:ind w:left="105"/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  <w:t>Answer options</w:t>
            </w:r>
          </w:p>
        </w:tc>
      </w:tr>
      <w:tr w:rsidR="00AC6D5C" w:rsidRPr="00FB41A6" w14:paraId="109BA49C" w14:textId="77777777" w:rsidTr="006209D6">
        <w:trPr>
          <w:trHeight w:val="470"/>
        </w:trPr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0DA9C0" w14:textId="77777777" w:rsidR="00AC6D5C" w:rsidRPr="00FB41A6" w:rsidRDefault="00AC6D5C" w:rsidP="006209D6">
            <w:pPr>
              <w:widowControl w:val="0"/>
              <w:autoSpaceDE w:val="0"/>
              <w:autoSpaceDN w:val="0"/>
              <w:spacing w:before="12" w:after="0" w:line="240" w:lineRule="auto"/>
              <w:ind w:left="110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w w:val="120"/>
                <w:sz w:val="24"/>
                <w:szCs w:val="24"/>
                <w:lang w:val="en-US"/>
              </w:rPr>
              <w:t>1.1</w:t>
            </w:r>
          </w:p>
        </w:tc>
        <w:tc>
          <w:tcPr>
            <w:tcW w:w="5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62242" w14:textId="59073677" w:rsidR="00AC6D5C" w:rsidRPr="00FB41A6" w:rsidRDefault="00AC6D5C" w:rsidP="006209D6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In what </w:t>
            </w:r>
            <w:r w:rsidRPr="004C492F">
              <w:rPr>
                <w:rFonts w:ascii="Times New Roman" w:eastAsia="Georgia" w:hAnsi="Times New Roman" w:cs="Times New Roman"/>
                <w:b/>
                <w:bCs/>
                <w:sz w:val="24"/>
                <w:szCs w:val="24"/>
                <w:lang w:val="en-US"/>
              </w:rPr>
              <w:t>year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was the school established? </w:t>
            </w:r>
          </w:p>
        </w:tc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CD3363" w14:textId="77777777" w:rsidR="00AC6D5C" w:rsidRPr="00FB41A6" w:rsidRDefault="00AC6D5C" w:rsidP="006209D6">
            <w:pPr>
              <w:widowControl w:val="0"/>
              <w:autoSpaceDE w:val="0"/>
              <w:autoSpaceDN w:val="0"/>
              <w:spacing w:before="9" w:after="0" w:line="240" w:lineRule="auto"/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</w:pPr>
          </w:p>
          <w:p w14:paraId="6B394F14" w14:textId="77777777" w:rsidR="00AC6D5C" w:rsidRPr="00FB41A6" w:rsidRDefault="00AC6D5C" w:rsidP="006209D6">
            <w:pPr>
              <w:widowControl w:val="0"/>
              <w:tabs>
                <w:tab w:val="left" w:pos="475"/>
                <w:tab w:val="left" w:pos="1264"/>
                <w:tab w:val="left" w:pos="1733"/>
              </w:tabs>
              <w:autoSpaceDE w:val="0"/>
              <w:autoSpaceDN w:val="0"/>
              <w:spacing w:after="0" w:line="202" w:lineRule="exact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w w:val="103"/>
                <w:sz w:val="24"/>
                <w:szCs w:val="24"/>
                <w:u w:val="single"/>
                <w:lang w:val="en-US"/>
              </w:rPr>
              <w:t xml:space="preserve">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u w:val="single"/>
                <w:lang w:val="en-US"/>
              </w:rPr>
              <w:tab/>
            </w:r>
            <w:r w:rsidRPr="00FB41A6">
              <w:rPr>
                <w:rFonts w:ascii="Times New Roman" w:eastAsia="Georgia" w:hAnsi="Times New Roman" w:cs="Times New Roman"/>
                <w:w w:val="110"/>
                <w:sz w:val="24"/>
                <w:szCs w:val="24"/>
                <w:lang w:val="en-US"/>
              </w:rPr>
              <w:t>/</w:t>
            </w:r>
            <w:r w:rsidRPr="00FB41A6">
              <w:rPr>
                <w:rFonts w:ascii="Times New Roman" w:eastAsia="Georgia" w:hAnsi="Times New Roman" w:cs="Times New Roman"/>
                <w:w w:val="110"/>
                <w:sz w:val="24"/>
                <w:szCs w:val="24"/>
                <w:u w:val="single"/>
                <w:lang w:val="en-US"/>
              </w:rPr>
              <w:t xml:space="preserve">   </w:t>
            </w:r>
            <w:r w:rsidRPr="00FB41A6">
              <w:rPr>
                <w:rFonts w:ascii="Times New Roman" w:eastAsia="Georgia" w:hAnsi="Times New Roman" w:cs="Times New Roman"/>
                <w:spacing w:val="19"/>
                <w:w w:val="110"/>
                <w:sz w:val="24"/>
                <w:szCs w:val="24"/>
                <w:u w:val="single"/>
                <w:lang w:val="en-US"/>
              </w:rPr>
              <w:t xml:space="preserve"> </w:t>
            </w:r>
            <w:r w:rsidRPr="00FB41A6">
              <w:rPr>
                <w:rFonts w:ascii="Times New Roman" w:eastAsia="Georgia" w:hAnsi="Times New Roman" w:cs="Times New Roman"/>
                <w:w w:val="110"/>
                <w:sz w:val="24"/>
                <w:szCs w:val="24"/>
                <w:lang w:val="en-US"/>
              </w:rPr>
              <w:t>/</w:t>
            </w:r>
            <w:r w:rsidRPr="00FB41A6">
              <w:rPr>
                <w:rFonts w:ascii="Times New Roman" w:eastAsia="Georgia" w:hAnsi="Times New Roman" w:cs="Times New Roman"/>
                <w:w w:val="110"/>
                <w:sz w:val="24"/>
                <w:szCs w:val="24"/>
                <w:u w:val="single"/>
                <w:lang w:val="en-US"/>
              </w:rPr>
              <w:t xml:space="preserve"> </w:t>
            </w:r>
            <w:r w:rsidRPr="00FB41A6">
              <w:rPr>
                <w:rFonts w:ascii="Times New Roman" w:eastAsia="Georgia" w:hAnsi="Times New Roman" w:cs="Times New Roman"/>
                <w:w w:val="110"/>
                <w:sz w:val="24"/>
                <w:szCs w:val="24"/>
                <w:u w:val="single"/>
                <w:lang w:val="en-US"/>
              </w:rPr>
              <w:tab/>
            </w:r>
            <w:r w:rsidRPr="00FB41A6">
              <w:rPr>
                <w:rFonts w:ascii="Times New Roman" w:eastAsia="Georgia" w:hAnsi="Times New Roman" w:cs="Times New Roman"/>
                <w:w w:val="110"/>
                <w:sz w:val="24"/>
                <w:szCs w:val="24"/>
                <w:lang w:val="en-US"/>
              </w:rPr>
              <w:t>/</w:t>
            </w:r>
            <w:r w:rsidRPr="00FB41A6">
              <w:rPr>
                <w:rFonts w:ascii="Times New Roman" w:eastAsia="Georgia" w:hAnsi="Times New Roman" w:cs="Times New Roman"/>
                <w:w w:val="103"/>
                <w:sz w:val="24"/>
                <w:szCs w:val="24"/>
                <w:u w:val="single"/>
                <w:lang w:val="en-US"/>
              </w:rPr>
              <w:t xml:space="preserve">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u w:val="single"/>
                <w:lang w:val="en-US"/>
              </w:rPr>
              <w:tab/>
            </w:r>
          </w:p>
        </w:tc>
      </w:tr>
      <w:tr w:rsidR="00AC6D5C" w:rsidRPr="00FB41A6" w14:paraId="157BA326" w14:textId="77777777" w:rsidTr="006209D6">
        <w:trPr>
          <w:trHeight w:val="705"/>
        </w:trPr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06AF57" w14:textId="77777777" w:rsidR="00AC6D5C" w:rsidRPr="00FB41A6" w:rsidRDefault="00AC6D5C" w:rsidP="006209D6">
            <w:pPr>
              <w:widowControl w:val="0"/>
              <w:autoSpaceDE w:val="0"/>
              <w:autoSpaceDN w:val="0"/>
              <w:spacing w:before="12" w:after="0" w:line="240" w:lineRule="auto"/>
              <w:ind w:left="110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w w:val="110"/>
                <w:sz w:val="24"/>
                <w:szCs w:val="24"/>
                <w:lang w:val="en-US"/>
              </w:rPr>
              <w:t>1.2</w:t>
            </w:r>
          </w:p>
        </w:tc>
        <w:tc>
          <w:tcPr>
            <w:tcW w:w="5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817F10" w14:textId="1877759F" w:rsidR="00AC6D5C" w:rsidRPr="00FB41A6" w:rsidRDefault="00AC6D5C" w:rsidP="006209D6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Levels available </w:t>
            </w:r>
            <w:r w:rsidR="00B73567"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in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school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--- </w:t>
            </w:r>
            <w:r w:rsidRPr="00FB41A6">
              <w:rPr>
                <w:rFonts w:ascii="Times New Roman" w:eastAsia="Georgia" w:hAnsi="Times New Roman" w:cs="Times New Roman"/>
                <w:b/>
                <w:i/>
                <w:sz w:val="24"/>
                <w:szCs w:val="24"/>
              </w:rPr>
              <w:t>Tick relevant option(s)</w:t>
            </w:r>
          </w:p>
        </w:tc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45636" w14:textId="2B416EAC" w:rsidR="00AC6D5C" w:rsidRPr="001A6EC5" w:rsidRDefault="00AC6D5C" w:rsidP="00B71074">
            <w:pPr>
              <w:pStyle w:val="ListParagraph"/>
              <w:numPr>
                <w:ilvl w:val="0"/>
                <w:numId w:val="34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1A6EC5">
              <w:rPr>
                <w:rFonts w:ascii="Times New Roman" w:hAnsi="Times New Roman" w:cs="Times New Roman"/>
                <w:sz w:val="24"/>
                <w:szCs w:val="24"/>
              </w:rPr>
              <w:t>Primary</w:t>
            </w:r>
            <w:r w:rsidR="004C492F" w:rsidRPr="001A6EC5">
              <w:rPr>
                <w:rFonts w:ascii="Times New Roman" w:hAnsi="Times New Roman" w:cs="Times New Roman"/>
                <w:sz w:val="24"/>
                <w:szCs w:val="24"/>
              </w:rPr>
              <w:t xml:space="preserve"> [   ]</w:t>
            </w:r>
          </w:p>
          <w:p w14:paraId="6E6D0E04" w14:textId="700EAA39" w:rsidR="00016B13" w:rsidRPr="001A6EC5" w:rsidRDefault="00AC6D5C" w:rsidP="00B71074">
            <w:pPr>
              <w:pStyle w:val="ListParagraph"/>
              <w:numPr>
                <w:ilvl w:val="0"/>
                <w:numId w:val="34"/>
              </w:numPr>
              <w:spacing w:before="6" w:line="230" w:lineRule="atLeast"/>
              <w:ind w:right="98"/>
              <w:rPr>
                <w:rFonts w:ascii="Times New Roman" w:hAnsi="Times New Roman" w:cs="Times New Roman"/>
                <w:sz w:val="24"/>
                <w:szCs w:val="24"/>
              </w:rPr>
            </w:pPr>
            <w:r w:rsidRPr="001A6EC5">
              <w:rPr>
                <w:rFonts w:ascii="Times New Roman" w:hAnsi="Times New Roman" w:cs="Times New Roman"/>
                <w:sz w:val="24"/>
                <w:szCs w:val="24"/>
              </w:rPr>
              <w:t>J</w:t>
            </w:r>
            <w:r w:rsidR="001618ED" w:rsidRPr="001A6EC5">
              <w:rPr>
                <w:rFonts w:ascii="Times New Roman" w:hAnsi="Times New Roman" w:cs="Times New Roman"/>
                <w:sz w:val="24"/>
                <w:szCs w:val="24"/>
              </w:rPr>
              <w:t>HS</w:t>
            </w:r>
            <w:r w:rsidR="004C492F" w:rsidRPr="001A6EC5">
              <w:rPr>
                <w:rFonts w:ascii="Times New Roman" w:hAnsi="Times New Roman" w:cs="Times New Roman"/>
                <w:sz w:val="24"/>
                <w:szCs w:val="24"/>
              </w:rPr>
              <w:t xml:space="preserve">  [    ]</w:t>
            </w:r>
          </w:p>
          <w:p w14:paraId="5B9C47CE" w14:textId="7DA536CD" w:rsidR="00AC6D5C" w:rsidRPr="001A6EC5" w:rsidRDefault="00016B13" w:rsidP="00B71074">
            <w:pPr>
              <w:pStyle w:val="ListParagraph"/>
              <w:numPr>
                <w:ilvl w:val="0"/>
                <w:numId w:val="34"/>
              </w:numPr>
              <w:spacing w:before="6" w:line="230" w:lineRule="atLeast"/>
              <w:ind w:right="98"/>
              <w:rPr>
                <w:rFonts w:ascii="Times New Roman" w:hAnsi="Times New Roman" w:cs="Times New Roman"/>
                <w:sz w:val="24"/>
                <w:szCs w:val="24"/>
              </w:rPr>
            </w:pPr>
            <w:r w:rsidRPr="001A6EC5">
              <w:rPr>
                <w:rFonts w:ascii="Times New Roman" w:hAnsi="Times New Roman" w:cs="Times New Roman"/>
                <w:sz w:val="24"/>
                <w:szCs w:val="24"/>
              </w:rPr>
              <w:t>Both</w:t>
            </w:r>
            <w:r w:rsidR="004C492F" w:rsidRPr="001A6EC5">
              <w:rPr>
                <w:rFonts w:ascii="Times New Roman" w:hAnsi="Times New Roman" w:cs="Times New Roman"/>
                <w:sz w:val="24"/>
                <w:szCs w:val="24"/>
              </w:rPr>
              <w:t xml:space="preserve"> [    ]</w:t>
            </w:r>
          </w:p>
        </w:tc>
      </w:tr>
      <w:tr w:rsidR="000C6846" w:rsidRPr="00FB41A6" w14:paraId="07AF76BF" w14:textId="77777777" w:rsidTr="00D049AA">
        <w:trPr>
          <w:trHeight w:val="465"/>
        </w:trPr>
        <w:tc>
          <w:tcPr>
            <w:tcW w:w="875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57EC9C" w14:textId="77777777" w:rsidR="000C6846" w:rsidRDefault="000C6846" w:rsidP="000C6846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</w:p>
          <w:p w14:paraId="5E97FC1B" w14:textId="2CD629C2" w:rsidR="000C6846" w:rsidRPr="000C6846" w:rsidRDefault="000C6846" w:rsidP="000C6846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0C6846"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 xml:space="preserve">Questions 1.3 to </w:t>
            </w:r>
            <w:r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 xml:space="preserve">1.7 </w:t>
            </w:r>
            <w:r w:rsidRPr="000C6846"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 xml:space="preserve">only apply to schools that have a Primary section. Complete </w:t>
            </w:r>
            <w:r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if</w:t>
            </w:r>
            <w:r w:rsidRPr="000C6846"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 xml:space="preserve"> applicable</w:t>
            </w:r>
          </w:p>
        </w:tc>
      </w:tr>
      <w:tr w:rsidR="00AC6D5C" w:rsidRPr="00FB41A6" w14:paraId="4026C0EA" w14:textId="77777777" w:rsidTr="006209D6">
        <w:trPr>
          <w:trHeight w:val="465"/>
        </w:trPr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2E9F34" w14:textId="77777777" w:rsidR="00AC6D5C" w:rsidRPr="00672B2F" w:rsidRDefault="00AC6D5C" w:rsidP="006209D6">
            <w:pPr>
              <w:widowControl w:val="0"/>
              <w:autoSpaceDE w:val="0"/>
              <w:autoSpaceDN w:val="0"/>
              <w:spacing w:before="12" w:after="0" w:line="240" w:lineRule="auto"/>
              <w:ind w:left="110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672B2F">
              <w:rPr>
                <w:rFonts w:ascii="Times New Roman" w:eastAsia="Georgia" w:hAnsi="Times New Roman" w:cs="Times New Roman"/>
                <w:w w:val="110"/>
                <w:sz w:val="24"/>
                <w:szCs w:val="24"/>
                <w:lang w:val="en-US"/>
              </w:rPr>
              <w:t>1.3</w:t>
            </w:r>
          </w:p>
        </w:tc>
        <w:tc>
          <w:tcPr>
            <w:tcW w:w="5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9E62C8" w14:textId="0BED6F27" w:rsidR="00AC6D5C" w:rsidRPr="00054503" w:rsidRDefault="00AC6D5C" w:rsidP="006209D6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054503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Age range of </w:t>
            </w:r>
            <w:r w:rsidR="001A6EC5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pupils</w:t>
            </w:r>
            <w:r w:rsidR="00387DBF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(</w:t>
            </w:r>
            <w:r w:rsidR="00387DBF" w:rsidRPr="004C492F">
              <w:rPr>
                <w:rFonts w:ascii="Times New Roman" w:eastAsia="Georgia" w:hAnsi="Times New Roman" w:cs="Times New Roman"/>
                <w:b/>
                <w:bCs/>
                <w:sz w:val="24"/>
                <w:szCs w:val="24"/>
                <w:lang w:val="en-US"/>
              </w:rPr>
              <w:t>Primary</w:t>
            </w:r>
            <w:r w:rsidR="00387DBF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408B24" w14:textId="2C6A1FBC" w:rsidR="00AC6D5C" w:rsidRPr="003E29AA" w:rsidRDefault="001618ED" w:rsidP="006209D6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3E29AA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 ___ to ___ (years)</w:t>
            </w:r>
          </w:p>
        </w:tc>
      </w:tr>
      <w:tr w:rsidR="001A6EC5" w:rsidRPr="00FB41A6" w14:paraId="62239211" w14:textId="77777777" w:rsidTr="006209D6">
        <w:trPr>
          <w:trHeight w:val="465"/>
        </w:trPr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F265D3" w14:textId="1C7ACD3E" w:rsidR="001A6EC5" w:rsidRPr="00672B2F" w:rsidRDefault="001A6EC5" w:rsidP="001A6EC5">
            <w:pPr>
              <w:widowControl w:val="0"/>
              <w:autoSpaceDE w:val="0"/>
              <w:autoSpaceDN w:val="0"/>
              <w:spacing w:before="12" w:after="0" w:line="240" w:lineRule="auto"/>
              <w:ind w:left="110"/>
              <w:rPr>
                <w:rFonts w:ascii="Times New Roman" w:eastAsia="Georgia" w:hAnsi="Times New Roman" w:cs="Times New Roman"/>
                <w:w w:val="110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w w:val="110"/>
                <w:sz w:val="24"/>
                <w:szCs w:val="24"/>
                <w:lang w:val="en-US"/>
              </w:rPr>
              <w:t>1.</w:t>
            </w:r>
            <w:r>
              <w:rPr>
                <w:rFonts w:ascii="Times New Roman" w:eastAsia="Georgia" w:hAnsi="Times New Roman" w:cs="Times New Roman"/>
                <w:w w:val="110"/>
                <w:sz w:val="24"/>
                <w:szCs w:val="24"/>
                <w:lang w:val="en-US"/>
              </w:rPr>
              <w:t>4</w:t>
            </w:r>
          </w:p>
        </w:tc>
        <w:tc>
          <w:tcPr>
            <w:tcW w:w="5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916E8" w14:textId="4755928E" w:rsidR="001A6EC5" w:rsidRPr="00054503" w:rsidRDefault="001A6EC5" w:rsidP="001A6EC5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Sex distribution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of </w:t>
            </w:r>
            <w:r w:rsidRPr="004C492F">
              <w:rPr>
                <w:rFonts w:ascii="Times New Roman" w:eastAsia="Georgia" w:hAnsi="Times New Roman" w:cs="Times New Roman"/>
                <w:b/>
                <w:bCs/>
                <w:sz w:val="24"/>
                <w:szCs w:val="24"/>
                <w:lang w:val="en-US"/>
              </w:rPr>
              <w:t>Primary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pupils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(provide percentage if exact numbers are not available)</w:t>
            </w:r>
          </w:p>
        </w:tc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E4273B" w14:textId="77777777" w:rsidR="001A6EC5" w:rsidRPr="00FB41A6" w:rsidRDefault="001A6EC5" w:rsidP="001A6EC5">
            <w:pPr>
              <w:widowControl w:val="0"/>
              <w:tabs>
                <w:tab w:val="left" w:pos="1610"/>
              </w:tabs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Boys:</w:t>
            </w:r>
            <w:r w:rsidRPr="00FB41A6">
              <w:rPr>
                <w:rFonts w:ascii="Times New Roman" w:eastAsia="Georgia" w:hAnsi="Times New Roman" w:cs="Times New Roman"/>
                <w:w w:val="103"/>
                <w:sz w:val="24"/>
                <w:szCs w:val="24"/>
                <w:u w:val="single"/>
                <w:lang w:val="en-US"/>
              </w:rPr>
              <w:t xml:space="preserve">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u w:val="single"/>
                <w:lang w:val="en-US"/>
              </w:rPr>
              <w:tab/>
            </w:r>
          </w:p>
          <w:p w14:paraId="23C1CD84" w14:textId="77777777" w:rsidR="001A6EC5" w:rsidRPr="00FB41A6" w:rsidRDefault="001A6EC5" w:rsidP="001A6EC5">
            <w:pPr>
              <w:widowControl w:val="0"/>
              <w:autoSpaceDE w:val="0"/>
              <w:autoSpaceDN w:val="0"/>
              <w:spacing w:before="5" w:after="0" w:line="240" w:lineRule="auto"/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</w:pPr>
          </w:p>
          <w:p w14:paraId="5CF5F494" w14:textId="77777777" w:rsidR="001A6EC5" w:rsidRDefault="001A6EC5" w:rsidP="001A6EC5">
            <w:pPr>
              <w:widowControl w:val="0"/>
              <w:tabs>
                <w:tab w:val="left" w:pos="1595"/>
              </w:tabs>
              <w:autoSpaceDE w:val="0"/>
              <w:autoSpaceDN w:val="0"/>
              <w:spacing w:after="0" w:line="202" w:lineRule="exact"/>
              <w:ind w:left="105"/>
              <w:rPr>
                <w:rFonts w:ascii="Times New Roman" w:eastAsia="Georgia" w:hAnsi="Times New Roman" w:cs="Times New Roman"/>
                <w:sz w:val="24"/>
                <w:szCs w:val="24"/>
                <w:u w:val="single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Girls:</w:t>
            </w:r>
            <w:r w:rsidRPr="00FB41A6">
              <w:rPr>
                <w:rFonts w:ascii="Times New Roman" w:eastAsia="Georgia" w:hAnsi="Times New Roman" w:cs="Times New Roman"/>
                <w:w w:val="103"/>
                <w:sz w:val="24"/>
                <w:szCs w:val="24"/>
                <w:u w:val="single"/>
                <w:lang w:val="en-US"/>
              </w:rPr>
              <w:t xml:space="preserve">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u w:val="single"/>
                <w:lang w:val="en-US"/>
              </w:rPr>
              <w:tab/>
            </w:r>
          </w:p>
          <w:p w14:paraId="62B4B15F" w14:textId="77777777" w:rsidR="001A6EC5" w:rsidRDefault="001A6EC5" w:rsidP="001A6EC5">
            <w:pPr>
              <w:widowControl w:val="0"/>
              <w:tabs>
                <w:tab w:val="left" w:pos="1595"/>
              </w:tabs>
              <w:autoSpaceDE w:val="0"/>
              <w:autoSpaceDN w:val="0"/>
              <w:spacing w:after="0" w:line="202" w:lineRule="exact"/>
              <w:ind w:left="105"/>
              <w:rPr>
                <w:rFonts w:ascii="Times New Roman" w:eastAsia="Georgia" w:hAnsi="Times New Roman" w:cs="Times New Roman"/>
                <w:sz w:val="24"/>
                <w:szCs w:val="24"/>
                <w:u w:val="single"/>
                <w:lang w:val="en-US"/>
              </w:rPr>
            </w:pPr>
          </w:p>
          <w:p w14:paraId="49058106" w14:textId="77777777" w:rsidR="001A6EC5" w:rsidRDefault="001A6EC5" w:rsidP="001A6EC5">
            <w:pPr>
              <w:widowControl w:val="0"/>
              <w:tabs>
                <w:tab w:val="left" w:pos="1595"/>
              </w:tabs>
              <w:autoSpaceDE w:val="0"/>
              <w:autoSpaceDN w:val="0"/>
              <w:spacing w:after="0" w:line="202" w:lineRule="exact"/>
              <w:ind w:left="105"/>
              <w:rPr>
                <w:rFonts w:ascii="Times New Roman" w:eastAsia="Georgia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u w:val="single"/>
                <w:lang w:val="en-US"/>
              </w:rPr>
              <w:t>Do not know  [  ]</w:t>
            </w:r>
          </w:p>
          <w:p w14:paraId="4230B885" w14:textId="77777777" w:rsidR="001A6EC5" w:rsidRPr="003E29AA" w:rsidRDefault="001A6EC5" w:rsidP="001A6EC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1A6EC5" w:rsidRPr="00FB41A6" w14:paraId="0FBBFDFC" w14:textId="77777777" w:rsidTr="006209D6">
        <w:trPr>
          <w:trHeight w:val="465"/>
        </w:trPr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A78885" w14:textId="12E0ADB2" w:rsidR="001A6EC5" w:rsidRPr="00672B2F" w:rsidRDefault="001A6EC5" w:rsidP="001A6EC5">
            <w:pPr>
              <w:widowControl w:val="0"/>
              <w:autoSpaceDE w:val="0"/>
              <w:autoSpaceDN w:val="0"/>
              <w:spacing w:before="12" w:after="0" w:line="240" w:lineRule="auto"/>
              <w:ind w:left="110"/>
              <w:rPr>
                <w:rFonts w:ascii="Times New Roman" w:eastAsia="Georgia" w:hAnsi="Times New Roman" w:cs="Times New Roman"/>
                <w:w w:val="110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w w:val="110"/>
                <w:sz w:val="24"/>
                <w:szCs w:val="24"/>
                <w:lang w:val="en-US"/>
              </w:rPr>
              <w:t>1.</w:t>
            </w:r>
            <w:r>
              <w:rPr>
                <w:rFonts w:ascii="Times New Roman" w:eastAsia="Georgia" w:hAnsi="Times New Roman" w:cs="Times New Roman"/>
                <w:w w:val="110"/>
                <w:sz w:val="24"/>
                <w:szCs w:val="24"/>
                <w:lang w:val="en-US"/>
              </w:rPr>
              <w:t>5</w:t>
            </w:r>
          </w:p>
        </w:tc>
        <w:tc>
          <w:tcPr>
            <w:tcW w:w="5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2D10D5" w14:textId="06BA5F4F" w:rsidR="001A6EC5" w:rsidRPr="00054503" w:rsidRDefault="001A6EC5" w:rsidP="001A6EC5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Total number of </w:t>
            </w:r>
            <w:r w:rsidRPr="004C492F">
              <w:rPr>
                <w:rFonts w:ascii="Times New Roman" w:eastAsia="Georgia" w:hAnsi="Times New Roman" w:cs="Times New Roman"/>
                <w:b/>
                <w:bCs/>
                <w:sz w:val="24"/>
                <w:szCs w:val="24"/>
                <w:lang w:val="en-US"/>
              </w:rPr>
              <w:t>Primary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pupils</w:t>
            </w:r>
          </w:p>
        </w:tc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E7139F" w14:textId="77777777" w:rsidR="001A6EC5" w:rsidRPr="00FB41A6" w:rsidRDefault="001A6EC5" w:rsidP="001A6EC5">
            <w:pPr>
              <w:widowControl w:val="0"/>
              <w:autoSpaceDE w:val="0"/>
              <w:autoSpaceDN w:val="0"/>
              <w:spacing w:before="2" w:after="0" w:line="240" w:lineRule="auto"/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</w:pPr>
          </w:p>
          <w:p w14:paraId="59E87DE5" w14:textId="77777777" w:rsidR="001A6EC5" w:rsidRDefault="001A6EC5" w:rsidP="001A6EC5">
            <w:pPr>
              <w:widowControl w:val="0"/>
              <w:autoSpaceDE w:val="0"/>
              <w:autoSpaceDN w:val="0"/>
              <w:spacing w:after="0" w:line="257" w:lineRule="exact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[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] [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] [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] [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]</w:t>
            </w:r>
          </w:p>
          <w:p w14:paraId="4732B0CE" w14:textId="77777777" w:rsidR="001A6EC5" w:rsidRDefault="001A6EC5" w:rsidP="001A6EC5">
            <w:pPr>
              <w:widowControl w:val="0"/>
              <w:autoSpaceDE w:val="0"/>
              <w:autoSpaceDN w:val="0"/>
              <w:spacing w:after="0" w:line="257" w:lineRule="exact"/>
              <w:ind w:left="105"/>
              <w:rPr>
                <w:rFonts w:ascii="Times New Roman" w:eastAsia="Georgia" w:hAnsi="Times New Roman" w:cs="Times New Roman"/>
                <w:sz w:val="24"/>
                <w:szCs w:val="24"/>
                <w:u w:val="single"/>
                <w:lang w:val="en-US"/>
              </w:rPr>
            </w:pPr>
          </w:p>
          <w:p w14:paraId="18FFA661" w14:textId="77777777" w:rsidR="001A6EC5" w:rsidRDefault="001A6EC5" w:rsidP="001A6EC5">
            <w:pPr>
              <w:widowControl w:val="0"/>
              <w:tabs>
                <w:tab w:val="left" w:pos="1595"/>
              </w:tabs>
              <w:autoSpaceDE w:val="0"/>
              <w:autoSpaceDN w:val="0"/>
              <w:spacing w:after="0" w:line="202" w:lineRule="exact"/>
              <w:ind w:left="105"/>
              <w:rPr>
                <w:rFonts w:ascii="Times New Roman" w:eastAsia="Georgia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u w:val="single"/>
                <w:lang w:val="en-US"/>
              </w:rPr>
              <w:t>Do not know  [  ]</w:t>
            </w:r>
          </w:p>
          <w:p w14:paraId="0AEBB644" w14:textId="77777777" w:rsidR="001A6EC5" w:rsidRPr="003E29AA" w:rsidRDefault="001A6EC5" w:rsidP="001A6EC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1A6EC5" w:rsidRPr="00FB41A6" w14:paraId="57437B96" w14:textId="77777777" w:rsidTr="006209D6">
        <w:trPr>
          <w:trHeight w:val="465"/>
        </w:trPr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0B77A0" w14:textId="7E2B454A" w:rsidR="001A6EC5" w:rsidRPr="00672B2F" w:rsidRDefault="001A6EC5" w:rsidP="001A6EC5">
            <w:pPr>
              <w:widowControl w:val="0"/>
              <w:autoSpaceDE w:val="0"/>
              <w:autoSpaceDN w:val="0"/>
              <w:spacing w:before="12" w:after="0" w:line="240" w:lineRule="auto"/>
              <w:ind w:left="110"/>
              <w:rPr>
                <w:rFonts w:ascii="Times New Roman" w:eastAsia="Georgia" w:hAnsi="Times New Roman" w:cs="Times New Roman"/>
                <w:w w:val="110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w w:val="110"/>
                <w:sz w:val="24"/>
                <w:szCs w:val="24"/>
                <w:lang w:val="en-US"/>
              </w:rPr>
              <w:t>1.</w:t>
            </w:r>
            <w:r>
              <w:rPr>
                <w:rFonts w:ascii="Times New Roman" w:eastAsia="Georgia" w:hAnsi="Times New Roman" w:cs="Times New Roman"/>
                <w:w w:val="110"/>
                <w:sz w:val="24"/>
                <w:szCs w:val="24"/>
                <w:lang w:val="en-US"/>
              </w:rPr>
              <w:t>6</w:t>
            </w:r>
          </w:p>
        </w:tc>
        <w:tc>
          <w:tcPr>
            <w:tcW w:w="5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F90F1D" w14:textId="0C6E3364" w:rsidR="001A6EC5" w:rsidRPr="00054503" w:rsidRDefault="001A6EC5" w:rsidP="001A6EC5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Average number of 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pupils per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class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(</w:t>
            </w:r>
            <w:r w:rsidRPr="004C492F">
              <w:rPr>
                <w:rFonts w:ascii="Times New Roman" w:eastAsia="Georgia" w:hAnsi="Times New Roman" w:cs="Times New Roman"/>
                <w:b/>
                <w:bCs/>
                <w:sz w:val="24"/>
                <w:szCs w:val="24"/>
                <w:lang w:val="en-US"/>
              </w:rPr>
              <w:t>Primary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03A3CA" w14:textId="77777777" w:rsidR="001A6EC5" w:rsidRDefault="001A6EC5" w:rsidP="001A6EC5">
            <w:pPr>
              <w:widowControl w:val="0"/>
              <w:autoSpaceDE w:val="0"/>
              <w:autoSpaceDN w:val="0"/>
              <w:spacing w:after="0" w:line="257" w:lineRule="exact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[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 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] [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]</w:t>
            </w:r>
          </w:p>
          <w:p w14:paraId="43AF4570" w14:textId="77777777" w:rsidR="001A6EC5" w:rsidRDefault="001A6EC5" w:rsidP="001A6EC5">
            <w:pPr>
              <w:widowControl w:val="0"/>
              <w:autoSpaceDE w:val="0"/>
              <w:autoSpaceDN w:val="0"/>
              <w:spacing w:after="0" w:line="257" w:lineRule="exact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3A65B2D5" w14:textId="77777777" w:rsidR="001A6EC5" w:rsidRDefault="001A6EC5" w:rsidP="001A6EC5">
            <w:pPr>
              <w:widowControl w:val="0"/>
              <w:tabs>
                <w:tab w:val="left" w:pos="1595"/>
              </w:tabs>
              <w:autoSpaceDE w:val="0"/>
              <w:autoSpaceDN w:val="0"/>
              <w:spacing w:after="0" w:line="202" w:lineRule="exact"/>
              <w:ind w:left="105"/>
              <w:rPr>
                <w:rFonts w:ascii="Times New Roman" w:eastAsia="Georgia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u w:val="single"/>
                <w:lang w:val="en-US"/>
              </w:rPr>
              <w:t>Do not know  [  ]</w:t>
            </w:r>
          </w:p>
          <w:p w14:paraId="41C5AB25" w14:textId="77777777" w:rsidR="001A6EC5" w:rsidRPr="003E29AA" w:rsidRDefault="001A6EC5" w:rsidP="001A6EC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1A6EC5" w:rsidRPr="00FB41A6" w14:paraId="74CAAEAC" w14:textId="77777777" w:rsidTr="006209D6">
        <w:trPr>
          <w:trHeight w:val="465"/>
        </w:trPr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E91ED4" w14:textId="4101C577" w:rsidR="001A6EC5" w:rsidRPr="00672B2F" w:rsidRDefault="001A6EC5" w:rsidP="001A6EC5">
            <w:pPr>
              <w:widowControl w:val="0"/>
              <w:autoSpaceDE w:val="0"/>
              <w:autoSpaceDN w:val="0"/>
              <w:spacing w:before="12" w:after="0" w:line="240" w:lineRule="auto"/>
              <w:ind w:left="110"/>
              <w:rPr>
                <w:rFonts w:ascii="Times New Roman" w:eastAsia="Georgia" w:hAnsi="Times New Roman" w:cs="Times New Roman"/>
                <w:w w:val="110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w w:val="115"/>
                <w:sz w:val="24"/>
                <w:szCs w:val="24"/>
                <w:lang w:val="en-US"/>
              </w:rPr>
              <w:t>1.7</w:t>
            </w:r>
          </w:p>
        </w:tc>
        <w:tc>
          <w:tcPr>
            <w:tcW w:w="5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509616" w14:textId="1B3DF0ED" w:rsidR="001A6EC5" w:rsidRPr="00054503" w:rsidRDefault="001A6EC5" w:rsidP="001A6EC5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Number of teachers in school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(</w:t>
            </w:r>
            <w:r w:rsidRPr="004C492F">
              <w:rPr>
                <w:rFonts w:ascii="Times New Roman" w:eastAsia="Georgia" w:hAnsi="Times New Roman" w:cs="Times New Roman"/>
                <w:b/>
                <w:bCs/>
                <w:sz w:val="24"/>
                <w:szCs w:val="24"/>
                <w:lang w:val="en-US"/>
              </w:rPr>
              <w:t>Primary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07E81" w14:textId="77777777" w:rsidR="001A6EC5" w:rsidRDefault="001A6EC5" w:rsidP="001A6EC5">
            <w:pPr>
              <w:widowControl w:val="0"/>
              <w:autoSpaceDE w:val="0"/>
              <w:autoSpaceDN w:val="0"/>
              <w:spacing w:before="2"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[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 </w:t>
            </w:r>
            <w:r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  <w:t xml:space="preserve"> 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] [</w:t>
            </w:r>
            <w:r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  <w:t xml:space="preserve">    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]</w:t>
            </w:r>
          </w:p>
          <w:p w14:paraId="5511DC80" w14:textId="77777777" w:rsidR="001A6EC5" w:rsidRDefault="001A6EC5" w:rsidP="001A6EC5">
            <w:pPr>
              <w:widowControl w:val="0"/>
              <w:autoSpaceDE w:val="0"/>
              <w:autoSpaceDN w:val="0"/>
              <w:spacing w:before="2"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47AC5C03" w14:textId="77777777" w:rsidR="000C6846" w:rsidRDefault="000C6846" w:rsidP="000C6846">
            <w:pPr>
              <w:widowControl w:val="0"/>
              <w:tabs>
                <w:tab w:val="left" w:pos="1595"/>
              </w:tabs>
              <w:autoSpaceDE w:val="0"/>
              <w:autoSpaceDN w:val="0"/>
              <w:spacing w:after="0" w:line="202" w:lineRule="exact"/>
              <w:ind w:left="105"/>
              <w:rPr>
                <w:rFonts w:ascii="Times New Roman" w:eastAsia="Georgia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u w:val="single"/>
                <w:lang w:val="en-US"/>
              </w:rPr>
              <w:t>Do not know  [  ]</w:t>
            </w:r>
          </w:p>
          <w:p w14:paraId="329AB97D" w14:textId="77777777" w:rsidR="001A6EC5" w:rsidRPr="003E29AA" w:rsidRDefault="001A6EC5" w:rsidP="001A6EC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C6846" w:rsidRPr="00FB41A6" w14:paraId="3C726B27" w14:textId="77777777" w:rsidTr="00E1325A">
        <w:trPr>
          <w:trHeight w:val="465"/>
        </w:trPr>
        <w:tc>
          <w:tcPr>
            <w:tcW w:w="875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FCE54" w14:textId="77777777" w:rsidR="000C6846" w:rsidRDefault="000C6846" w:rsidP="000C6846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</w:p>
          <w:p w14:paraId="76C5CB6B" w14:textId="77777777" w:rsidR="00067C83" w:rsidRDefault="00067C83" w:rsidP="000C6846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</w:p>
          <w:p w14:paraId="7F31C8AF" w14:textId="77777777" w:rsidR="000C6846" w:rsidRDefault="000C6846" w:rsidP="000C6846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0C6846"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Questions 1.</w:t>
            </w:r>
            <w:r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 xml:space="preserve">8 </w:t>
            </w:r>
            <w:r w:rsidRPr="000C6846"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 xml:space="preserve"> to </w:t>
            </w:r>
            <w:r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 xml:space="preserve">1.12 </w:t>
            </w:r>
            <w:r w:rsidRPr="000C6846"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 xml:space="preserve">only apply to schools that have a </w:t>
            </w:r>
            <w:r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JHS</w:t>
            </w:r>
            <w:r w:rsidRPr="000C6846"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 xml:space="preserve"> section. Complete i</w:t>
            </w:r>
            <w:r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 xml:space="preserve">f </w:t>
            </w:r>
            <w:r w:rsidRPr="000C6846"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applicable</w:t>
            </w:r>
          </w:p>
          <w:p w14:paraId="0B3CF43C" w14:textId="1D19BB43" w:rsidR="00067C83" w:rsidRPr="003E29AA" w:rsidRDefault="00067C83" w:rsidP="000C6846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1A6EC5" w:rsidRPr="00FB41A6" w14:paraId="0451F3F6" w14:textId="77777777" w:rsidTr="006209D6">
        <w:trPr>
          <w:trHeight w:val="465"/>
        </w:trPr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1F2053" w14:textId="2EC474D6" w:rsidR="001A6EC5" w:rsidRPr="00672B2F" w:rsidRDefault="001A6EC5" w:rsidP="001A6EC5">
            <w:pPr>
              <w:widowControl w:val="0"/>
              <w:autoSpaceDE w:val="0"/>
              <w:autoSpaceDN w:val="0"/>
              <w:spacing w:before="12" w:after="0" w:line="240" w:lineRule="auto"/>
              <w:ind w:left="110"/>
              <w:rPr>
                <w:rFonts w:ascii="Times New Roman" w:eastAsia="Georgia" w:hAnsi="Times New Roman" w:cs="Times New Roman"/>
                <w:w w:val="110"/>
                <w:sz w:val="24"/>
                <w:szCs w:val="24"/>
                <w:lang w:val="en-US"/>
              </w:rPr>
            </w:pPr>
            <w:r w:rsidRPr="00672B2F">
              <w:rPr>
                <w:rFonts w:ascii="Times New Roman" w:eastAsia="Georgia" w:hAnsi="Times New Roman" w:cs="Times New Roman"/>
                <w:w w:val="110"/>
                <w:sz w:val="24"/>
                <w:szCs w:val="24"/>
                <w:lang w:val="en-US"/>
              </w:rPr>
              <w:lastRenderedPageBreak/>
              <w:t>1.</w:t>
            </w:r>
            <w:r w:rsidR="000C6846">
              <w:rPr>
                <w:rFonts w:ascii="Times New Roman" w:eastAsia="Georgia" w:hAnsi="Times New Roman" w:cs="Times New Roman"/>
                <w:w w:val="110"/>
                <w:sz w:val="24"/>
                <w:szCs w:val="24"/>
                <w:lang w:val="en-US"/>
              </w:rPr>
              <w:t>8</w:t>
            </w:r>
          </w:p>
        </w:tc>
        <w:tc>
          <w:tcPr>
            <w:tcW w:w="5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2800D8" w14:textId="70286C84" w:rsidR="001A6EC5" w:rsidRPr="00054503" w:rsidRDefault="001A6EC5" w:rsidP="001A6EC5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054503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Age range of 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pupils (</w:t>
            </w:r>
            <w:r w:rsidRPr="004C492F">
              <w:rPr>
                <w:rFonts w:ascii="Times New Roman" w:eastAsia="Georgia" w:hAnsi="Times New Roman" w:cs="Times New Roman"/>
                <w:b/>
                <w:bCs/>
                <w:sz w:val="24"/>
                <w:szCs w:val="24"/>
                <w:lang w:val="en-US"/>
              </w:rPr>
              <w:t>JHS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B53F80" w14:textId="0C98BAF1" w:rsidR="001A6EC5" w:rsidRPr="003E29AA" w:rsidRDefault="001A6EC5" w:rsidP="001A6EC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3E29AA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 ___ to ___ (years)</w:t>
            </w:r>
          </w:p>
        </w:tc>
      </w:tr>
      <w:tr w:rsidR="001A6EC5" w:rsidRPr="00FB41A6" w14:paraId="29D78480" w14:textId="77777777" w:rsidTr="006209D6">
        <w:trPr>
          <w:trHeight w:val="705"/>
        </w:trPr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C98372" w14:textId="7361D6FD" w:rsidR="001A6EC5" w:rsidRPr="00FB41A6" w:rsidRDefault="001A6EC5" w:rsidP="001A6EC5">
            <w:pPr>
              <w:widowControl w:val="0"/>
              <w:autoSpaceDE w:val="0"/>
              <w:autoSpaceDN w:val="0"/>
              <w:spacing w:before="12" w:after="0" w:line="240" w:lineRule="auto"/>
              <w:ind w:left="110"/>
              <w:rPr>
                <w:rFonts w:ascii="Times New Roman" w:eastAsia="Georgia" w:hAnsi="Times New Roman" w:cs="Times New Roman"/>
                <w:w w:val="110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w w:val="110"/>
                <w:sz w:val="24"/>
                <w:szCs w:val="24"/>
                <w:lang w:val="en-US"/>
              </w:rPr>
              <w:t>1.</w:t>
            </w:r>
            <w:r w:rsidR="000C6846">
              <w:rPr>
                <w:rFonts w:ascii="Times New Roman" w:eastAsia="Georgia" w:hAnsi="Times New Roman" w:cs="Times New Roman"/>
                <w:w w:val="110"/>
                <w:sz w:val="24"/>
                <w:szCs w:val="24"/>
                <w:lang w:val="en-US"/>
              </w:rPr>
              <w:t>9</w:t>
            </w:r>
          </w:p>
        </w:tc>
        <w:tc>
          <w:tcPr>
            <w:tcW w:w="5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C45D6B" w14:textId="0879681D" w:rsidR="001A6EC5" w:rsidRPr="00FB41A6" w:rsidRDefault="001A6EC5" w:rsidP="001A6EC5">
            <w:pPr>
              <w:widowControl w:val="0"/>
              <w:autoSpaceDE w:val="0"/>
              <w:autoSpaceDN w:val="0"/>
              <w:spacing w:before="12" w:after="0" w:line="261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Sex distribution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of </w:t>
            </w:r>
            <w:r w:rsidRPr="004C492F">
              <w:rPr>
                <w:rFonts w:ascii="Times New Roman" w:eastAsia="Georgia" w:hAnsi="Times New Roman" w:cs="Times New Roman"/>
                <w:b/>
                <w:bCs/>
                <w:sz w:val="24"/>
                <w:szCs w:val="24"/>
                <w:lang w:val="en-US"/>
              </w:rPr>
              <w:t>JHS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pupils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(provide percentage if exact numbers are not available)</w:t>
            </w:r>
          </w:p>
        </w:tc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4E4F9F" w14:textId="77777777" w:rsidR="001A6EC5" w:rsidRPr="00FB41A6" w:rsidRDefault="001A6EC5" w:rsidP="001A6EC5">
            <w:pPr>
              <w:widowControl w:val="0"/>
              <w:tabs>
                <w:tab w:val="left" w:pos="1610"/>
              </w:tabs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Boys:</w:t>
            </w:r>
            <w:r w:rsidRPr="00FB41A6">
              <w:rPr>
                <w:rFonts w:ascii="Times New Roman" w:eastAsia="Georgia" w:hAnsi="Times New Roman" w:cs="Times New Roman"/>
                <w:w w:val="103"/>
                <w:sz w:val="24"/>
                <w:szCs w:val="24"/>
                <w:u w:val="single"/>
                <w:lang w:val="en-US"/>
              </w:rPr>
              <w:t xml:space="preserve">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u w:val="single"/>
                <w:lang w:val="en-US"/>
              </w:rPr>
              <w:tab/>
            </w:r>
          </w:p>
          <w:p w14:paraId="1F5169BF" w14:textId="77777777" w:rsidR="001A6EC5" w:rsidRPr="00FB41A6" w:rsidRDefault="001A6EC5" w:rsidP="001A6EC5">
            <w:pPr>
              <w:widowControl w:val="0"/>
              <w:autoSpaceDE w:val="0"/>
              <w:autoSpaceDN w:val="0"/>
              <w:spacing w:before="5" w:after="0" w:line="240" w:lineRule="auto"/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</w:pPr>
          </w:p>
          <w:p w14:paraId="5EACBE33" w14:textId="77777777" w:rsidR="001A6EC5" w:rsidRDefault="001A6EC5" w:rsidP="001A6EC5">
            <w:pPr>
              <w:widowControl w:val="0"/>
              <w:tabs>
                <w:tab w:val="left" w:pos="1610"/>
              </w:tabs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u w:val="single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Girls:</w:t>
            </w:r>
            <w:r w:rsidRPr="00FB41A6">
              <w:rPr>
                <w:rFonts w:ascii="Times New Roman" w:eastAsia="Georgia" w:hAnsi="Times New Roman" w:cs="Times New Roman"/>
                <w:w w:val="103"/>
                <w:sz w:val="24"/>
                <w:szCs w:val="24"/>
                <w:u w:val="single"/>
                <w:lang w:val="en-US"/>
              </w:rPr>
              <w:t xml:space="preserve">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u w:val="single"/>
                <w:lang w:val="en-US"/>
              </w:rPr>
              <w:tab/>
            </w:r>
          </w:p>
          <w:p w14:paraId="1F697651" w14:textId="77777777" w:rsidR="001A6EC5" w:rsidRDefault="001A6EC5" w:rsidP="001A6EC5">
            <w:pPr>
              <w:widowControl w:val="0"/>
              <w:tabs>
                <w:tab w:val="left" w:pos="1610"/>
              </w:tabs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u w:val="single"/>
                <w:lang w:val="en-US"/>
              </w:rPr>
            </w:pPr>
          </w:p>
          <w:p w14:paraId="30C5A909" w14:textId="77777777" w:rsidR="000C6846" w:rsidRDefault="000C6846" w:rsidP="000C6846">
            <w:pPr>
              <w:widowControl w:val="0"/>
              <w:tabs>
                <w:tab w:val="left" w:pos="1595"/>
              </w:tabs>
              <w:autoSpaceDE w:val="0"/>
              <w:autoSpaceDN w:val="0"/>
              <w:spacing w:after="0" w:line="202" w:lineRule="exact"/>
              <w:ind w:left="105"/>
              <w:rPr>
                <w:rFonts w:ascii="Times New Roman" w:eastAsia="Georgia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u w:val="single"/>
                <w:lang w:val="en-US"/>
              </w:rPr>
              <w:t>Do not know  [  ]</w:t>
            </w:r>
          </w:p>
          <w:p w14:paraId="6B40A3C4" w14:textId="14DE573E" w:rsidR="001A6EC5" w:rsidRPr="00FB41A6" w:rsidRDefault="001A6EC5" w:rsidP="001A6EC5">
            <w:pPr>
              <w:widowControl w:val="0"/>
              <w:tabs>
                <w:tab w:val="left" w:pos="1610"/>
              </w:tabs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1A6EC5" w:rsidRPr="00FB41A6" w14:paraId="50ACEF7B" w14:textId="77777777" w:rsidTr="00834204">
        <w:trPr>
          <w:trHeight w:val="551"/>
        </w:trPr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A0A0AA" w14:textId="5DC7A161" w:rsidR="001A6EC5" w:rsidRPr="00FB41A6" w:rsidRDefault="001A6EC5" w:rsidP="001A6EC5">
            <w:pPr>
              <w:widowControl w:val="0"/>
              <w:autoSpaceDE w:val="0"/>
              <w:autoSpaceDN w:val="0"/>
              <w:spacing w:before="12" w:after="0" w:line="240" w:lineRule="auto"/>
              <w:ind w:left="110"/>
              <w:rPr>
                <w:rFonts w:ascii="Times New Roman" w:eastAsia="Georgia" w:hAnsi="Times New Roman" w:cs="Times New Roman"/>
                <w:w w:val="110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w w:val="110"/>
                <w:sz w:val="24"/>
                <w:szCs w:val="24"/>
                <w:lang w:val="en-US"/>
              </w:rPr>
              <w:t>1.</w:t>
            </w:r>
            <w:r w:rsidR="000C6846">
              <w:rPr>
                <w:rFonts w:ascii="Times New Roman" w:eastAsia="Georgia" w:hAnsi="Times New Roman" w:cs="Times New Roman"/>
                <w:w w:val="110"/>
                <w:sz w:val="24"/>
                <w:szCs w:val="24"/>
                <w:lang w:val="en-US"/>
              </w:rPr>
              <w:t>10</w:t>
            </w:r>
          </w:p>
        </w:tc>
        <w:tc>
          <w:tcPr>
            <w:tcW w:w="5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407073" w14:textId="0712A45E" w:rsidR="001A6EC5" w:rsidRPr="00FB41A6" w:rsidRDefault="001A6EC5" w:rsidP="001A6EC5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Total number of </w:t>
            </w:r>
            <w:r w:rsidRPr="004C492F">
              <w:rPr>
                <w:rFonts w:ascii="Times New Roman" w:eastAsia="Georgia" w:hAnsi="Times New Roman" w:cs="Times New Roman"/>
                <w:b/>
                <w:bCs/>
                <w:sz w:val="24"/>
                <w:szCs w:val="24"/>
                <w:lang w:val="en-US"/>
              </w:rPr>
              <w:t>JHS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pupils</w:t>
            </w:r>
          </w:p>
        </w:tc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2F30A8" w14:textId="0E67F485" w:rsidR="001A6EC5" w:rsidRDefault="001A6EC5" w:rsidP="001A6EC5">
            <w:pPr>
              <w:widowControl w:val="0"/>
              <w:autoSpaceDE w:val="0"/>
              <w:autoSpaceDN w:val="0"/>
              <w:spacing w:after="0" w:line="257" w:lineRule="exact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[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 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] [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]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[   ] [  ]</w:t>
            </w:r>
          </w:p>
          <w:p w14:paraId="706A699B" w14:textId="77777777" w:rsidR="001A6EC5" w:rsidRDefault="001A6EC5" w:rsidP="001A6EC5">
            <w:pPr>
              <w:widowControl w:val="0"/>
              <w:autoSpaceDE w:val="0"/>
              <w:autoSpaceDN w:val="0"/>
              <w:spacing w:after="0" w:line="257" w:lineRule="exact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29F28AFF" w14:textId="77777777" w:rsidR="000C6846" w:rsidRDefault="000C6846" w:rsidP="000C6846">
            <w:pPr>
              <w:widowControl w:val="0"/>
              <w:tabs>
                <w:tab w:val="left" w:pos="1595"/>
              </w:tabs>
              <w:autoSpaceDE w:val="0"/>
              <w:autoSpaceDN w:val="0"/>
              <w:spacing w:after="0" w:line="202" w:lineRule="exact"/>
              <w:ind w:left="105"/>
              <w:rPr>
                <w:rFonts w:ascii="Times New Roman" w:eastAsia="Georgia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u w:val="single"/>
                <w:lang w:val="en-US"/>
              </w:rPr>
              <w:t>Do not know  [  ]</w:t>
            </w:r>
          </w:p>
          <w:p w14:paraId="4F281B52" w14:textId="77777777" w:rsidR="001A6EC5" w:rsidRPr="00FB41A6" w:rsidRDefault="001A6EC5" w:rsidP="001A6EC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1A6EC5" w:rsidRPr="00FB41A6" w14:paraId="50190D34" w14:textId="77777777" w:rsidTr="00834204">
        <w:trPr>
          <w:trHeight w:val="551"/>
        </w:trPr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84D62" w14:textId="2760702A" w:rsidR="001A6EC5" w:rsidRPr="00FB41A6" w:rsidRDefault="001A6EC5" w:rsidP="001A6EC5">
            <w:pPr>
              <w:widowControl w:val="0"/>
              <w:autoSpaceDE w:val="0"/>
              <w:autoSpaceDN w:val="0"/>
              <w:spacing w:before="12" w:after="0" w:line="240" w:lineRule="auto"/>
              <w:ind w:left="110"/>
              <w:rPr>
                <w:rFonts w:ascii="Times New Roman" w:eastAsia="Georgia" w:hAnsi="Times New Roman" w:cs="Times New Roman"/>
                <w:w w:val="115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w w:val="110"/>
                <w:sz w:val="24"/>
                <w:szCs w:val="24"/>
                <w:lang w:val="en-US"/>
              </w:rPr>
              <w:t>1.</w:t>
            </w:r>
            <w:r>
              <w:rPr>
                <w:rFonts w:ascii="Times New Roman" w:eastAsia="Georgia" w:hAnsi="Times New Roman" w:cs="Times New Roman"/>
                <w:w w:val="110"/>
                <w:sz w:val="24"/>
                <w:szCs w:val="24"/>
                <w:lang w:val="en-US"/>
              </w:rPr>
              <w:t>1</w:t>
            </w:r>
            <w:r w:rsidR="000C6846">
              <w:rPr>
                <w:rFonts w:ascii="Times New Roman" w:eastAsia="Georgia" w:hAnsi="Times New Roman" w:cs="Times New Roman"/>
                <w:w w:val="110"/>
                <w:sz w:val="24"/>
                <w:szCs w:val="24"/>
                <w:lang w:val="en-US"/>
              </w:rPr>
              <w:t>1</w:t>
            </w:r>
          </w:p>
        </w:tc>
        <w:tc>
          <w:tcPr>
            <w:tcW w:w="5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EDA390" w14:textId="4B468C1F" w:rsidR="001A6EC5" w:rsidRPr="00FB41A6" w:rsidRDefault="001A6EC5" w:rsidP="001A6EC5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Average number of 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pupils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/class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(</w:t>
            </w:r>
            <w:r w:rsidRPr="004C492F">
              <w:rPr>
                <w:rFonts w:ascii="Times New Roman" w:eastAsia="Georgia" w:hAnsi="Times New Roman" w:cs="Times New Roman"/>
                <w:b/>
                <w:bCs/>
                <w:sz w:val="24"/>
                <w:szCs w:val="24"/>
                <w:lang w:val="en-US"/>
              </w:rPr>
              <w:t>JHS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3CEB6F" w14:textId="77777777" w:rsidR="001A6EC5" w:rsidRDefault="001A6EC5" w:rsidP="001A6EC5">
            <w:pPr>
              <w:widowControl w:val="0"/>
              <w:autoSpaceDE w:val="0"/>
              <w:autoSpaceDN w:val="0"/>
              <w:spacing w:before="2"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[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 </w:t>
            </w:r>
            <w:r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  <w:t xml:space="preserve"> 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] [</w:t>
            </w:r>
            <w:r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  <w:t xml:space="preserve">    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]</w:t>
            </w:r>
          </w:p>
          <w:p w14:paraId="01FEC295" w14:textId="77777777" w:rsidR="001A6EC5" w:rsidRDefault="001A6EC5" w:rsidP="001A6EC5">
            <w:pPr>
              <w:widowControl w:val="0"/>
              <w:autoSpaceDE w:val="0"/>
              <w:autoSpaceDN w:val="0"/>
              <w:spacing w:before="2"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58CB3279" w14:textId="77777777" w:rsidR="000C6846" w:rsidRDefault="000C6846" w:rsidP="000C6846">
            <w:pPr>
              <w:widowControl w:val="0"/>
              <w:tabs>
                <w:tab w:val="left" w:pos="1595"/>
              </w:tabs>
              <w:autoSpaceDE w:val="0"/>
              <w:autoSpaceDN w:val="0"/>
              <w:spacing w:after="0" w:line="202" w:lineRule="exact"/>
              <w:ind w:left="105"/>
              <w:rPr>
                <w:rFonts w:ascii="Times New Roman" w:eastAsia="Georgia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u w:val="single"/>
                <w:lang w:val="en-US"/>
              </w:rPr>
              <w:t>Do not know  [  ]</w:t>
            </w:r>
          </w:p>
          <w:p w14:paraId="336BF815" w14:textId="0DEE6B93" w:rsidR="001A6EC5" w:rsidRPr="00E85DC2" w:rsidRDefault="001A6EC5" w:rsidP="001A6EC5">
            <w:pPr>
              <w:widowControl w:val="0"/>
              <w:autoSpaceDE w:val="0"/>
              <w:autoSpaceDN w:val="0"/>
              <w:spacing w:before="2" w:after="0" w:line="240" w:lineRule="auto"/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1A6EC5" w:rsidRPr="00FB41A6" w14:paraId="74D6E74E" w14:textId="03DFC864" w:rsidTr="00834204">
        <w:trPr>
          <w:trHeight w:val="551"/>
        </w:trPr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C5D7CC" w14:textId="0BB86838" w:rsidR="001A6EC5" w:rsidRPr="00FB41A6" w:rsidRDefault="001A6EC5" w:rsidP="001A6EC5">
            <w:pPr>
              <w:widowControl w:val="0"/>
              <w:autoSpaceDE w:val="0"/>
              <w:autoSpaceDN w:val="0"/>
              <w:spacing w:before="12" w:after="0" w:line="240" w:lineRule="auto"/>
              <w:ind w:left="110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w w:val="115"/>
                <w:sz w:val="24"/>
                <w:szCs w:val="24"/>
                <w:lang w:val="en-US"/>
              </w:rPr>
              <w:t>1.</w:t>
            </w:r>
            <w:r>
              <w:rPr>
                <w:rFonts w:ascii="Times New Roman" w:eastAsia="Georgia" w:hAnsi="Times New Roman" w:cs="Times New Roman"/>
                <w:w w:val="115"/>
                <w:sz w:val="24"/>
                <w:szCs w:val="24"/>
                <w:lang w:val="en-US"/>
              </w:rPr>
              <w:t>12</w:t>
            </w:r>
          </w:p>
        </w:tc>
        <w:tc>
          <w:tcPr>
            <w:tcW w:w="5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F4A73F" w14:textId="4A3B7E64" w:rsidR="001A6EC5" w:rsidRPr="00FB41A6" w:rsidRDefault="001A6EC5" w:rsidP="001A6EC5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Number of teachers in school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(</w:t>
            </w:r>
            <w:r w:rsidRPr="004C492F">
              <w:rPr>
                <w:rFonts w:ascii="Times New Roman" w:eastAsia="Georgia" w:hAnsi="Times New Roman" w:cs="Times New Roman"/>
                <w:b/>
                <w:bCs/>
                <w:sz w:val="24"/>
                <w:szCs w:val="24"/>
                <w:lang w:val="en-US"/>
              </w:rPr>
              <w:t>JHS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1BD53" w14:textId="77777777" w:rsidR="001A6EC5" w:rsidRDefault="001A6EC5" w:rsidP="001A6EC5">
            <w:pPr>
              <w:widowControl w:val="0"/>
              <w:autoSpaceDE w:val="0"/>
              <w:autoSpaceDN w:val="0"/>
              <w:spacing w:before="2"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[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 </w:t>
            </w:r>
            <w:r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  <w:t xml:space="preserve"> 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] [</w:t>
            </w:r>
            <w:r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  <w:t xml:space="preserve">    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]</w:t>
            </w:r>
          </w:p>
          <w:p w14:paraId="13F8F5EB" w14:textId="77777777" w:rsidR="001A6EC5" w:rsidRDefault="001A6EC5" w:rsidP="001A6EC5">
            <w:pPr>
              <w:widowControl w:val="0"/>
              <w:autoSpaceDE w:val="0"/>
              <w:autoSpaceDN w:val="0"/>
              <w:spacing w:before="2"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065C43FF" w14:textId="77777777" w:rsidR="000C6846" w:rsidRDefault="000C6846" w:rsidP="000C6846">
            <w:pPr>
              <w:widowControl w:val="0"/>
              <w:tabs>
                <w:tab w:val="left" w:pos="1595"/>
              </w:tabs>
              <w:autoSpaceDE w:val="0"/>
              <w:autoSpaceDN w:val="0"/>
              <w:spacing w:after="0" w:line="202" w:lineRule="exact"/>
              <w:ind w:left="105"/>
              <w:rPr>
                <w:rFonts w:ascii="Times New Roman" w:eastAsia="Georgia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u w:val="single"/>
                <w:lang w:val="en-US"/>
              </w:rPr>
              <w:t>Do not know  [  ]</w:t>
            </w:r>
          </w:p>
          <w:p w14:paraId="02C90524" w14:textId="5BAB0BD4" w:rsidR="001A6EC5" w:rsidRPr="00FB41A6" w:rsidRDefault="001A6EC5" w:rsidP="001A6EC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1A6EC5" w:rsidRPr="00FB41A6" w14:paraId="176EDE84" w14:textId="21A9C916" w:rsidTr="004C492F">
        <w:trPr>
          <w:trHeight w:val="470"/>
        </w:trPr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838538" w14:textId="3C82D70E" w:rsidR="001A6EC5" w:rsidRPr="00FB41A6" w:rsidRDefault="001A6EC5" w:rsidP="001A6EC5">
            <w:pPr>
              <w:widowControl w:val="0"/>
              <w:autoSpaceDE w:val="0"/>
              <w:autoSpaceDN w:val="0"/>
              <w:spacing w:before="12" w:after="0" w:line="240" w:lineRule="auto"/>
              <w:ind w:left="110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w w:val="110"/>
                <w:sz w:val="24"/>
                <w:szCs w:val="24"/>
                <w:lang w:val="en-US"/>
              </w:rPr>
              <w:t>1.</w:t>
            </w:r>
            <w:r>
              <w:rPr>
                <w:rFonts w:ascii="Times New Roman" w:eastAsia="Georgia" w:hAnsi="Times New Roman" w:cs="Times New Roman"/>
                <w:w w:val="110"/>
                <w:sz w:val="24"/>
                <w:szCs w:val="24"/>
                <w:lang w:val="en-US"/>
              </w:rPr>
              <w:t>13</w:t>
            </w:r>
          </w:p>
        </w:tc>
        <w:tc>
          <w:tcPr>
            <w:tcW w:w="5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A988C" w14:textId="443B18C6" w:rsidR="001A6EC5" w:rsidRPr="00FB41A6" w:rsidRDefault="001A6EC5" w:rsidP="001A6EC5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Is there a committee responsible for health or nutrition in your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school?</w:t>
            </w:r>
          </w:p>
        </w:tc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1921F" w14:textId="2287F985" w:rsidR="001A6EC5" w:rsidRPr="004C492F" w:rsidRDefault="001A6EC5" w:rsidP="00B71074">
            <w:pPr>
              <w:pStyle w:val="ListParagraph"/>
              <w:numPr>
                <w:ilvl w:val="0"/>
                <w:numId w:val="8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>Yes   [  ]</w:t>
            </w:r>
          </w:p>
          <w:p w14:paraId="10C60307" w14:textId="557C1944" w:rsidR="001A6EC5" w:rsidRPr="004C492F" w:rsidRDefault="001A6EC5" w:rsidP="00B71074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</w:tbl>
    <w:p w14:paraId="23AC6973" w14:textId="77777777" w:rsidR="00067C83" w:rsidRPr="00FB41A6" w:rsidRDefault="00067C83" w:rsidP="006209D6">
      <w:pPr>
        <w:rPr>
          <w:rFonts w:ascii="Times New Roman" w:hAnsi="Times New Roman" w:cs="Times New Roman"/>
          <w:sz w:val="24"/>
          <w:szCs w:val="24"/>
        </w:rPr>
      </w:pPr>
    </w:p>
    <w:p w14:paraId="333E790B" w14:textId="460BEACF" w:rsidR="006209D6" w:rsidRPr="00067C83" w:rsidRDefault="006209D6" w:rsidP="00B71074">
      <w:pPr>
        <w:pStyle w:val="ListParagraph"/>
        <w:numPr>
          <w:ilvl w:val="0"/>
          <w:numId w:val="1"/>
        </w:numPr>
        <w:tabs>
          <w:tab w:val="left" w:pos="440"/>
        </w:tabs>
        <w:spacing w:after="21"/>
        <w:rPr>
          <w:rFonts w:ascii="Times New Roman" w:hAnsi="Times New Roman" w:cs="Times New Roman"/>
          <w:b/>
          <w:sz w:val="32"/>
          <w:szCs w:val="32"/>
        </w:rPr>
      </w:pPr>
      <w:r w:rsidRPr="00067C83">
        <w:rPr>
          <w:rFonts w:ascii="Times New Roman" w:hAnsi="Times New Roman" w:cs="Times New Roman"/>
          <w:b/>
          <w:sz w:val="32"/>
          <w:szCs w:val="32"/>
        </w:rPr>
        <w:t>Nutrition</w:t>
      </w:r>
      <w:r w:rsidRPr="00067C83">
        <w:rPr>
          <w:rFonts w:ascii="Times New Roman" w:hAnsi="Times New Roman" w:cs="Times New Roman"/>
          <w:b/>
          <w:spacing w:val="-5"/>
          <w:sz w:val="32"/>
          <w:szCs w:val="32"/>
        </w:rPr>
        <w:t xml:space="preserve"> </w:t>
      </w:r>
      <w:r w:rsidRPr="00067C83">
        <w:rPr>
          <w:rFonts w:ascii="Times New Roman" w:hAnsi="Times New Roman" w:cs="Times New Roman"/>
          <w:b/>
          <w:sz w:val="32"/>
          <w:szCs w:val="32"/>
        </w:rPr>
        <w:t>knowledge/awareness</w:t>
      </w: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6"/>
        <w:gridCol w:w="5976"/>
        <w:gridCol w:w="2069"/>
      </w:tblGrid>
      <w:tr w:rsidR="006209D6" w:rsidRPr="00FB41A6" w14:paraId="07D8B117" w14:textId="77777777" w:rsidTr="006209D6">
        <w:trPr>
          <w:trHeight w:val="234"/>
        </w:trPr>
        <w:tc>
          <w:tcPr>
            <w:tcW w:w="70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B673EF" w14:textId="77777777" w:rsidR="006209D6" w:rsidRPr="00FB41A6" w:rsidRDefault="006209D6" w:rsidP="006209D6">
            <w:pPr>
              <w:widowControl w:val="0"/>
              <w:autoSpaceDE w:val="0"/>
              <w:autoSpaceDN w:val="0"/>
              <w:spacing w:before="12" w:after="0" w:line="202" w:lineRule="exact"/>
              <w:ind w:left="110"/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  <w:t>No</w:t>
            </w:r>
          </w:p>
        </w:tc>
        <w:tc>
          <w:tcPr>
            <w:tcW w:w="59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8A88F7" w14:textId="77777777" w:rsidR="006209D6" w:rsidRPr="00FB41A6" w:rsidRDefault="006209D6" w:rsidP="006209D6">
            <w:pPr>
              <w:widowControl w:val="0"/>
              <w:autoSpaceDE w:val="0"/>
              <w:autoSpaceDN w:val="0"/>
              <w:spacing w:before="12" w:after="0" w:line="202" w:lineRule="exact"/>
              <w:ind w:left="105"/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  <w:t>Question</w:t>
            </w:r>
          </w:p>
        </w:tc>
        <w:tc>
          <w:tcPr>
            <w:tcW w:w="206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5505C" w14:textId="77777777" w:rsidR="006209D6" w:rsidRPr="00FB41A6" w:rsidRDefault="006209D6" w:rsidP="006209D6">
            <w:pPr>
              <w:widowControl w:val="0"/>
              <w:autoSpaceDE w:val="0"/>
              <w:autoSpaceDN w:val="0"/>
              <w:spacing w:before="12" w:after="0" w:line="202" w:lineRule="exact"/>
              <w:ind w:left="105"/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  <w:t>Answer options</w:t>
            </w:r>
          </w:p>
        </w:tc>
      </w:tr>
      <w:tr w:rsidR="006209D6" w:rsidRPr="00FB41A6" w14:paraId="16183550" w14:textId="77777777" w:rsidTr="00DF624B">
        <w:trPr>
          <w:trHeight w:val="497"/>
        </w:trPr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0637B2" w14:textId="57F9F770" w:rsidR="006209D6" w:rsidRPr="00FB41A6" w:rsidRDefault="006209D6" w:rsidP="006209D6">
            <w:pPr>
              <w:widowControl w:val="0"/>
              <w:autoSpaceDE w:val="0"/>
              <w:autoSpaceDN w:val="0"/>
              <w:spacing w:before="12" w:after="0" w:line="240" w:lineRule="auto"/>
              <w:ind w:left="110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2.</w:t>
            </w:r>
            <w:r w:rsidR="0011312D"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8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1BD352" w14:textId="5099F73E" w:rsidR="006209D6" w:rsidRDefault="00E85DC2" w:rsidP="006209D6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In your opinion, w</w:t>
            </w:r>
            <w:r w:rsidR="006209D6"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hat</w:t>
            </w:r>
            <w:r w:rsidR="00954174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do you consi</w:t>
            </w:r>
            <w:r w:rsidR="004C492F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d</w:t>
            </w:r>
            <w:r w:rsidR="00954174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er as</w:t>
            </w:r>
            <w:r w:rsidR="006209D6"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healthy food?</w:t>
            </w:r>
          </w:p>
          <w:p w14:paraId="7C86AEAD" w14:textId="30DC437B" w:rsidR="00E85DC2" w:rsidRDefault="00E85DC2" w:rsidP="00E85DC2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(Qualitative open-ended question, RA to </w:t>
            </w:r>
            <w:r w:rsidRPr="00E85DC2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robe for examples</w:t>
            </w: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  <w:p w14:paraId="576D772F" w14:textId="77777777" w:rsidR="00E85DC2" w:rsidRDefault="00E85DC2" w:rsidP="006209D6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6B9389BE" w14:textId="4FA71214" w:rsidR="004C492F" w:rsidRPr="00FB41A6" w:rsidRDefault="004C492F" w:rsidP="006209D6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52204B" w:rsidRPr="00FB41A6" w14:paraId="55EAE02E" w14:textId="77777777" w:rsidTr="006209D6">
        <w:trPr>
          <w:trHeight w:val="422"/>
        </w:trPr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0AF85" w14:textId="4883E9FA" w:rsidR="0052204B" w:rsidRPr="00FB41A6" w:rsidRDefault="0052204B" w:rsidP="006209D6">
            <w:pPr>
              <w:widowControl w:val="0"/>
              <w:autoSpaceDE w:val="0"/>
              <w:autoSpaceDN w:val="0"/>
              <w:spacing w:before="12" w:after="0" w:line="240" w:lineRule="auto"/>
              <w:ind w:left="110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2.2</w:t>
            </w:r>
          </w:p>
        </w:tc>
        <w:tc>
          <w:tcPr>
            <w:tcW w:w="8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2D44E8" w14:textId="77777777" w:rsidR="0052204B" w:rsidRDefault="0052204B" w:rsidP="0052204B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On what basis/guideline is your definition for a healthy food?</w:t>
            </w:r>
          </w:p>
          <w:p w14:paraId="77B93D4A" w14:textId="77777777" w:rsidR="0052204B" w:rsidRDefault="0052204B" w:rsidP="0052204B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Qualitative open-ended question, RA to probe for details)</w:t>
            </w:r>
          </w:p>
          <w:p w14:paraId="26BE26C6" w14:textId="77777777" w:rsidR="0052204B" w:rsidRDefault="0052204B" w:rsidP="006209D6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0B3A480D" w14:textId="1D8231D3" w:rsidR="004C492F" w:rsidRPr="00FB41A6" w:rsidRDefault="004C492F" w:rsidP="006209D6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6209D6" w:rsidRPr="00FB41A6" w14:paraId="2E987A9B" w14:textId="77777777" w:rsidTr="006209D6">
        <w:trPr>
          <w:trHeight w:val="422"/>
        </w:trPr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C1F822" w14:textId="2B967881" w:rsidR="006209D6" w:rsidRPr="00FB41A6" w:rsidRDefault="006209D6" w:rsidP="006209D6">
            <w:pPr>
              <w:widowControl w:val="0"/>
              <w:autoSpaceDE w:val="0"/>
              <w:autoSpaceDN w:val="0"/>
              <w:spacing w:before="12" w:after="0" w:line="240" w:lineRule="auto"/>
              <w:ind w:left="110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2.</w:t>
            </w:r>
            <w:r w:rsidR="0052204B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8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F30DB2" w14:textId="77854B4F" w:rsidR="006209D6" w:rsidRDefault="00E85DC2" w:rsidP="006209D6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In your opinion, w</w:t>
            </w:r>
            <w:r w:rsidR="006209D6"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hat </w:t>
            </w:r>
            <w:r w:rsidR="004C492F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do you consider as</w:t>
            </w:r>
            <w:r w:rsidR="006209D6"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unhealthy food?</w:t>
            </w:r>
          </w:p>
          <w:p w14:paraId="146151A4" w14:textId="77777777" w:rsidR="00E85DC2" w:rsidRDefault="00E85DC2" w:rsidP="00E85DC2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(Qualitative open-ended question, RA to </w:t>
            </w:r>
            <w:r w:rsidRPr="00E85DC2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robe for examples</w:t>
            </w: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  <w:p w14:paraId="6CC38BA1" w14:textId="77777777" w:rsidR="00E85DC2" w:rsidRDefault="00E85DC2" w:rsidP="006209D6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6159016C" w14:textId="67E23977" w:rsidR="004C492F" w:rsidRPr="00FB41A6" w:rsidRDefault="004C492F" w:rsidP="006209D6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52204B" w:rsidRPr="00FB41A6" w14:paraId="50B307C4" w14:textId="77777777" w:rsidTr="006209D6">
        <w:trPr>
          <w:trHeight w:val="422"/>
        </w:trPr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6F4B42" w14:textId="7F91B885" w:rsidR="0052204B" w:rsidRPr="00FB41A6" w:rsidRDefault="0052204B" w:rsidP="006209D6">
            <w:pPr>
              <w:widowControl w:val="0"/>
              <w:autoSpaceDE w:val="0"/>
              <w:autoSpaceDN w:val="0"/>
              <w:spacing w:before="12" w:after="0" w:line="240" w:lineRule="auto"/>
              <w:ind w:left="110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2.4</w:t>
            </w:r>
          </w:p>
        </w:tc>
        <w:tc>
          <w:tcPr>
            <w:tcW w:w="8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4117B6" w14:textId="77777777" w:rsidR="0052204B" w:rsidRDefault="0052204B" w:rsidP="0052204B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On what basis/guideline is your definition for an unhealthy food?</w:t>
            </w:r>
          </w:p>
          <w:p w14:paraId="3A3EBED8" w14:textId="77777777" w:rsidR="0052204B" w:rsidRDefault="0052204B" w:rsidP="0052204B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(Qualitative open-ended question, RA to </w:t>
            </w:r>
            <w:r w:rsidRPr="004C492F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robe for details</w:t>
            </w: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  <w:p w14:paraId="70C7CF6D" w14:textId="77777777" w:rsidR="0052204B" w:rsidRDefault="0052204B" w:rsidP="0052204B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1CA713E5" w14:textId="24D093EE" w:rsidR="004C492F" w:rsidRPr="00FB41A6" w:rsidRDefault="004C492F" w:rsidP="0052204B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9263D" w:rsidRPr="00FB41A6" w14:paraId="5BE85551" w14:textId="77777777" w:rsidTr="006209D6">
        <w:trPr>
          <w:trHeight w:val="422"/>
        </w:trPr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65434" w14:textId="3D8B9BA5" w:rsidR="00E9263D" w:rsidRDefault="00E9263D" w:rsidP="00E9263D">
            <w:pPr>
              <w:widowControl w:val="0"/>
              <w:autoSpaceDE w:val="0"/>
              <w:autoSpaceDN w:val="0"/>
              <w:spacing w:before="12" w:after="0" w:line="240" w:lineRule="auto"/>
              <w:ind w:left="110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2.</w:t>
            </w:r>
            <w:r w:rsidR="004C492F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8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842291" w14:textId="65187DE0" w:rsidR="00E9263D" w:rsidRDefault="00E9263D" w:rsidP="00E9263D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In your opinion, w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hat </w:t>
            </w:r>
            <w:r w:rsidR="00954174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do you consider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a</w:t>
            </w:r>
            <w:r w:rsidR="00954174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s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safe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food?</w:t>
            </w:r>
          </w:p>
          <w:p w14:paraId="352EE29A" w14:textId="77777777" w:rsidR="00E9263D" w:rsidRDefault="00E9263D" w:rsidP="00E9263D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(Qualitative open-ended question, RA to </w:t>
            </w:r>
            <w:r w:rsidRPr="00E85DC2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robe for examples</w:t>
            </w: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  <w:p w14:paraId="4CA54627" w14:textId="77777777" w:rsidR="00E9263D" w:rsidRDefault="00E9263D" w:rsidP="00E9263D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5819413B" w14:textId="3C6D6AC1" w:rsidR="004C492F" w:rsidRDefault="004C492F" w:rsidP="00E9263D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9263D" w:rsidRPr="00FB41A6" w14:paraId="2094E61B" w14:textId="77777777" w:rsidTr="006209D6">
        <w:trPr>
          <w:trHeight w:val="422"/>
        </w:trPr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1DD8F1" w14:textId="147E0688" w:rsidR="00E9263D" w:rsidRDefault="00E9263D" w:rsidP="00E9263D">
            <w:pPr>
              <w:widowControl w:val="0"/>
              <w:autoSpaceDE w:val="0"/>
              <w:autoSpaceDN w:val="0"/>
              <w:spacing w:before="12" w:after="0" w:line="240" w:lineRule="auto"/>
              <w:ind w:left="110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lastRenderedPageBreak/>
              <w:t>2.</w:t>
            </w:r>
            <w:r w:rsidR="004C492F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8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8581E6" w14:textId="2E196721" w:rsidR="00E9263D" w:rsidRDefault="00E9263D" w:rsidP="00E9263D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On what basis/guideline is your definition for a safe food?</w:t>
            </w:r>
          </w:p>
          <w:p w14:paraId="137747F4" w14:textId="62101628" w:rsidR="000C6846" w:rsidRDefault="00E9263D" w:rsidP="000C6846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(Qualitative open-ended question, RA to </w:t>
            </w:r>
            <w:r w:rsidRPr="004C492F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robe for details</w:t>
            </w: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  <w:p w14:paraId="262B4214" w14:textId="77777777" w:rsidR="00E9263D" w:rsidRDefault="00E9263D" w:rsidP="00E9263D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4318918F" w14:textId="7B81306A" w:rsidR="004C492F" w:rsidRDefault="004C492F" w:rsidP="00E9263D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9263D" w:rsidRPr="00FB41A6" w14:paraId="27D7CC77" w14:textId="77777777" w:rsidTr="006209D6">
        <w:trPr>
          <w:trHeight w:val="513"/>
        </w:trPr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A45524" w14:textId="797A960E" w:rsidR="00E9263D" w:rsidRPr="00FB41A6" w:rsidRDefault="00E9263D" w:rsidP="00E9263D">
            <w:pPr>
              <w:widowControl w:val="0"/>
              <w:autoSpaceDE w:val="0"/>
              <w:autoSpaceDN w:val="0"/>
              <w:spacing w:before="12" w:after="0" w:line="240" w:lineRule="auto"/>
              <w:ind w:left="110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2.</w:t>
            </w:r>
            <w:r w:rsidR="004C492F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5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30ED4" w14:textId="162AA2AE" w:rsidR="00E9263D" w:rsidRPr="00FB41A6" w:rsidRDefault="00E9263D" w:rsidP="00E9263D">
            <w:pPr>
              <w:widowControl w:val="0"/>
              <w:autoSpaceDE w:val="0"/>
              <w:autoSpaceDN w:val="0"/>
              <w:spacing w:before="12" w:after="0" w:line="261" w:lineRule="auto"/>
              <w:ind w:left="105" w:right="140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How</w:t>
            </w:r>
            <w:r w:rsidRPr="00FB41A6">
              <w:rPr>
                <w:rFonts w:ascii="Times New Roman" w:eastAsia="Georgia" w:hAnsi="Times New Roman" w:cs="Times New Roman"/>
                <w:spacing w:val="-17"/>
                <w:w w:val="105"/>
                <w:sz w:val="24"/>
                <w:szCs w:val="24"/>
                <w:lang w:val="en-US"/>
              </w:rPr>
              <w:t xml:space="preserve"> </w:t>
            </w:r>
            <w:r w:rsidRPr="00FB41A6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important</w:t>
            </w:r>
            <w:r w:rsidRPr="00FB41A6">
              <w:rPr>
                <w:rFonts w:ascii="Times New Roman" w:eastAsia="Georgia" w:hAnsi="Times New Roman" w:cs="Times New Roman"/>
                <w:spacing w:val="-16"/>
                <w:w w:val="105"/>
                <w:sz w:val="24"/>
                <w:szCs w:val="24"/>
                <w:lang w:val="en-US"/>
              </w:rPr>
              <w:t xml:space="preserve"> </w:t>
            </w:r>
            <w:r w:rsidRPr="00FB41A6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is</w:t>
            </w:r>
            <w:r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 xml:space="preserve"> it to you, that your staff and pupils consume healthy foods?</w:t>
            </w:r>
            <w:r w:rsidRPr="00FB41A6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?</w:t>
            </w:r>
            <w:r w:rsidRPr="00FB41A6">
              <w:rPr>
                <w:rFonts w:ascii="Times New Roman" w:eastAsia="Georgia" w:hAnsi="Times New Roman" w:cs="Times New Roman"/>
                <w:spacing w:val="-17"/>
                <w:w w:val="105"/>
                <w:sz w:val="24"/>
                <w:szCs w:val="24"/>
                <w:lang w:val="en-US"/>
              </w:rPr>
              <w:t xml:space="preserve"> </w:t>
            </w:r>
            <w:r w:rsidRPr="00FB41A6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(Rate</w:t>
            </w:r>
            <w:r w:rsidRPr="00FB41A6">
              <w:rPr>
                <w:rFonts w:ascii="Times New Roman" w:eastAsia="Georgia" w:hAnsi="Times New Roman" w:cs="Times New Roman"/>
                <w:spacing w:val="-17"/>
                <w:w w:val="105"/>
                <w:sz w:val="24"/>
                <w:szCs w:val="24"/>
                <w:lang w:val="en-US"/>
              </w:rPr>
              <w:t xml:space="preserve"> </w:t>
            </w:r>
            <w:r w:rsidRPr="00FB41A6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from</w:t>
            </w:r>
            <w:r w:rsidRPr="00FB41A6">
              <w:rPr>
                <w:rFonts w:ascii="Times New Roman" w:eastAsia="Georgia" w:hAnsi="Times New Roman" w:cs="Times New Roman"/>
                <w:spacing w:val="-16"/>
                <w:w w:val="105"/>
                <w:sz w:val="24"/>
                <w:szCs w:val="24"/>
                <w:lang w:val="en-US"/>
              </w:rPr>
              <w:t xml:space="preserve"> </w:t>
            </w:r>
            <w:r w:rsidRPr="00FB41A6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1</w:t>
            </w:r>
            <w:r w:rsidRPr="00FB41A6">
              <w:rPr>
                <w:rFonts w:ascii="Times New Roman" w:eastAsia="Georgia" w:hAnsi="Times New Roman" w:cs="Times New Roman"/>
                <w:spacing w:val="-17"/>
                <w:w w:val="105"/>
                <w:sz w:val="24"/>
                <w:szCs w:val="24"/>
                <w:lang w:val="en-US"/>
              </w:rPr>
              <w:t xml:space="preserve"> </w:t>
            </w:r>
            <w:r w:rsidRPr="00FB41A6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to 10, 1 being least important, 10 being most</w:t>
            </w:r>
            <w:r w:rsidRPr="00FB41A6">
              <w:rPr>
                <w:rFonts w:ascii="Times New Roman" w:eastAsia="Georgia" w:hAnsi="Times New Roman" w:cs="Times New Roman"/>
                <w:spacing w:val="-28"/>
                <w:w w:val="105"/>
                <w:sz w:val="24"/>
                <w:szCs w:val="24"/>
                <w:lang w:val="en-US"/>
              </w:rPr>
              <w:t xml:space="preserve"> </w:t>
            </w:r>
            <w:r w:rsidRPr="00FB41A6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important)</w:t>
            </w:r>
          </w:p>
        </w:tc>
        <w:tc>
          <w:tcPr>
            <w:tcW w:w="2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3CE987" w14:textId="77777777" w:rsidR="00E9263D" w:rsidRPr="00FB41A6" w:rsidRDefault="00E9263D" w:rsidP="00E9263D">
            <w:pPr>
              <w:widowControl w:val="0"/>
              <w:tabs>
                <w:tab w:val="left" w:pos="424"/>
                <w:tab w:val="left" w:pos="884"/>
              </w:tabs>
              <w:autoSpaceDE w:val="0"/>
              <w:autoSpaceDN w:val="0"/>
              <w:spacing w:before="231" w:after="0" w:line="261" w:lineRule="exact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[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ab/>
              <w:t>] [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ab/>
              <w:t>]</w:t>
            </w:r>
          </w:p>
        </w:tc>
      </w:tr>
    </w:tbl>
    <w:p w14:paraId="242287FC" w14:textId="77777777" w:rsidR="000C6846" w:rsidRDefault="000C6846" w:rsidP="00ED36F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1F5C390" w14:textId="1CA940AA" w:rsidR="00ED36F3" w:rsidRPr="00FB41A6" w:rsidRDefault="00541F93" w:rsidP="00ED36F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B41A6">
        <w:rPr>
          <w:rFonts w:ascii="Times New Roman" w:hAnsi="Times New Roman" w:cs="Times New Roman"/>
          <w:b/>
          <w:bCs/>
          <w:sz w:val="24"/>
          <w:szCs w:val="24"/>
          <w:u w:val="single"/>
        </w:rPr>
        <w:t>Instruction</w:t>
      </w:r>
      <w:r w:rsidR="00B8080A" w:rsidRPr="00FB41A6">
        <w:rPr>
          <w:rFonts w:ascii="Times New Roman" w:hAnsi="Times New Roman" w:cs="Times New Roman"/>
          <w:b/>
          <w:bCs/>
          <w:sz w:val="24"/>
          <w:szCs w:val="24"/>
          <w:u w:val="single"/>
        </w:rPr>
        <w:t>s</w:t>
      </w:r>
      <w:r w:rsidRPr="00FB41A6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7BCC8D84" w14:textId="12BC788F" w:rsidR="00067C83" w:rsidRPr="00D859F5" w:rsidRDefault="00541F93" w:rsidP="00B8080A">
      <w:pPr>
        <w:jc w:val="both"/>
        <w:rPr>
          <w:rFonts w:ascii="Times New Roman" w:hAnsi="Times New Roman" w:cs="Times New Roman"/>
          <w:sz w:val="24"/>
          <w:szCs w:val="24"/>
        </w:rPr>
      </w:pPr>
      <w:r w:rsidRPr="00FB41A6">
        <w:rPr>
          <w:rFonts w:ascii="Times New Roman" w:hAnsi="Times New Roman" w:cs="Times New Roman"/>
          <w:sz w:val="24"/>
          <w:szCs w:val="24"/>
        </w:rPr>
        <w:t>The</w:t>
      </w:r>
      <w:r w:rsidR="00ED36F3" w:rsidRPr="00FB41A6">
        <w:rPr>
          <w:rFonts w:ascii="Times New Roman" w:hAnsi="Times New Roman" w:cs="Times New Roman"/>
          <w:sz w:val="24"/>
          <w:szCs w:val="24"/>
        </w:rPr>
        <w:t xml:space="preserve"> following</w:t>
      </w:r>
      <w:r w:rsidR="00B8080A" w:rsidRPr="00FB41A6">
        <w:rPr>
          <w:rFonts w:ascii="Times New Roman" w:hAnsi="Times New Roman" w:cs="Times New Roman"/>
          <w:sz w:val="24"/>
          <w:szCs w:val="24"/>
        </w:rPr>
        <w:t xml:space="preserve"> sections </w:t>
      </w:r>
      <w:r w:rsidRPr="00FB41A6">
        <w:rPr>
          <w:rFonts w:ascii="Times New Roman" w:hAnsi="Times New Roman" w:cs="Times New Roman"/>
          <w:sz w:val="24"/>
          <w:szCs w:val="24"/>
        </w:rPr>
        <w:t xml:space="preserve">are on school food </w:t>
      </w:r>
      <w:r w:rsidR="00ED36F3" w:rsidRPr="00FB41A6">
        <w:rPr>
          <w:rFonts w:ascii="Times New Roman" w:hAnsi="Times New Roman" w:cs="Times New Roman"/>
          <w:sz w:val="24"/>
          <w:szCs w:val="24"/>
        </w:rPr>
        <w:t xml:space="preserve">and nutrition </w:t>
      </w:r>
      <w:r w:rsidRPr="00FB41A6">
        <w:rPr>
          <w:rFonts w:ascii="Times New Roman" w:hAnsi="Times New Roman" w:cs="Times New Roman"/>
          <w:sz w:val="24"/>
          <w:szCs w:val="24"/>
        </w:rPr>
        <w:t>programmes/policies</w:t>
      </w:r>
      <w:r w:rsidR="00BF235E" w:rsidRPr="00FB41A6">
        <w:rPr>
          <w:rFonts w:ascii="Times New Roman" w:hAnsi="Times New Roman" w:cs="Times New Roman"/>
          <w:sz w:val="24"/>
          <w:szCs w:val="24"/>
        </w:rPr>
        <w:t xml:space="preserve"> </w:t>
      </w:r>
      <w:r w:rsidRPr="00FB41A6">
        <w:rPr>
          <w:rFonts w:ascii="Times New Roman" w:hAnsi="Times New Roman" w:cs="Times New Roman"/>
          <w:sz w:val="24"/>
          <w:szCs w:val="24"/>
        </w:rPr>
        <w:t>regulating the provision and/or sale of foods</w:t>
      </w:r>
      <w:r w:rsidR="00B8080A" w:rsidRPr="00FB41A6">
        <w:rPr>
          <w:rFonts w:ascii="Times New Roman" w:hAnsi="Times New Roman" w:cs="Times New Roman"/>
          <w:sz w:val="24"/>
          <w:szCs w:val="24"/>
        </w:rPr>
        <w:t xml:space="preserve"> in and around schools, and those regulating the marketing of foods and beverages in and around schools.</w:t>
      </w:r>
      <w:r w:rsidRPr="00FB41A6">
        <w:rPr>
          <w:rFonts w:ascii="Times New Roman" w:hAnsi="Times New Roman" w:cs="Times New Roman"/>
          <w:sz w:val="24"/>
          <w:szCs w:val="24"/>
        </w:rPr>
        <w:t xml:space="preserve"> </w:t>
      </w:r>
      <w:r w:rsidR="00D34342" w:rsidRPr="00FB41A6">
        <w:rPr>
          <w:rFonts w:ascii="Times New Roman" w:hAnsi="Times New Roman" w:cs="Times New Roman"/>
          <w:sz w:val="24"/>
          <w:szCs w:val="24"/>
        </w:rPr>
        <w:t xml:space="preserve">Ask for the appropriate person to </w:t>
      </w:r>
      <w:r w:rsidR="00B8080A" w:rsidRPr="00FB41A6">
        <w:rPr>
          <w:rFonts w:ascii="Times New Roman" w:hAnsi="Times New Roman" w:cs="Times New Roman"/>
          <w:sz w:val="24"/>
          <w:szCs w:val="24"/>
        </w:rPr>
        <w:t>be interviewed for each section</w:t>
      </w:r>
      <w:r w:rsidR="003E29AA">
        <w:rPr>
          <w:rFonts w:ascii="Times New Roman" w:hAnsi="Times New Roman" w:cs="Times New Roman"/>
          <w:sz w:val="24"/>
          <w:szCs w:val="24"/>
        </w:rPr>
        <w:t xml:space="preserve"> (for example, other members of the GSFP School implementing Committee)</w:t>
      </w:r>
      <w:r w:rsidR="00B8080A" w:rsidRPr="00FB41A6">
        <w:rPr>
          <w:rFonts w:ascii="Times New Roman" w:hAnsi="Times New Roman" w:cs="Times New Roman"/>
          <w:sz w:val="24"/>
          <w:szCs w:val="24"/>
        </w:rPr>
        <w:t xml:space="preserve">. The school head may provide responses to all sections if he/she is in </w:t>
      </w:r>
      <w:r w:rsidR="00ED36F3" w:rsidRPr="00FB41A6">
        <w:rPr>
          <w:rFonts w:ascii="Times New Roman" w:hAnsi="Times New Roman" w:cs="Times New Roman"/>
          <w:sz w:val="24"/>
          <w:szCs w:val="24"/>
        </w:rPr>
        <w:t>a</w:t>
      </w:r>
      <w:r w:rsidR="00B8080A" w:rsidRPr="00FB41A6">
        <w:rPr>
          <w:rFonts w:ascii="Times New Roman" w:hAnsi="Times New Roman" w:cs="Times New Roman"/>
          <w:sz w:val="24"/>
          <w:szCs w:val="24"/>
        </w:rPr>
        <w:t xml:space="preserve"> position to do so.</w:t>
      </w:r>
    </w:p>
    <w:p w14:paraId="236EEF3C" w14:textId="4CCFC54E" w:rsidR="00E24E72" w:rsidRPr="00067C83" w:rsidRDefault="00E24E72" w:rsidP="00B7107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067C83">
        <w:rPr>
          <w:rFonts w:ascii="Times New Roman" w:hAnsi="Times New Roman" w:cs="Times New Roman"/>
          <w:b/>
          <w:bCs/>
          <w:sz w:val="32"/>
          <w:szCs w:val="32"/>
        </w:rPr>
        <w:t>School food and nutrition policies/programmes</w:t>
      </w:r>
      <w:r w:rsidR="00CF6575" w:rsidRPr="00067C83">
        <w:rPr>
          <w:rFonts w:ascii="Times New Roman" w:hAnsi="Times New Roman" w:cs="Times New Roman"/>
          <w:b/>
          <w:bCs/>
          <w:sz w:val="32"/>
          <w:szCs w:val="32"/>
        </w:rPr>
        <w:t xml:space="preserve"> (</w:t>
      </w:r>
      <w:r w:rsidRPr="00067C83">
        <w:rPr>
          <w:rFonts w:ascii="Times New Roman" w:hAnsi="Times New Roman" w:cs="Times New Roman"/>
          <w:b/>
          <w:bCs/>
          <w:sz w:val="32"/>
          <w:szCs w:val="32"/>
        </w:rPr>
        <w:t>P</w:t>
      </w:r>
      <w:r w:rsidR="00CF6575" w:rsidRPr="00067C83">
        <w:rPr>
          <w:rFonts w:ascii="Times New Roman" w:hAnsi="Times New Roman" w:cs="Times New Roman"/>
          <w:b/>
          <w:bCs/>
          <w:sz w:val="32"/>
          <w:szCs w:val="32"/>
        </w:rPr>
        <w:t>rovided</w:t>
      </w:r>
      <w:r w:rsidRPr="00067C83">
        <w:rPr>
          <w:rFonts w:ascii="Times New Roman" w:hAnsi="Times New Roman" w:cs="Times New Roman"/>
          <w:b/>
          <w:bCs/>
          <w:sz w:val="32"/>
          <w:szCs w:val="32"/>
        </w:rPr>
        <w:t xml:space="preserve"> F</w:t>
      </w:r>
      <w:r w:rsidR="00CF6575" w:rsidRPr="00067C83">
        <w:rPr>
          <w:rFonts w:ascii="Times New Roman" w:hAnsi="Times New Roman" w:cs="Times New Roman"/>
          <w:b/>
          <w:bCs/>
          <w:sz w:val="32"/>
          <w:szCs w:val="32"/>
        </w:rPr>
        <w:t>oods)</w:t>
      </w:r>
    </w:p>
    <w:p w14:paraId="1A632C57" w14:textId="68093A98" w:rsidR="00B8080A" w:rsidRPr="00FB41A6" w:rsidRDefault="00B8080A" w:rsidP="00B8080A">
      <w:pPr>
        <w:pStyle w:val="ListParagraph"/>
        <w:ind w:left="720" w:firstLine="0"/>
        <w:rPr>
          <w:rFonts w:ascii="Times New Roman" w:hAnsi="Times New Roman" w:cs="Times New Roman"/>
          <w:bCs/>
          <w:sz w:val="24"/>
          <w:szCs w:val="24"/>
        </w:rPr>
      </w:pPr>
      <w:r w:rsidRPr="00FB41A6">
        <w:rPr>
          <w:rFonts w:ascii="Times New Roman" w:hAnsi="Times New Roman" w:cs="Times New Roman"/>
          <w:b/>
          <w:sz w:val="24"/>
          <w:szCs w:val="24"/>
        </w:rPr>
        <w:br/>
      </w:r>
      <w:r w:rsidRPr="00FB41A6">
        <w:rPr>
          <w:rFonts w:ascii="Times New Roman" w:hAnsi="Times New Roman" w:cs="Times New Roman"/>
          <w:bCs/>
          <w:sz w:val="24"/>
          <w:szCs w:val="24"/>
        </w:rPr>
        <w:t xml:space="preserve">Person being Interviewed:  </w:t>
      </w:r>
    </w:p>
    <w:p w14:paraId="31BAD850" w14:textId="77777777" w:rsidR="00B8080A" w:rsidRPr="00FB41A6" w:rsidRDefault="00B8080A" w:rsidP="00B8080A">
      <w:pPr>
        <w:pStyle w:val="ListParagraph"/>
        <w:ind w:left="720" w:firstLine="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9514" w:type="dxa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68"/>
        <w:gridCol w:w="6095"/>
        <w:gridCol w:w="2551"/>
      </w:tblGrid>
      <w:tr w:rsidR="00E24E72" w:rsidRPr="00FB41A6" w14:paraId="11AA5DFC" w14:textId="77777777" w:rsidTr="00207FDC">
        <w:trPr>
          <w:trHeight w:val="234"/>
        </w:trPr>
        <w:tc>
          <w:tcPr>
            <w:tcW w:w="868" w:type="dxa"/>
          </w:tcPr>
          <w:p w14:paraId="71DCA6BD" w14:textId="77777777" w:rsidR="00E24E72" w:rsidRPr="00FB41A6" w:rsidRDefault="00E24E72" w:rsidP="00CD6D63">
            <w:pPr>
              <w:widowControl w:val="0"/>
              <w:autoSpaceDE w:val="0"/>
              <w:autoSpaceDN w:val="0"/>
              <w:spacing w:before="12" w:after="0" w:line="202" w:lineRule="exact"/>
              <w:ind w:left="76" w:right="183"/>
              <w:jc w:val="center"/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  <w:t>No</w:t>
            </w:r>
          </w:p>
        </w:tc>
        <w:tc>
          <w:tcPr>
            <w:tcW w:w="6095" w:type="dxa"/>
          </w:tcPr>
          <w:p w14:paraId="38F5879D" w14:textId="77777777" w:rsidR="00E24E72" w:rsidRPr="00FB41A6" w:rsidRDefault="00E24E72" w:rsidP="00CD6D63">
            <w:pPr>
              <w:widowControl w:val="0"/>
              <w:autoSpaceDE w:val="0"/>
              <w:autoSpaceDN w:val="0"/>
              <w:spacing w:before="12" w:after="0" w:line="202" w:lineRule="exact"/>
              <w:ind w:left="110"/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  <w:t>Question</w:t>
            </w:r>
          </w:p>
        </w:tc>
        <w:tc>
          <w:tcPr>
            <w:tcW w:w="2551" w:type="dxa"/>
          </w:tcPr>
          <w:p w14:paraId="3E605BB1" w14:textId="77777777" w:rsidR="00E24E72" w:rsidRPr="00FB41A6" w:rsidRDefault="00E24E72" w:rsidP="00CD6D63">
            <w:pPr>
              <w:widowControl w:val="0"/>
              <w:autoSpaceDE w:val="0"/>
              <w:autoSpaceDN w:val="0"/>
              <w:spacing w:before="12" w:after="0" w:line="202" w:lineRule="exact"/>
              <w:ind w:left="105"/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  <w:t>Answer options</w:t>
            </w:r>
          </w:p>
        </w:tc>
      </w:tr>
      <w:tr w:rsidR="004C492F" w:rsidRPr="00FB41A6" w14:paraId="4CC16FC2" w14:textId="77777777" w:rsidTr="00207FDC">
        <w:trPr>
          <w:trHeight w:val="841"/>
        </w:trPr>
        <w:tc>
          <w:tcPr>
            <w:tcW w:w="868" w:type="dxa"/>
          </w:tcPr>
          <w:p w14:paraId="4FE4475D" w14:textId="326387C5" w:rsidR="004C492F" w:rsidRPr="00FB41A6" w:rsidRDefault="004C492F" w:rsidP="00CD6D63">
            <w:pPr>
              <w:widowControl w:val="0"/>
              <w:autoSpaceDE w:val="0"/>
              <w:autoSpaceDN w:val="0"/>
              <w:spacing w:before="12" w:after="0" w:line="202" w:lineRule="exact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w w:val="110"/>
                <w:sz w:val="24"/>
                <w:szCs w:val="24"/>
                <w:lang w:val="en-US"/>
              </w:rPr>
              <w:t>3.1</w:t>
            </w:r>
          </w:p>
        </w:tc>
        <w:tc>
          <w:tcPr>
            <w:tcW w:w="6095" w:type="dxa"/>
          </w:tcPr>
          <w:p w14:paraId="0392AB2E" w14:textId="6CC4FD5C" w:rsidR="004C492F" w:rsidRPr="00FB41A6" w:rsidRDefault="004C492F" w:rsidP="00DF624B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 xml:space="preserve">Does your school have a school food and/or nutrition programme that has a food provision component? </w:t>
            </w:r>
            <w:r w:rsidR="004F0D8F" w:rsidRPr="004F0D8F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If no, skip to section 4</w:t>
            </w:r>
          </w:p>
        </w:tc>
        <w:tc>
          <w:tcPr>
            <w:tcW w:w="2551" w:type="dxa"/>
          </w:tcPr>
          <w:p w14:paraId="3E176C5C" w14:textId="06AE63AC" w:rsidR="004C492F" w:rsidRDefault="004C492F" w:rsidP="00B71074">
            <w:pPr>
              <w:pStyle w:val="ListParagraph"/>
              <w:numPr>
                <w:ilvl w:val="0"/>
                <w:numId w:val="9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07CFDF98" w14:textId="084FA89D" w:rsidR="004C492F" w:rsidRPr="004C492F" w:rsidRDefault="004C492F" w:rsidP="00B71074">
            <w:pPr>
              <w:pStyle w:val="ListParagraph"/>
              <w:numPr>
                <w:ilvl w:val="0"/>
                <w:numId w:val="9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4C492F" w:rsidRPr="00FB41A6" w14:paraId="223BBE2A" w14:textId="77777777" w:rsidTr="00207FDC">
        <w:trPr>
          <w:trHeight w:val="647"/>
        </w:trPr>
        <w:tc>
          <w:tcPr>
            <w:tcW w:w="868" w:type="dxa"/>
          </w:tcPr>
          <w:p w14:paraId="7DFF1AA1" w14:textId="30B43E26" w:rsidR="004C492F" w:rsidRPr="00FB41A6" w:rsidRDefault="004C492F" w:rsidP="00CD6D63">
            <w:pPr>
              <w:widowControl w:val="0"/>
              <w:autoSpaceDE w:val="0"/>
              <w:autoSpaceDN w:val="0"/>
              <w:spacing w:before="12" w:after="0" w:line="202" w:lineRule="exact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3.</w:t>
            </w:r>
            <w:r w:rsidR="004F0D8F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8646" w:type="dxa"/>
            <w:gridSpan w:val="2"/>
          </w:tcPr>
          <w:p w14:paraId="1FE3389F" w14:textId="77777777" w:rsidR="004C492F" w:rsidRDefault="004C492F" w:rsidP="00BF235E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 xml:space="preserve">What is the name of the programme? </w:t>
            </w:r>
          </w:p>
          <w:p w14:paraId="796E9449" w14:textId="77777777" w:rsidR="004C492F" w:rsidRPr="00FB41A6" w:rsidRDefault="004C492F" w:rsidP="00CD6D63">
            <w:pPr>
              <w:widowControl w:val="0"/>
              <w:autoSpaceDE w:val="0"/>
              <w:autoSpaceDN w:val="0"/>
              <w:spacing w:before="12" w:after="0" w:line="202" w:lineRule="exact"/>
              <w:ind w:left="86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4C492F" w:rsidRPr="00FB41A6" w14:paraId="5F0DE5DA" w14:textId="77777777" w:rsidTr="00207FDC">
        <w:trPr>
          <w:trHeight w:val="647"/>
        </w:trPr>
        <w:tc>
          <w:tcPr>
            <w:tcW w:w="868" w:type="dxa"/>
          </w:tcPr>
          <w:p w14:paraId="68FB1EA8" w14:textId="3EA7F73E" w:rsidR="004C492F" w:rsidRPr="00FB41A6" w:rsidRDefault="004C492F" w:rsidP="0038217B">
            <w:pPr>
              <w:widowControl w:val="0"/>
              <w:autoSpaceDE w:val="0"/>
              <w:autoSpaceDN w:val="0"/>
              <w:spacing w:before="12" w:after="0" w:line="202" w:lineRule="exact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3.</w:t>
            </w:r>
            <w:r w:rsidR="004F0D8F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6095" w:type="dxa"/>
          </w:tcPr>
          <w:p w14:paraId="04D4053A" w14:textId="4DAD6FC7" w:rsidR="004C492F" w:rsidRPr="00FB41A6" w:rsidRDefault="004C492F" w:rsidP="0038217B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s there a school-level document of the programme?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4F0D8F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(If yes, obtain a copy of this)</w:t>
            </w:r>
          </w:p>
        </w:tc>
        <w:tc>
          <w:tcPr>
            <w:tcW w:w="2551" w:type="dxa"/>
          </w:tcPr>
          <w:p w14:paraId="7A2B630F" w14:textId="007FC10B" w:rsidR="004C492F" w:rsidRDefault="004C492F" w:rsidP="00B71074">
            <w:pPr>
              <w:pStyle w:val="ListParagraph"/>
              <w:numPr>
                <w:ilvl w:val="0"/>
                <w:numId w:val="10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2ADF996E" w14:textId="42BD7B2E" w:rsidR="004C492F" w:rsidRPr="004C492F" w:rsidRDefault="004C492F" w:rsidP="00B71074">
            <w:pPr>
              <w:pStyle w:val="ListParagraph"/>
              <w:numPr>
                <w:ilvl w:val="0"/>
                <w:numId w:val="10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4C492F" w:rsidRPr="00FB41A6" w14:paraId="2BBCDB6B" w14:textId="77777777" w:rsidTr="00207FDC">
        <w:trPr>
          <w:trHeight w:val="647"/>
        </w:trPr>
        <w:tc>
          <w:tcPr>
            <w:tcW w:w="868" w:type="dxa"/>
          </w:tcPr>
          <w:p w14:paraId="79FBB3C1" w14:textId="06C26AE7" w:rsidR="004C492F" w:rsidRPr="00FB41A6" w:rsidRDefault="004C492F" w:rsidP="00CD6D63">
            <w:pPr>
              <w:widowControl w:val="0"/>
              <w:autoSpaceDE w:val="0"/>
              <w:autoSpaceDN w:val="0"/>
              <w:spacing w:before="12" w:after="0" w:line="202" w:lineRule="exact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3.</w:t>
            </w:r>
            <w:r w:rsidR="004F0D8F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6095" w:type="dxa"/>
          </w:tcPr>
          <w:p w14:paraId="482BEC6C" w14:textId="6B2A409C" w:rsidR="004C492F" w:rsidRPr="00FB41A6" w:rsidRDefault="004C492F" w:rsidP="00BF235E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 xml:space="preserve">Is this programme different from the Ghana School Feeding Programme (GSFP)? </w:t>
            </w:r>
          </w:p>
        </w:tc>
        <w:tc>
          <w:tcPr>
            <w:tcW w:w="2551" w:type="dxa"/>
          </w:tcPr>
          <w:p w14:paraId="7E8B6BA7" w14:textId="77777777" w:rsidR="004C492F" w:rsidRDefault="004C492F" w:rsidP="00B71074">
            <w:pPr>
              <w:pStyle w:val="ListParagraph"/>
              <w:numPr>
                <w:ilvl w:val="0"/>
                <w:numId w:val="11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701D3666" w14:textId="4FBF7229" w:rsidR="004C492F" w:rsidRPr="004C492F" w:rsidRDefault="004C492F" w:rsidP="00B71074">
            <w:pPr>
              <w:pStyle w:val="ListParagraph"/>
              <w:numPr>
                <w:ilvl w:val="0"/>
                <w:numId w:val="11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4F0D8F" w:rsidRPr="00FB41A6" w14:paraId="267F250E" w14:textId="77777777" w:rsidTr="00207FDC">
        <w:trPr>
          <w:trHeight w:val="234"/>
        </w:trPr>
        <w:tc>
          <w:tcPr>
            <w:tcW w:w="868" w:type="dxa"/>
          </w:tcPr>
          <w:p w14:paraId="1625E08F" w14:textId="06D40241" w:rsidR="004F0D8F" w:rsidRPr="00FB41A6" w:rsidRDefault="004F0D8F" w:rsidP="00CD6D63">
            <w:pPr>
              <w:widowControl w:val="0"/>
              <w:autoSpaceDE w:val="0"/>
              <w:autoSpaceDN w:val="0"/>
              <w:spacing w:before="12" w:after="0" w:line="202" w:lineRule="exact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3.4a</w:t>
            </w:r>
          </w:p>
        </w:tc>
        <w:tc>
          <w:tcPr>
            <w:tcW w:w="8646" w:type="dxa"/>
            <w:gridSpan w:val="2"/>
          </w:tcPr>
          <w:p w14:paraId="68FFEC02" w14:textId="77777777" w:rsidR="004F0D8F" w:rsidRDefault="004F0D8F" w:rsidP="0012456B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If so, how does it fit with the GSFP?</w:t>
            </w:r>
          </w:p>
          <w:p w14:paraId="3D0E08DB" w14:textId="4181762B" w:rsidR="004F0D8F" w:rsidRDefault="004F0D8F" w:rsidP="0012456B">
            <w:pPr>
              <w:pStyle w:val="Table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(Qualitative open-ended question, RA to </w:t>
            </w:r>
            <w:r w:rsidRPr="004F0D8F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robe for details</w:t>
            </w: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  <w:p w14:paraId="1E9F2AA9" w14:textId="77777777" w:rsidR="004F0D8F" w:rsidRDefault="004F0D8F" w:rsidP="0012456B">
            <w:pPr>
              <w:pStyle w:val="Table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  <w:p w14:paraId="7DAB0F84" w14:textId="77777777" w:rsidR="004F0D8F" w:rsidRPr="00FB41A6" w:rsidRDefault="004F0D8F" w:rsidP="00190EA2">
            <w:pPr>
              <w:widowControl w:val="0"/>
              <w:autoSpaceDE w:val="0"/>
              <w:autoSpaceDN w:val="0"/>
              <w:spacing w:before="12" w:after="0" w:line="202" w:lineRule="exact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0C1" w:rsidRPr="00FB41A6" w14:paraId="5E995EEC" w14:textId="77777777" w:rsidTr="00207FDC">
        <w:trPr>
          <w:trHeight w:val="234"/>
        </w:trPr>
        <w:tc>
          <w:tcPr>
            <w:tcW w:w="868" w:type="dxa"/>
          </w:tcPr>
          <w:p w14:paraId="27F30BD3" w14:textId="294B67BE" w:rsidR="00EC60C1" w:rsidRPr="00FB41A6" w:rsidRDefault="00EC60C1" w:rsidP="00CD6D63">
            <w:pPr>
              <w:widowControl w:val="0"/>
              <w:autoSpaceDE w:val="0"/>
              <w:autoSpaceDN w:val="0"/>
              <w:spacing w:before="12" w:after="0" w:line="202" w:lineRule="exact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3.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6095" w:type="dxa"/>
          </w:tcPr>
          <w:p w14:paraId="3219533A" w14:textId="7003A64C" w:rsidR="00EC60C1" w:rsidRPr="00FB41A6" w:rsidRDefault="00EC60C1" w:rsidP="00361444">
            <w:pP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Has the programme on provided foods/drinks been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/being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implemented? 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4F0D8F"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If no, skip 3.3b</w:t>
            </w:r>
          </w:p>
        </w:tc>
        <w:tc>
          <w:tcPr>
            <w:tcW w:w="2551" w:type="dxa"/>
          </w:tcPr>
          <w:p w14:paraId="16A6BF38" w14:textId="77777777" w:rsidR="00207FDC" w:rsidRDefault="00EC60C1" w:rsidP="00B71074">
            <w:pPr>
              <w:pStyle w:val="ListParagraph"/>
              <w:numPr>
                <w:ilvl w:val="0"/>
                <w:numId w:val="14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18ED31BA" w14:textId="29114592" w:rsidR="00EC60C1" w:rsidRPr="00207FDC" w:rsidRDefault="00EC60C1" w:rsidP="00B71074">
            <w:pPr>
              <w:pStyle w:val="ListParagraph"/>
              <w:numPr>
                <w:ilvl w:val="0"/>
                <w:numId w:val="14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207FDC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207FDC" w:rsidRPr="00FB41A6" w14:paraId="1504B77A" w14:textId="77777777" w:rsidTr="00207FDC">
        <w:trPr>
          <w:trHeight w:val="234"/>
        </w:trPr>
        <w:tc>
          <w:tcPr>
            <w:tcW w:w="868" w:type="dxa"/>
          </w:tcPr>
          <w:p w14:paraId="5739CD91" w14:textId="436EE28F" w:rsidR="00207FDC" w:rsidRPr="00FB41A6" w:rsidRDefault="00207FDC" w:rsidP="00CD6D63">
            <w:pPr>
              <w:widowControl w:val="0"/>
              <w:autoSpaceDE w:val="0"/>
              <w:autoSpaceDN w:val="0"/>
              <w:spacing w:before="12" w:after="0" w:line="202" w:lineRule="exact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3.5a</w:t>
            </w:r>
          </w:p>
        </w:tc>
        <w:tc>
          <w:tcPr>
            <w:tcW w:w="6095" w:type="dxa"/>
          </w:tcPr>
          <w:p w14:paraId="5F900AAA" w14:textId="6B1CC205" w:rsidR="00207FDC" w:rsidRPr="00FB41A6" w:rsidRDefault="00207FDC" w:rsidP="00361444">
            <w:pP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If yes, when was 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the implementation started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?</w:t>
            </w:r>
          </w:p>
        </w:tc>
        <w:tc>
          <w:tcPr>
            <w:tcW w:w="2551" w:type="dxa"/>
          </w:tcPr>
          <w:p w14:paraId="3BEEA510" w14:textId="5142131E" w:rsidR="00207FDC" w:rsidRDefault="00207FDC" w:rsidP="00207FDC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Month: ________</w:t>
            </w:r>
          </w:p>
          <w:p w14:paraId="6EE43758" w14:textId="77777777" w:rsidR="00207FDC" w:rsidRDefault="00207FDC" w:rsidP="00207FDC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02D8B0D3" w14:textId="1FC1DD2E" w:rsidR="00207FDC" w:rsidRDefault="00207FDC" w:rsidP="00190EA2">
            <w:pPr>
              <w:widowControl w:val="0"/>
              <w:autoSpaceDE w:val="0"/>
              <w:autoSpaceDN w:val="0"/>
              <w:spacing w:before="12" w:after="0" w:line="202" w:lineRule="exact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Year: _________</w:t>
            </w:r>
          </w:p>
          <w:p w14:paraId="02F1E5AC" w14:textId="15B60489" w:rsidR="00207FDC" w:rsidRPr="00FB41A6" w:rsidRDefault="00207FDC" w:rsidP="00190EA2">
            <w:pPr>
              <w:widowControl w:val="0"/>
              <w:autoSpaceDE w:val="0"/>
              <w:autoSpaceDN w:val="0"/>
              <w:spacing w:before="12" w:after="0" w:line="202" w:lineRule="exact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672B2F" w:rsidRPr="00FB41A6" w14:paraId="24B3A1F7" w14:textId="77777777" w:rsidTr="00207FDC">
        <w:trPr>
          <w:trHeight w:val="234"/>
        </w:trPr>
        <w:tc>
          <w:tcPr>
            <w:tcW w:w="868" w:type="dxa"/>
          </w:tcPr>
          <w:p w14:paraId="665711DE" w14:textId="772135EF" w:rsidR="00672B2F" w:rsidRPr="00FB41A6" w:rsidRDefault="00672B2F" w:rsidP="00CD6D63">
            <w:pPr>
              <w:widowControl w:val="0"/>
              <w:autoSpaceDE w:val="0"/>
              <w:autoSpaceDN w:val="0"/>
              <w:spacing w:before="12" w:after="0" w:line="202" w:lineRule="exact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3.</w:t>
            </w:r>
            <w:r w:rsidR="004F0D8F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6095" w:type="dxa"/>
          </w:tcPr>
          <w:p w14:paraId="3555572D" w14:textId="0881F267" w:rsidR="00672B2F" w:rsidRPr="00FB41A6" w:rsidRDefault="00672B2F" w:rsidP="00361444">
            <w:pP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Do you have a school implementing committee for the programme?</w:t>
            </w:r>
          </w:p>
        </w:tc>
        <w:tc>
          <w:tcPr>
            <w:tcW w:w="2551" w:type="dxa"/>
          </w:tcPr>
          <w:p w14:paraId="4511F708" w14:textId="77777777" w:rsidR="00207FDC" w:rsidRDefault="00207FDC" w:rsidP="00B71074">
            <w:pPr>
              <w:pStyle w:val="ListParagraph"/>
              <w:numPr>
                <w:ilvl w:val="0"/>
                <w:numId w:val="15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25FE37E9" w14:textId="7D9B2CC8" w:rsidR="00672B2F" w:rsidRPr="00207FDC" w:rsidRDefault="00207FDC" w:rsidP="00B71074">
            <w:pPr>
              <w:pStyle w:val="ListParagraph"/>
              <w:numPr>
                <w:ilvl w:val="0"/>
                <w:numId w:val="15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207FDC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DF624B" w:rsidRPr="00FB41A6" w14:paraId="66B123B4" w14:textId="77777777" w:rsidTr="00D859F5">
        <w:trPr>
          <w:trHeight w:val="132"/>
        </w:trPr>
        <w:tc>
          <w:tcPr>
            <w:tcW w:w="868" w:type="dxa"/>
          </w:tcPr>
          <w:p w14:paraId="33E93F64" w14:textId="53C6DF7F" w:rsidR="00DF624B" w:rsidRPr="00FB41A6" w:rsidRDefault="00DF624B" w:rsidP="00CD6D63">
            <w:pPr>
              <w:widowControl w:val="0"/>
              <w:autoSpaceDE w:val="0"/>
              <w:autoSpaceDN w:val="0"/>
              <w:spacing w:before="12" w:after="0" w:line="202" w:lineRule="exact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3.</w:t>
            </w:r>
            <w:r w:rsidR="004F0D8F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6095" w:type="dxa"/>
          </w:tcPr>
          <w:p w14:paraId="1631B7F9" w14:textId="3F846B8E" w:rsidR="00DF624B" w:rsidRPr="00D859F5" w:rsidRDefault="00DF624B" w:rsidP="004C492F">
            <w:pP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Which classes, participate in the programme? </w:t>
            </w:r>
            <w:r w:rsidR="00D859F5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br/>
            </w:r>
            <w:r w:rsidR="004F0D8F" w:rsidRPr="004F0D8F"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C</w:t>
            </w:r>
            <w:r w:rsidR="00954174" w:rsidRPr="004F0D8F"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ircle the correct answer</w:t>
            </w:r>
          </w:p>
        </w:tc>
        <w:tc>
          <w:tcPr>
            <w:tcW w:w="2551" w:type="dxa"/>
          </w:tcPr>
          <w:p w14:paraId="4592774A" w14:textId="6871F122" w:rsidR="00954174" w:rsidRDefault="00DF624B" w:rsidP="00207FDC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Primary: 1 2 3 4 5 6</w:t>
            </w:r>
            <w:r w:rsidR="00207FDC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54174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ALL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0B4F9C4F" w14:textId="77777777" w:rsidR="00207FDC" w:rsidRDefault="00207FDC" w:rsidP="00DF624B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4BADD42A" w14:textId="384C9665" w:rsidR="00DF624B" w:rsidRPr="00FB41A6" w:rsidRDefault="00DF624B" w:rsidP="00D859F5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J</w:t>
            </w:r>
            <w:r w:rsidR="00190EA2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H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S: 1 2 3</w:t>
            </w:r>
            <w:r w:rsidR="00954174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ALL</w:t>
            </w:r>
          </w:p>
        </w:tc>
      </w:tr>
      <w:tr w:rsidR="00954174" w:rsidRPr="00FB41A6" w14:paraId="2648EC92" w14:textId="77777777" w:rsidTr="00207FDC">
        <w:trPr>
          <w:trHeight w:val="234"/>
        </w:trPr>
        <w:tc>
          <w:tcPr>
            <w:tcW w:w="868" w:type="dxa"/>
          </w:tcPr>
          <w:p w14:paraId="4928D296" w14:textId="3C585CB5" w:rsidR="00954174" w:rsidRPr="00FB41A6" w:rsidRDefault="004F0D8F" w:rsidP="00954174">
            <w:pPr>
              <w:widowControl w:val="0"/>
              <w:autoSpaceDE w:val="0"/>
              <w:autoSpaceDN w:val="0"/>
              <w:spacing w:before="12" w:after="0" w:line="202" w:lineRule="exact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lastRenderedPageBreak/>
              <w:t>3.8</w:t>
            </w:r>
          </w:p>
        </w:tc>
        <w:tc>
          <w:tcPr>
            <w:tcW w:w="6095" w:type="dxa"/>
          </w:tcPr>
          <w:p w14:paraId="4E8CE485" w14:textId="77777777" w:rsidR="00207FDC" w:rsidRDefault="00954174" w:rsidP="00954174">
            <w:pP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Approximately,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how many pupils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,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in total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,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participate in the programme? </w:t>
            </w:r>
          </w:p>
          <w:p w14:paraId="7159705A" w14:textId="5D3ED561" w:rsidR="00954174" w:rsidRPr="00207FDC" w:rsidRDefault="00954174" w:rsidP="00954174">
            <w:pPr>
              <w:rPr>
                <w:rFonts w:ascii="Times New Roman" w:eastAsia="Georgia" w:hAnsi="Times New Roman" w:cs="Times New Roman"/>
                <w:i/>
                <w:iCs/>
                <w:sz w:val="24"/>
                <w:szCs w:val="24"/>
              </w:rPr>
            </w:pPr>
            <w:r w:rsidRPr="00207FDC">
              <w:rPr>
                <w:rFonts w:ascii="Times New Roman" w:eastAsia="Georgia" w:hAnsi="Times New Roman" w:cs="Times New Roman"/>
                <w:i/>
                <w:iCs/>
                <w:sz w:val="24"/>
                <w:szCs w:val="24"/>
                <w:lang w:val="en-US"/>
              </w:rPr>
              <w:t>(Provide a percentage if exact number is not known)</w:t>
            </w:r>
          </w:p>
          <w:p w14:paraId="3E23A11B" w14:textId="77777777" w:rsidR="00954174" w:rsidRPr="00FB41A6" w:rsidRDefault="00954174" w:rsidP="00954174">
            <w:pP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551" w:type="dxa"/>
          </w:tcPr>
          <w:p w14:paraId="5085FDB6" w14:textId="316DB0FC" w:rsidR="00954174" w:rsidRDefault="00954174" w:rsidP="00954174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#</w:t>
            </w:r>
            <w:r w:rsidR="004F0D8F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: _________</w:t>
            </w:r>
          </w:p>
          <w:p w14:paraId="589D0B2C" w14:textId="0C7DAB31" w:rsidR="00954174" w:rsidRDefault="00954174" w:rsidP="00954174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4C1D2ABA" w14:textId="3C4B6FE1" w:rsidR="00954174" w:rsidRDefault="00954174" w:rsidP="00954174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OR </w:t>
            </w:r>
          </w:p>
          <w:p w14:paraId="350FCE2D" w14:textId="77777777" w:rsidR="00954174" w:rsidRDefault="00954174" w:rsidP="00954174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0590CB1F" w14:textId="77777777" w:rsidR="00954174" w:rsidRDefault="00954174" w:rsidP="00954174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%</w:t>
            </w:r>
            <w:r w:rsidR="004F0D8F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:_________</w:t>
            </w:r>
          </w:p>
          <w:p w14:paraId="77E84FC3" w14:textId="79F9F74A" w:rsidR="004F0D8F" w:rsidRPr="00FB41A6" w:rsidRDefault="004F0D8F" w:rsidP="00954174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54174" w:rsidRPr="00FB41A6" w14:paraId="02D11B22" w14:textId="77777777" w:rsidTr="00207FDC">
        <w:trPr>
          <w:trHeight w:val="705"/>
        </w:trPr>
        <w:tc>
          <w:tcPr>
            <w:tcW w:w="868" w:type="dxa"/>
          </w:tcPr>
          <w:p w14:paraId="61D1CA36" w14:textId="3C7F060F" w:rsidR="00954174" w:rsidRPr="00FB41A6" w:rsidRDefault="00954174" w:rsidP="00954174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3.</w:t>
            </w:r>
            <w:r w:rsidR="004F0D8F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6095" w:type="dxa"/>
          </w:tcPr>
          <w:p w14:paraId="484755EE" w14:textId="55A4D044" w:rsidR="00954174" w:rsidRPr="00FB41A6" w:rsidRDefault="00954174" w:rsidP="00954174">
            <w:pPr>
              <w:widowControl w:val="0"/>
              <w:autoSpaceDE w:val="0"/>
              <w:autoSpaceDN w:val="0"/>
              <w:spacing w:before="12" w:after="0" w:line="202" w:lineRule="exact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Where do pupils who do not participate in the programme obtain their meals from?</w:t>
            </w:r>
          </w:p>
        </w:tc>
        <w:tc>
          <w:tcPr>
            <w:tcW w:w="2551" w:type="dxa"/>
          </w:tcPr>
          <w:p w14:paraId="43270792" w14:textId="3BC97A80" w:rsidR="00954174" w:rsidRPr="004F0D8F" w:rsidRDefault="00954174" w:rsidP="00B71074">
            <w:pPr>
              <w:pStyle w:val="ListParagraph"/>
              <w:numPr>
                <w:ilvl w:val="0"/>
                <w:numId w:val="12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F0D8F">
              <w:rPr>
                <w:rFonts w:ascii="Times New Roman" w:hAnsi="Times New Roman" w:cs="Times New Roman"/>
                <w:sz w:val="24"/>
                <w:szCs w:val="24"/>
              </w:rPr>
              <w:t>Food vendors [  ]</w:t>
            </w:r>
          </w:p>
          <w:p w14:paraId="29CFA564" w14:textId="6F132CDF" w:rsidR="00954174" w:rsidRPr="004F0D8F" w:rsidRDefault="00954174" w:rsidP="00B71074">
            <w:pPr>
              <w:pStyle w:val="ListParagraph"/>
              <w:numPr>
                <w:ilvl w:val="0"/>
                <w:numId w:val="12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F0D8F">
              <w:rPr>
                <w:rFonts w:ascii="Times New Roman" w:hAnsi="Times New Roman" w:cs="Times New Roman"/>
                <w:sz w:val="24"/>
                <w:szCs w:val="24"/>
              </w:rPr>
              <w:t>Home [  ]</w:t>
            </w:r>
          </w:p>
          <w:p w14:paraId="4DAD656A" w14:textId="7B7736E4" w:rsidR="00954174" w:rsidRPr="004F0D8F" w:rsidRDefault="00954174" w:rsidP="00B71074">
            <w:pPr>
              <w:pStyle w:val="ListParagraph"/>
              <w:numPr>
                <w:ilvl w:val="0"/>
                <w:numId w:val="12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F0D8F">
              <w:rPr>
                <w:rFonts w:ascii="Times New Roman" w:hAnsi="Times New Roman" w:cs="Times New Roman"/>
                <w:sz w:val="24"/>
                <w:szCs w:val="24"/>
              </w:rPr>
              <w:t>Other (specify)</w:t>
            </w:r>
            <w:r w:rsidR="004F0D8F" w:rsidRPr="004F0D8F">
              <w:rPr>
                <w:rFonts w:ascii="Times New Roman" w:hAnsi="Times New Roman" w:cs="Times New Roman"/>
                <w:sz w:val="24"/>
                <w:szCs w:val="24"/>
              </w:rPr>
              <w:t>_______</w:t>
            </w:r>
          </w:p>
          <w:p w14:paraId="3D285DFD" w14:textId="72923BF5" w:rsidR="00954174" w:rsidRPr="004F0D8F" w:rsidRDefault="00954174" w:rsidP="00B71074">
            <w:pPr>
              <w:pStyle w:val="ListParagraph"/>
              <w:numPr>
                <w:ilvl w:val="0"/>
                <w:numId w:val="12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F0D8F">
              <w:rPr>
                <w:rFonts w:ascii="Times New Roman" w:hAnsi="Times New Roman" w:cs="Times New Roman"/>
                <w:sz w:val="24"/>
                <w:szCs w:val="24"/>
              </w:rPr>
              <w:t>Do not know [   ]</w:t>
            </w:r>
          </w:p>
          <w:p w14:paraId="73B85CE8" w14:textId="433A61F2" w:rsidR="00954174" w:rsidRPr="004F0D8F" w:rsidRDefault="00954174" w:rsidP="00B71074">
            <w:pPr>
              <w:pStyle w:val="ListParagraph"/>
              <w:numPr>
                <w:ilvl w:val="0"/>
                <w:numId w:val="12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F0D8F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  <w:r w:rsidR="004F0D8F">
              <w:rPr>
                <w:rFonts w:ascii="Times New Roman" w:hAnsi="Times New Roman" w:cs="Times New Roman"/>
                <w:sz w:val="24"/>
                <w:szCs w:val="24"/>
              </w:rPr>
              <w:t xml:space="preserve">  [    ]</w:t>
            </w:r>
          </w:p>
        </w:tc>
      </w:tr>
      <w:tr w:rsidR="00954174" w:rsidRPr="00FB41A6" w14:paraId="1FDEED66" w14:textId="77777777" w:rsidTr="00207FDC">
        <w:trPr>
          <w:trHeight w:val="705"/>
        </w:trPr>
        <w:tc>
          <w:tcPr>
            <w:tcW w:w="868" w:type="dxa"/>
          </w:tcPr>
          <w:p w14:paraId="193E50B0" w14:textId="19CF3546" w:rsidR="00954174" w:rsidRPr="00FB41A6" w:rsidRDefault="00954174" w:rsidP="00954174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3.</w:t>
            </w:r>
            <w:r w:rsidR="004F0D8F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6095" w:type="dxa"/>
          </w:tcPr>
          <w:p w14:paraId="34A549E6" w14:textId="77777777" w:rsidR="00954174" w:rsidRDefault="00954174" w:rsidP="00954174">
            <w:pPr>
              <w:widowControl w:val="0"/>
              <w:autoSpaceDE w:val="0"/>
              <w:autoSpaceDN w:val="0"/>
              <w:spacing w:before="12" w:after="0" w:line="202" w:lineRule="exact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What type of meals does the programme provide?</w:t>
            </w:r>
          </w:p>
          <w:p w14:paraId="06AA21D8" w14:textId="501DEA69" w:rsidR="004F0D8F" w:rsidRPr="004F0D8F" w:rsidRDefault="004F0D8F" w:rsidP="00954174">
            <w:pPr>
              <w:widowControl w:val="0"/>
              <w:autoSpaceDE w:val="0"/>
              <w:autoSpaceDN w:val="0"/>
              <w:spacing w:before="12" w:after="0" w:line="202" w:lineRule="exact"/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4F0D8F"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Tick all that apply</w:t>
            </w:r>
          </w:p>
        </w:tc>
        <w:tc>
          <w:tcPr>
            <w:tcW w:w="2551" w:type="dxa"/>
          </w:tcPr>
          <w:p w14:paraId="15E858E1" w14:textId="77777777" w:rsidR="004F0D8F" w:rsidRDefault="00954174" w:rsidP="00B71074">
            <w:pPr>
              <w:pStyle w:val="ListParagraph"/>
              <w:numPr>
                <w:ilvl w:val="0"/>
                <w:numId w:val="13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F0D8F">
              <w:rPr>
                <w:rFonts w:ascii="Times New Roman" w:hAnsi="Times New Roman" w:cs="Times New Roman"/>
                <w:sz w:val="24"/>
                <w:szCs w:val="24"/>
              </w:rPr>
              <w:t>Breakfast</w:t>
            </w:r>
            <w:r w:rsidR="004F0D8F" w:rsidRPr="004F0D8F">
              <w:rPr>
                <w:rFonts w:ascii="Times New Roman" w:hAnsi="Times New Roman" w:cs="Times New Roman"/>
                <w:sz w:val="24"/>
                <w:szCs w:val="24"/>
              </w:rPr>
              <w:t xml:space="preserve">   [    ]</w:t>
            </w:r>
          </w:p>
          <w:p w14:paraId="36F66B47" w14:textId="12BA735C" w:rsidR="00954174" w:rsidRPr="004F0D8F" w:rsidRDefault="00954174" w:rsidP="00B71074">
            <w:pPr>
              <w:pStyle w:val="ListParagraph"/>
              <w:numPr>
                <w:ilvl w:val="0"/>
                <w:numId w:val="13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F0D8F">
              <w:rPr>
                <w:rFonts w:ascii="Times New Roman" w:hAnsi="Times New Roman" w:cs="Times New Roman"/>
                <w:sz w:val="24"/>
                <w:szCs w:val="24"/>
              </w:rPr>
              <w:t>Lunch</w:t>
            </w:r>
            <w:r w:rsidR="004F0D8F" w:rsidRPr="004F0D8F">
              <w:rPr>
                <w:rFonts w:ascii="Times New Roman" w:hAnsi="Times New Roman" w:cs="Times New Roman"/>
                <w:sz w:val="24"/>
                <w:szCs w:val="24"/>
              </w:rPr>
              <w:t xml:space="preserve">   [    ]</w:t>
            </w:r>
          </w:p>
          <w:p w14:paraId="743D35A6" w14:textId="77777777" w:rsidR="004F0D8F" w:rsidRDefault="00954174" w:rsidP="00B71074">
            <w:pPr>
              <w:pStyle w:val="ListParagraph"/>
              <w:numPr>
                <w:ilvl w:val="0"/>
                <w:numId w:val="13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F0D8F">
              <w:rPr>
                <w:rFonts w:ascii="Times New Roman" w:hAnsi="Times New Roman" w:cs="Times New Roman"/>
                <w:sz w:val="24"/>
                <w:szCs w:val="24"/>
              </w:rPr>
              <w:t>Snack</w:t>
            </w:r>
            <w:r w:rsidR="004F0D8F" w:rsidRPr="004F0D8F">
              <w:rPr>
                <w:rFonts w:ascii="Times New Roman" w:hAnsi="Times New Roman" w:cs="Times New Roman"/>
                <w:sz w:val="24"/>
                <w:szCs w:val="24"/>
              </w:rPr>
              <w:t xml:space="preserve">   [     ]</w:t>
            </w:r>
          </w:p>
          <w:p w14:paraId="48EB10CA" w14:textId="77777777" w:rsidR="00954174" w:rsidRPr="004F0D8F" w:rsidRDefault="00954174" w:rsidP="00B71074">
            <w:pPr>
              <w:pStyle w:val="ListParagraph"/>
              <w:numPr>
                <w:ilvl w:val="0"/>
                <w:numId w:val="13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F0D8F">
              <w:rPr>
                <w:rFonts w:ascii="Times New Roman" w:hAnsi="Times New Roman" w:cs="Times New Roman"/>
                <w:sz w:val="24"/>
                <w:szCs w:val="24"/>
              </w:rPr>
              <w:t>Other (specify)__</w:t>
            </w:r>
            <w:r w:rsidR="004F0D8F" w:rsidRPr="004F0D8F">
              <w:rPr>
                <w:rFonts w:ascii="Times New Roman" w:hAnsi="Times New Roman" w:cs="Times New Roman"/>
                <w:sz w:val="24"/>
                <w:szCs w:val="24"/>
              </w:rPr>
              <w:t>____</w:t>
            </w:r>
          </w:p>
          <w:p w14:paraId="47E10DE5" w14:textId="211F4D74" w:rsidR="004F0D8F" w:rsidRPr="00FB41A6" w:rsidRDefault="004F0D8F" w:rsidP="00954174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54174" w:rsidRPr="00FB41A6" w14:paraId="7311B825" w14:textId="77777777" w:rsidTr="00207FDC">
        <w:trPr>
          <w:trHeight w:val="705"/>
        </w:trPr>
        <w:tc>
          <w:tcPr>
            <w:tcW w:w="868" w:type="dxa"/>
          </w:tcPr>
          <w:p w14:paraId="202CA0DA" w14:textId="3F39F9A4" w:rsidR="00954174" w:rsidRPr="00672B2F" w:rsidRDefault="00954174" w:rsidP="00954174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3E29AA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3.</w:t>
            </w:r>
            <w:r w:rsidR="004F0D8F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6095" w:type="dxa"/>
          </w:tcPr>
          <w:p w14:paraId="435FF2EB" w14:textId="77777777" w:rsidR="00D859F5" w:rsidRDefault="00954174" w:rsidP="00954174">
            <w:pPr>
              <w:rPr>
                <w:rFonts w:ascii="Times New Roman" w:eastAsia="Georgia" w:hAnsi="Times New Roman" w:cs="Times New Roman"/>
                <w:sz w:val="24"/>
                <w:szCs w:val="24"/>
              </w:rPr>
            </w:pPr>
            <w:r w:rsidRPr="00672B2F">
              <w:rPr>
                <w:rFonts w:ascii="Times New Roman" w:eastAsia="Georgia" w:hAnsi="Times New Roman" w:cs="Times New Roman"/>
                <w:sz w:val="24"/>
                <w:szCs w:val="24"/>
              </w:rPr>
              <w:t>Do you</w:t>
            </w:r>
            <w:r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(respondent)</w:t>
            </w:r>
            <w:r w:rsidRPr="00672B2F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have the opportunity to contribute to the decision</w:t>
            </w:r>
            <w:r w:rsidRPr="003E29AA">
              <w:rPr>
                <w:rFonts w:ascii="Times New Roman" w:eastAsia="Georgia" w:hAnsi="Times New Roman" w:cs="Times New Roman"/>
                <w:sz w:val="24"/>
                <w:szCs w:val="24"/>
              </w:rPr>
              <w:t>-</w:t>
            </w:r>
            <w:r w:rsidRPr="00672B2F">
              <w:rPr>
                <w:rFonts w:ascii="Times New Roman" w:eastAsia="Georgia" w:hAnsi="Times New Roman" w:cs="Times New Roman"/>
                <w:sz w:val="24"/>
                <w:szCs w:val="24"/>
              </w:rPr>
              <w:t>making process</w:t>
            </w:r>
            <w:r w:rsidRPr="003E29AA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around what foods are provided to children participating in the programme</w:t>
            </w:r>
            <w:r w:rsidRPr="00672B2F">
              <w:rPr>
                <w:rFonts w:ascii="Times New Roman" w:eastAsia="Georgia" w:hAnsi="Times New Roman" w:cs="Times New Roman"/>
                <w:sz w:val="24"/>
                <w:szCs w:val="24"/>
              </w:rPr>
              <w:t>?</w:t>
            </w:r>
            <w:r w:rsidRPr="003E29AA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</w:t>
            </w:r>
          </w:p>
          <w:p w14:paraId="6B239E23" w14:textId="6D327283" w:rsidR="00954174" w:rsidRPr="00D859F5" w:rsidRDefault="00954174" w:rsidP="00954174">
            <w:pPr>
              <w:rPr>
                <w:rFonts w:ascii="Times New Roman" w:eastAsia="Georgia" w:hAnsi="Times New Roman" w:cs="Times New Roman"/>
                <w:b/>
                <w:bCs/>
                <w:sz w:val="24"/>
                <w:szCs w:val="24"/>
              </w:rPr>
            </w:pPr>
            <w:r w:rsidRPr="00D859F5"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</w:rPr>
              <w:t>If no, skip question 3.9</w:t>
            </w:r>
          </w:p>
        </w:tc>
        <w:tc>
          <w:tcPr>
            <w:tcW w:w="2551" w:type="dxa"/>
          </w:tcPr>
          <w:p w14:paraId="7F20699E" w14:textId="77777777" w:rsidR="00207FDC" w:rsidRDefault="00207FDC" w:rsidP="00B71074">
            <w:pPr>
              <w:pStyle w:val="ListParagraph"/>
              <w:numPr>
                <w:ilvl w:val="0"/>
                <w:numId w:val="16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5076A7D7" w14:textId="743DBA49" w:rsidR="00954174" w:rsidRPr="00207FDC" w:rsidRDefault="00207FDC" w:rsidP="00B71074">
            <w:pPr>
              <w:pStyle w:val="ListParagraph"/>
              <w:numPr>
                <w:ilvl w:val="0"/>
                <w:numId w:val="16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207FDC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954174" w:rsidRPr="00FB41A6" w14:paraId="1C2CE818" w14:textId="77777777" w:rsidTr="00207FDC">
        <w:trPr>
          <w:trHeight w:val="705"/>
        </w:trPr>
        <w:tc>
          <w:tcPr>
            <w:tcW w:w="868" w:type="dxa"/>
          </w:tcPr>
          <w:p w14:paraId="2BFAEFE5" w14:textId="5954669F" w:rsidR="00954174" w:rsidRPr="003E29AA" w:rsidRDefault="004F0D8F" w:rsidP="00954174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3.12</w:t>
            </w:r>
          </w:p>
        </w:tc>
        <w:tc>
          <w:tcPr>
            <w:tcW w:w="6095" w:type="dxa"/>
          </w:tcPr>
          <w:p w14:paraId="65193A6E" w14:textId="77777777" w:rsidR="00D859F5" w:rsidRDefault="00954174" w:rsidP="00954174">
            <w:pPr>
              <w:rPr>
                <w:rFonts w:ascii="Times New Roman" w:eastAsia="Georgia" w:hAnsi="Times New Roman" w:cs="Times New Roman"/>
                <w:sz w:val="24"/>
                <w:szCs w:val="24"/>
              </w:rPr>
            </w:pPr>
            <w:r w:rsidRPr="00672B2F">
              <w:rPr>
                <w:rFonts w:ascii="Times New Roman" w:eastAsia="Georgia" w:hAnsi="Times New Roman" w:cs="Times New Roman"/>
                <w:sz w:val="24"/>
                <w:szCs w:val="24"/>
              </w:rPr>
              <w:t>Do</w:t>
            </w:r>
            <w:r>
              <w:rPr>
                <w:rFonts w:ascii="Times New Roman" w:eastAsia="Georgia" w:hAnsi="Times New Roman" w:cs="Times New Roman"/>
                <w:sz w:val="24"/>
                <w:szCs w:val="24"/>
              </w:rPr>
              <w:t>es the</w:t>
            </w:r>
            <w:r w:rsidRPr="00672B2F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Georgia" w:hAnsi="Times New Roman" w:cs="Times New Roman"/>
                <w:sz w:val="24"/>
                <w:szCs w:val="24"/>
              </w:rPr>
              <w:t>school</w:t>
            </w:r>
            <w:r w:rsidRPr="00672B2F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have the opportunity to contribute to the decision</w:t>
            </w:r>
            <w:r w:rsidRPr="003E29AA">
              <w:rPr>
                <w:rFonts w:ascii="Times New Roman" w:eastAsia="Georgia" w:hAnsi="Times New Roman" w:cs="Times New Roman"/>
                <w:sz w:val="24"/>
                <w:szCs w:val="24"/>
              </w:rPr>
              <w:t>-</w:t>
            </w:r>
            <w:r w:rsidRPr="00672B2F">
              <w:rPr>
                <w:rFonts w:ascii="Times New Roman" w:eastAsia="Georgia" w:hAnsi="Times New Roman" w:cs="Times New Roman"/>
                <w:sz w:val="24"/>
                <w:szCs w:val="24"/>
              </w:rPr>
              <w:t>making process</w:t>
            </w:r>
            <w:r w:rsidRPr="003E29AA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around what foods are provided to children participating in the programme</w:t>
            </w:r>
            <w:r w:rsidRPr="00672B2F">
              <w:rPr>
                <w:rFonts w:ascii="Times New Roman" w:eastAsia="Georgia" w:hAnsi="Times New Roman" w:cs="Times New Roman"/>
                <w:sz w:val="24"/>
                <w:szCs w:val="24"/>
              </w:rPr>
              <w:t>?</w:t>
            </w:r>
            <w:r w:rsidRPr="003E29AA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</w:t>
            </w:r>
          </w:p>
          <w:p w14:paraId="54D1DF3C" w14:textId="52F6E76E" w:rsidR="00954174" w:rsidRPr="00D859F5" w:rsidRDefault="00954174" w:rsidP="00954174">
            <w:pPr>
              <w:rPr>
                <w:rFonts w:ascii="Times New Roman" w:eastAsia="Georgia" w:hAnsi="Times New Roman" w:cs="Times New Roman"/>
                <w:b/>
                <w:bCs/>
                <w:sz w:val="24"/>
                <w:szCs w:val="24"/>
              </w:rPr>
            </w:pPr>
            <w:r w:rsidRPr="00D859F5"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</w:rPr>
              <w:t>If no, skip question 3.9</w:t>
            </w:r>
          </w:p>
        </w:tc>
        <w:tc>
          <w:tcPr>
            <w:tcW w:w="2551" w:type="dxa"/>
          </w:tcPr>
          <w:p w14:paraId="063B6C87" w14:textId="77777777" w:rsidR="00207FDC" w:rsidRDefault="00207FDC" w:rsidP="00B71074">
            <w:pPr>
              <w:pStyle w:val="ListParagraph"/>
              <w:numPr>
                <w:ilvl w:val="0"/>
                <w:numId w:val="17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126DDFBC" w14:textId="38E00C0F" w:rsidR="00954174" w:rsidRPr="00207FDC" w:rsidRDefault="00207FDC" w:rsidP="00B71074">
            <w:pPr>
              <w:pStyle w:val="ListParagraph"/>
              <w:numPr>
                <w:ilvl w:val="0"/>
                <w:numId w:val="17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207FDC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954174" w:rsidRPr="00FB41A6" w14:paraId="55F02ADE" w14:textId="77777777" w:rsidTr="00207FDC">
        <w:trPr>
          <w:trHeight w:val="705"/>
        </w:trPr>
        <w:tc>
          <w:tcPr>
            <w:tcW w:w="868" w:type="dxa"/>
          </w:tcPr>
          <w:p w14:paraId="34B39612" w14:textId="3B21325A" w:rsidR="00954174" w:rsidRPr="00FB41A6" w:rsidRDefault="00954174" w:rsidP="00954174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3.</w:t>
            </w:r>
            <w:r w:rsidR="004F0D8F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13</w:t>
            </w:r>
          </w:p>
        </w:tc>
        <w:tc>
          <w:tcPr>
            <w:tcW w:w="6095" w:type="dxa"/>
          </w:tcPr>
          <w:p w14:paraId="18119E21" w14:textId="77777777" w:rsidR="00D859F5" w:rsidRDefault="00954174" w:rsidP="00954174">
            <w:pPr>
              <w:rPr>
                <w:rFonts w:ascii="Times New Roman" w:eastAsia="Georgia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Are there any key considerations in making decisions around what foods are provided to children participating in the programme? </w:t>
            </w:r>
          </w:p>
          <w:p w14:paraId="1F4D8CD8" w14:textId="13E37524" w:rsidR="00954174" w:rsidRPr="00D859F5" w:rsidRDefault="00954174" w:rsidP="00954174">
            <w:pPr>
              <w:rPr>
                <w:rFonts w:ascii="Times New Roman" w:eastAsia="Georgia" w:hAnsi="Times New Roman" w:cs="Times New Roman"/>
                <w:b/>
                <w:bCs/>
                <w:sz w:val="24"/>
                <w:szCs w:val="24"/>
              </w:rPr>
            </w:pPr>
            <w:r w:rsidRPr="00D859F5"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</w:rPr>
              <w:t>If no, skip 3.</w:t>
            </w:r>
            <w:r w:rsidR="00207FDC" w:rsidRPr="00D859F5"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</w:rPr>
              <w:t>13a</w:t>
            </w:r>
          </w:p>
        </w:tc>
        <w:tc>
          <w:tcPr>
            <w:tcW w:w="2551" w:type="dxa"/>
          </w:tcPr>
          <w:p w14:paraId="21461EF7" w14:textId="77777777" w:rsidR="00207FDC" w:rsidRDefault="00207FDC" w:rsidP="00B71074">
            <w:pPr>
              <w:pStyle w:val="ListParagraph"/>
              <w:numPr>
                <w:ilvl w:val="0"/>
                <w:numId w:val="18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1CB1394E" w14:textId="01186E24" w:rsidR="00954174" w:rsidRPr="00207FDC" w:rsidDel="00D51F8E" w:rsidRDefault="00207FDC" w:rsidP="00B71074">
            <w:pPr>
              <w:pStyle w:val="ListParagraph"/>
              <w:numPr>
                <w:ilvl w:val="0"/>
                <w:numId w:val="18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207FDC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207FDC" w:rsidRPr="00FB41A6" w14:paraId="01F1947D" w14:textId="77777777" w:rsidTr="00081EAE">
        <w:trPr>
          <w:trHeight w:val="663"/>
        </w:trPr>
        <w:tc>
          <w:tcPr>
            <w:tcW w:w="868" w:type="dxa"/>
          </w:tcPr>
          <w:p w14:paraId="5C533B41" w14:textId="6988A219" w:rsidR="00207FDC" w:rsidRPr="00FB41A6" w:rsidRDefault="00207FDC" w:rsidP="00954174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3.13a</w:t>
            </w:r>
          </w:p>
        </w:tc>
        <w:tc>
          <w:tcPr>
            <w:tcW w:w="8646" w:type="dxa"/>
            <w:gridSpan w:val="2"/>
          </w:tcPr>
          <w:p w14:paraId="2857D83E" w14:textId="77777777" w:rsidR="00207FDC" w:rsidRDefault="00207FDC" w:rsidP="00954174">
            <w:pPr>
              <w:widowControl w:val="0"/>
              <w:autoSpaceDE w:val="0"/>
              <w:autoSpaceDN w:val="0"/>
              <w:spacing w:before="3" w:after="0" w:line="230" w:lineRule="exact"/>
              <w:ind w:right="176"/>
              <w:rPr>
                <w:rFonts w:ascii="Times New Roman" w:eastAsia="Georgia" w:hAnsi="Times New Roman" w:cs="Times New Roman"/>
                <w:sz w:val="24"/>
                <w:szCs w:val="24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</w:rPr>
              <w:t>What a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</w:rPr>
              <w:t>re the</w:t>
            </w:r>
            <w:r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key considerations in making decisions </w:t>
            </w:r>
            <w:r>
              <w:rPr>
                <w:rFonts w:ascii="Times New Roman" w:eastAsia="Georgia" w:hAnsi="Times New Roman" w:cs="Times New Roman"/>
                <w:sz w:val="24"/>
                <w:szCs w:val="24"/>
              </w:rPr>
              <w:t>on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food provided to children participating in the programme?</w:t>
            </w:r>
          </w:p>
          <w:p w14:paraId="4D0F8103" w14:textId="77777777" w:rsidR="00207FDC" w:rsidRDefault="00207FDC" w:rsidP="00954174">
            <w:pPr>
              <w:widowControl w:val="0"/>
              <w:autoSpaceDE w:val="0"/>
              <w:autoSpaceDN w:val="0"/>
              <w:spacing w:before="3" w:after="0" w:line="230" w:lineRule="exact"/>
              <w:ind w:right="176"/>
              <w:rPr>
                <w:rFonts w:ascii="Times New Roman" w:eastAsia="Georgia" w:hAnsi="Times New Roman" w:cs="Times New Roman"/>
                <w:sz w:val="24"/>
                <w:szCs w:val="24"/>
              </w:rPr>
            </w:pPr>
          </w:p>
          <w:p w14:paraId="66D53CA9" w14:textId="77777777" w:rsidR="00207FDC" w:rsidRDefault="00207FDC" w:rsidP="00954174">
            <w:pPr>
              <w:widowControl w:val="0"/>
              <w:autoSpaceDE w:val="0"/>
              <w:autoSpaceDN w:val="0"/>
              <w:spacing w:before="3" w:after="0" w:line="230" w:lineRule="exact"/>
              <w:ind w:right="176"/>
              <w:rPr>
                <w:rFonts w:ascii="Times New Roman" w:eastAsia="Georgia" w:hAnsi="Times New Roman" w:cs="Times New Roman"/>
                <w:sz w:val="24"/>
                <w:szCs w:val="24"/>
              </w:rPr>
            </w:pP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(Qualitative open-ended question, </w:t>
            </w:r>
            <w:r w:rsidRPr="00207FD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A to</w:t>
            </w:r>
            <w:r w:rsidRPr="00CB0616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probe for details</w:t>
            </w: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  <w:p w14:paraId="69013477" w14:textId="77777777" w:rsidR="00207FDC" w:rsidRDefault="00207FDC" w:rsidP="00954174">
            <w:pPr>
              <w:widowControl w:val="0"/>
              <w:autoSpaceDE w:val="0"/>
              <w:autoSpaceDN w:val="0"/>
              <w:spacing w:before="5"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297E51EC" w14:textId="77777777" w:rsidR="00207FDC" w:rsidRDefault="00207FDC" w:rsidP="00954174">
            <w:pPr>
              <w:widowControl w:val="0"/>
              <w:autoSpaceDE w:val="0"/>
              <w:autoSpaceDN w:val="0"/>
              <w:spacing w:before="5"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45B31320" w14:textId="6E46B443" w:rsidR="00207FDC" w:rsidRPr="00FB41A6" w:rsidRDefault="00207FDC" w:rsidP="00954174">
            <w:pPr>
              <w:widowControl w:val="0"/>
              <w:autoSpaceDE w:val="0"/>
              <w:autoSpaceDN w:val="0"/>
              <w:spacing w:before="5"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54174" w:rsidRPr="00FB41A6" w14:paraId="71105DAB" w14:textId="77777777" w:rsidTr="00207FDC">
        <w:trPr>
          <w:trHeight w:val="663"/>
        </w:trPr>
        <w:tc>
          <w:tcPr>
            <w:tcW w:w="868" w:type="dxa"/>
          </w:tcPr>
          <w:p w14:paraId="79A97610" w14:textId="5984E9AD" w:rsidR="00954174" w:rsidRPr="00FB41A6" w:rsidRDefault="00954174" w:rsidP="00954174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3.</w:t>
            </w:r>
            <w:r w:rsidR="004F0D8F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14</w:t>
            </w:r>
          </w:p>
        </w:tc>
        <w:tc>
          <w:tcPr>
            <w:tcW w:w="6095" w:type="dxa"/>
          </w:tcPr>
          <w:p w14:paraId="752347D5" w14:textId="4B71F0F7" w:rsidR="00954174" w:rsidRPr="00FB41A6" w:rsidRDefault="00954174" w:rsidP="00954174">
            <w:pPr>
              <w:widowControl w:val="0"/>
              <w:autoSpaceDE w:val="0"/>
              <w:autoSpaceDN w:val="0"/>
              <w:spacing w:before="3" w:after="0" w:line="230" w:lineRule="exact"/>
              <w:ind w:right="176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In your opinion, are the foods/drinks provided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healthy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for pupils? </w:t>
            </w:r>
          </w:p>
        </w:tc>
        <w:tc>
          <w:tcPr>
            <w:tcW w:w="2551" w:type="dxa"/>
          </w:tcPr>
          <w:p w14:paraId="43144594" w14:textId="76EC065E" w:rsidR="00207FDC" w:rsidRDefault="00207FDC" w:rsidP="00B71074">
            <w:pPr>
              <w:pStyle w:val="ListParagraph"/>
              <w:numPr>
                <w:ilvl w:val="0"/>
                <w:numId w:val="19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22C4C042" w14:textId="5AB3E991" w:rsidR="00954174" w:rsidRPr="00207FDC" w:rsidRDefault="00207FDC" w:rsidP="00B71074">
            <w:pPr>
              <w:pStyle w:val="ListParagraph"/>
              <w:numPr>
                <w:ilvl w:val="0"/>
                <w:numId w:val="19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207FDC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207FDC" w:rsidRPr="00FB41A6" w14:paraId="73DAA9D2" w14:textId="77777777" w:rsidTr="004B04A8">
        <w:trPr>
          <w:trHeight w:val="559"/>
        </w:trPr>
        <w:tc>
          <w:tcPr>
            <w:tcW w:w="868" w:type="dxa"/>
          </w:tcPr>
          <w:p w14:paraId="7C306F5F" w14:textId="3345DBD9" w:rsidR="00207FDC" w:rsidRPr="00FB41A6" w:rsidRDefault="00207FDC" w:rsidP="00C53437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3.14a</w:t>
            </w:r>
          </w:p>
        </w:tc>
        <w:tc>
          <w:tcPr>
            <w:tcW w:w="8646" w:type="dxa"/>
            <w:gridSpan w:val="2"/>
          </w:tcPr>
          <w:p w14:paraId="51E70BED" w14:textId="77777777" w:rsidR="00207FDC" w:rsidRDefault="00207FDC" w:rsidP="00C53437">
            <w:pPr>
              <w:widowControl w:val="0"/>
              <w:autoSpaceDE w:val="0"/>
              <w:autoSpaceDN w:val="0"/>
              <w:spacing w:before="3" w:after="0" w:line="240" w:lineRule="auto"/>
              <w:ind w:right="176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Why do you think 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the foods/drinks provided are healthy (or unhealthy) for pupils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?</w:t>
            </w:r>
          </w:p>
          <w:p w14:paraId="27C15F69" w14:textId="6E198DA5" w:rsidR="00207FDC" w:rsidRDefault="00207FDC" w:rsidP="00C53437">
            <w:pPr>
              <w:widowControl w:val="0"/>
              <w:autoSpaceDE w:val="0"/>
              <w:autoSpaceDN w:val="0"/>
              <w:spacing w:before="3" w:after="0" w:line="240" w:lineRule="auto"/>
              <w:ind w:right="176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(Qualitative open-ended question, RA to </w:t>
            </w:r>
            <w:r w:rsidRPr="00207FD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robe for details</w:t>
            </w: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  <w:p w14:paraId="655BD4A5" w14:textId="0EF9B8C1" w:rsidR="00207FDC" w:rsidRDefault="00207FDC" w:rsidP="00C53437">
            <w:pPr>
              <w:widowControl w:val="0"/>
              <w:autoSpaceDE w:val="0"/>
              <w:autoSpaceDN w:val="0"/>
              <w:spacing w:before="3" w:after="0" w:line="240" w:lineRule="auto"/>
              <w:ind w:right="176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  <w:p w14:paraId="1D316C6D" w14:textId="77777777" w:rsidR="00207FDC" w:rsidRDefault="00207FDC" w:rsidP="00C53437">
            <w:pPr>
              <w:widowControl w:val="0"/>
              <w:autoSpaceDE w:val="0"/>
              <w:autoSpaceDN w:val="0"/>
              <w:spacing w:before="3" w:after="0" w:line="240" w:lineRule="auto"/>
              <w:ind w:right="176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  <w:p w14:paraId="21812E51" w14:textId="77777777" w:rsidR="00207FDC" w:rsidRPr="00FB41A6" w:rsidRDefault="00207FDC" w:rsidP="00C53437">
            <w:pPr>
              <w:widowControl w:val="0"/>
              <w:autoSpaceDE w:val="0"/>
              <w:autoSpaceDN w:val="0"/>
              <w:spacing w:before="12" w:after="0" w:line="240" w:lineRule="auto"/>
              <w:ind w:right="601"/>
              <w:rPr>
                <w:rFonts w:ascii="Times New Roman" w:eastAsia="Georgia" w:hAnsi="Times New Roman" w:cs="Times New Roman"/>
                <w:w w:val="95"/>
                <w:sz w:val="24"/>
                <w:szCs w:val="24"/>
                <w:lang w:val="en-US"/>
              </w:rPr>
            </w:pPr>
          </w:p>
        </w:tc>
      </w:tr>
      <w:tr w:rsidR="00207FDC" w:rsidRPr="00FB41A6" w14:paraId="4B18F6C3" w14:textId="77777777" w:rsidTr="00207FDC">
        <w:trPr>
          <w:trHeight w:val="559"/>
        </w:trPr>
        <w:tc>
          <w:tcPr>
            <w:tcW w:w="868" w:type="dxa"/>
          </w:tcPr>
          <w:p w14:paraId="1BE66415" w14:textId="6E43667E" w:rsidR="00207FDC" w:rsidRPr="00FB41A6" w:rsidRDefault="00207FDC" w:rsidP="00C53437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lastRenderedPageBreak/>
              <w:t>3.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6095" w:type="dxa"/>
          </w:tcPr>
          <w:p w14:paraId="662E7190" w14:textId="719CAAFD" w:rsidR="00207FDC" w:rsidRPr="00FB41A6" w:rsidRDefault="00207FDC" w:rsidP="00C53437">
            <w:pPr>
              <w:widowControl w:val="0"/>
              <w:autoSpaceDE w:val="0"/>
              <w:autoSpaceDN w:val="0"/>
              <w:spacing w:before="3" w:after="0" w:line="240" w:lineRule="auto"/>
              <w:ind w:right="176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In your opinion, are the foods/drinks provided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</w:rPr>
              <w:t>safe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for pupils? </w:t>
            </w:r>
          </w:p>
        </w:tc>
        <w:tc>
          <w:tcPr>
            <w:tcW w:w="2551" w:type="dxa"/>
          </w:tcPr>
          <w:p w14:paraId="0CC8C8B3" w14:textId="77777777" w:rsidR="00207FDC" w:rsidRDefault="00207FDC" w:rsidP="00C53437">
            <w:pPr>
              <w:pStyle w:val="ListParagraph"/>
              <w:numPr>
                <w:ilvl w:val="0"/>
                <w:numId w:val="20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6B021CD5" w14:textId="4A251CA5" w:rsidR="00207FDC" w:rsidRPr="00207FDC" w:rsidDel="00BF1BF9" w:rsidRDefault="00207FDC" w:rsidP="00C53437">
            <w:pPr>
              <w:pStyle w:val="ListParagraph"/>
              <w:numPr>
                <w:ilvl w:val="0"/>
                <w:numId w:val="20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207FDC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954174" w:rsidRPr="00FB41A6" w14:paraId="667B0042" w14:textId="77777777" w:rsidTr="00207FDC">
        <w:trPr>
          <w:trHeight w:val="416"/>
        </w:trPr>
        <w:tc>
          <w:tcPr>
            <w:tcW w:w="868" w:type="dxa"/>
          </w:tcPr>
          <w:p w14:paraId="6C458D6F" w14:textId="3DA42DAD" w:rsidR="00954174" w:rsidRPr="00672B2F" w:rsidRDefault="00954174" w:rsidP="00C53437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3.1</w:t>
            </w:r>
            <w:r w:rsidR="004F0D8F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5a</w:t>
            </w:r>
          </w:p>
        </w:tc>
        <w:tc>
          <w:tcPr>
            <w:tcW w:w="8646" w:type="dxa"/>
            <w:gridSpan w:val="2"/>
          </w:tcPr>
          <w:p w14:paraId="31C23533" w14:textId="6EE0741B" w:rsidR="00954174" w:rsidRDefault="00954174" w:rsidP="00C53437">
            <w:pPr>
              <w:widowControl w:val="0"/>
              <w:autoSpaceDE w:val="0"/>
              <w:autoSpaceDN w:val="0"/>
              <w:spacing w:before="3" w:after="0" w:line="240" w:lineRule="auto"/>
              <w:ind w:right="176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Why do you think 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the foods/drinks provided are safe (or unsafe) for pupils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?</w:t>
            </w:r>
          </w:p>
          <w:p w14:paraId="027FA4D9" w14:textId="0C1960CD" w:rsidR="00954174" w:rsidRDefault="00954174" w:rsidP="00C53437">
            <w:pPr>
              <w:widowControl w:val="0"/>
              <w:autoSpaceDE w:val="0"/>
              <w:autoSpaceDN w:val="0"/>
              <w:spacing w:before="3" w:after="0" w:line="240" w:lineRule="auto"/>
              <w:ind w:right="176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(Qualitative open-ended question, RA to </w:t>
            </w:r>
            <w:r w:rsidRPr="00207FD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robe for details</w:t>
            </w: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  <w:p w14:paraId="44A34BB9" w14:textId="479CDB56" w:rsidR="00207FDC" w:rsidRDefault="00207FDC" w:rsidP="00C53437">
            <w:pPr>
              <w:widowControl w:val="0"/>
              <w:autoSpaceDE w:val="0"/>
              <w:autoSpaceDN w:val="0"/>
              <w:spacing w:before="3" w:after="0" w:line="240" w:lineRule="auto"/>
              <w:ind w:right="176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  <w:p w14:paraId="679757FE" w14:textId="77777777" w:rsidR="00207FDC" w:rsidRDefault="00207FDC" w:rsidP="00C53437">
            <w:pPr>
              <w:widowControl w:val="0"/>
              <w:autoSpaceDE w:val="0"/>
              <w:autoSpaceDN w:val="0"/>
              <w:spacing w:before="3" w:after="0" w:line="240" w:lineRule="auto"/>
              <w:ind w:right="176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  <w:p w14:paraId="434FC666" w14:textId="77777777" w:rsidR="00954174" w:rsidRPr="00672B2F" w:rsidRDefault="00954174" w:rsidP="00C53437">
            <w:pPr>
              <w:widowControl w:val="0"/>
              <w:autoSpaceDE w:val="0"/>
              <w:autoSpaceDN w:val="0"/>
              <w:spacing w:before="12" w:after="0" w:line="240" w:lineRule="auto"/>
              <w:ind w:right="7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4174" w:rsidRPr="00FB41A6" w14:paraId="0C87F776" w14:textId="5A0C99A4" w:rsidTr="00207FDC">
        <w:trPr>
          <w:trHeight w:val="416"/>
        </w:trPr>
        <w:tc>
          <w:tcPr>
            <w:tcW w:w="868" w:type="dxa"/>
          </w:tcPr>
          <w:p w14:paraId="156B8246" w14:textId="687C4C33" w:rsidR="00954174" w:rsidRPr="00672B2F" w:rsidRDefault="00954174" w:rsidP="00954174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672B2F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3.1</w:t>
            </w:r>
            <w:r w:rsidR="004F0D8F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6095" w:type="dxa"/>
          </w:tcPr>
          <w:p w14:paraId="5558D8DC" w14:textId="3CD5BD0B" w:rsidR="00954174" w:rsidRPr="00660B79" w:rsidRDefault="00954174" w:rsidP="00954174">
            <w:pPr>
              <w:widowControl w:val="0"/>
              <w:autoSpaceDE w:val="0"/>
              <w:autoSpaceDN w:val="0"/>
              <w:spacing w:before="12" w:after="0" w:line="240" w:lineRule="auto"/>
              <w:ind w:right="73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672B2F">
              <w:rPr>
                <w:rFonts w:ascii="Times New Roman" w:hAnsi="Times New Roman" w:cs="Times New Roman"/>
                <w:sz w:val="24"/>
                <w:szCs w:val="24"/>
              </w:rPr>
              <w:t xml:space="preserve">Are there any nutrition standards/guidelines applied to the programme? </w:t>
            </w:r>
            <w:r w:rsidRPr="00660B7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for example, standards for what types of foods should or should not be provided)</w:t>
            </w:r>
          </w:p>
          <w:p w14:paraId="180C1092" w14:textId="494BA797" w:rsidR="00954174" w:rsidRDefault="00954174" w:rsidP="00954174">
            <w:pPr>
              <w:widowControl w:val="0"/>
              <w:autoSpaceDE w:val="0"/>
              <w:autoSpaceDN w:val="0"/>
              <w:spacing w:before="12" w:after="0" w:line="240" w:lineRule="auto"/>
              <w:ind w:right="7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F3F4C4" w14:textId="57079BFE" w:rsidR="00954174" w:rsidRPr="00207FDC" w:rsidRDefault="00954174" w:rsidP="00954174">
            <w:pPr>
              <w:widowControl w:val="0"/>
              <w:autoSpaceDE w:val="0"/>
              <w:autoSpaceDN w:val="0"/>
              <w:spacing w:before="12" w:after="0" w:line="240" w:lineRule="auto"/>
              <w:ind w:right="73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207FD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If no, skip 3.1</w:t>
            </w:r>
            <w:r w:rsidR="00207FDC" w:rsidRPr="00207FD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6a</w:t>
            </w:r>
            <w:r w:rsidRPr="00207FD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to 3.1</w:t>
            </w:r>
            <w:r w:rsidR="00207FDC" w:rsidRPr="00207FD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7</w:t>
            </w:r>
          </w:p>
        </w:tc>
        <w:tc>
          <w:tcPr>
            <w:tcW w:w="2551" w:type="dxa"/>
          </w:tcPr>
          <w:p w14:paraId="08BBE501" w14:textId="77777777" w:rsidR="00207FDC" w:rsidRDefault="00207FDC" w:rsidP="00B71074">
            <w:pPr>
              <w:pStyle w:val="ListParagraph"/>
              <w:numPr>
                <w:ilvl w:val="0"/>
                <w:numId w:val="21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183D8E47" w14:textId="20CD8D8C" w:rsidR="00954174" w:rsidRPr="00207FDC" w:rsidRDefault="00207FDC" w:rsidP="00B71074">
            <w:pPr>
              <w:pStyle w:val="ListParagraph"/>
              <w:numPr>
                <w:ilvl w:val="0"/>
                <w:numId w:val="21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207FDC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207FDC" w:rsidRPr="00FB41A6" w14:paraId="71FF43A9" w14:textId="77777777" w:rsidTr="00944307">
        <w:trPr>
          <w:trHeight w:val="810"/>
        </w:trPr>
        <w:tc>
          <w:tcPr>
            <w:tcW w:w="868" w:type="dxa"/>
          </w:tcPr>
          <w:p w14:paraId="1D91D9ED" w14:textId="11A4DEB8" w:rsidR="00207FDC" w:rsidRPr="00FB41A6" w:rsidRDefault="00207FDC" w:rsidP="00954174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3.16a</w:t>
            </w:r>
          </w:p>
        </w:tc>
        <w:tc>
          <w:tcPr>
            <w:tcW w:w="8646" w:type="dxa"/>
            <w:gridSpan w:val="2"/>
          </w:tcPr>
          <w:p w14:paraId="2003E530" w14:textId="77777777" w:rsidR="00207FDC" w:rsidRDefault="00207FDC" w:rsidP="00954174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672B2F">
              <w:rPr>
                <w:rFonts w:ascii="Times New Roman" w:hAnsi="Times New Roman" w:cs="Times New Roman"/>
                <w:sz w:val="24"/>
                <w:szCs w:val="24"/>
              </w:rPr>
              <w:t>If yes, what are th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utrition standards/guidelines?</w:t>
            </w:r>
          </w:p>
          <w:p w14:paraId="507C2D84" w14:textId="46EAFAF1" w:rsidR="00207FDC" w:rsidRDefault="00207FDC" w:rsidP="00954174">
            <w:pPr>
              <w:widowControl w:val="0"/>
              <w:autoSpaceDE w:val="0"/>
              <w:autoSpaceDN w:val="0"/>
              <w:spacing w:before="3" w:after="0" w:line="230" w:lineRule="exact"/>
              <w:ind w:right="176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(Qualitative open-ended question, RA to </w:t>
            </w:r>
            <w:r w:rsidRPr="00207FD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robe for details</w:t>
            </w: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  <w:p w14:paraId="3FA9CF29" w14:textId="77777777" w:rsidR="00207FDC" w:rsidRDefault="00207FDC" w:rsidP="00954174">
            <w:pPr>
              <w:widowControl w:val="0"/>
              <w:autoSpaceDE w:val="0"/>
              <w:autoSpaceDN w:val="0"/>
              <w:spacing w:before="3" w:after="0" w:line="230" w:lineRule="exact"/>
              <w:ind w:right="176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  <w:p w14:paraId="6F4CD7CA" w14:textId="77777777" w:rsidR="00207FDC" w:rsidRPr="00905B01" w:rsidRDefault="00207FDC" w:rsidP="00954174">
            <w:pPr>
              <w:pStyle w:val="TableParagraph"/>
              <w:ind w:left="50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07FDC" w:rsidRPr="00FB41A6" w14:paraId="103AEDED" w14:textId="77777777" w:rsidTr="003326DF">
        <w:trPr>
          <w:trHeight w:val="810"/>
        </w:trPr>
        <w:tc>
          <w:tcPr>
            <w:tcW w:w="868" w:type="dxa"/>
          </w:tcPr>
          <w:p w14:paraId="3CE2032B" w14:textId="68467011" w:rsidR="00207FDC" w:rsidRPr="00FB41A6" w:rsidRDefault="00207FDC" w:rsidP="00954174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3.16b</w:t>
            </w:r>
          </w:p>
        </w:tc>
        <w:tc>
          <w:tcPr>
            <w:tcW w:w="8646" w:type="dxa"/>
            <w:gridSpan w:val="2"/>
          </w:tcPr>
          <w:p w14:paraId="66B7CA28" w14:textId="77777777" w:rsidR="00207FDC" w:rsidRDefault="00207FDC" w:rsidP="00954174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672B2F">
              <w:rPr>
                <w:rFonts w:ascii="Times New Roman" w:hAnsi="Times New Roman" w:cs="Times New Roman"/>
                <w:sz w:val="24"/>
                <w:szCs w:val="24"/>
              </w:rPr>
              <w:t>ow frequently are th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 nutrition standards/guidelines</w:t>
            </w:r>
            <w:r w:rsidRPr="00672B2F">
              <w:rPr>
                <w:rFonts w:ascii="Times New Roman" w:hAnsi="Times New Roman" w:cs="Times New Roman"/>
                <w:sz w:val="24"/>
                <w:szCs w:val="24"/>
              </w:rPr>
              <w:t xml:space="preserve"> updated?</w:t>
            </w:r>
          </w:p>
          <w:p w14:paraId="333EEDF0" w14:textId="77777777" w:rsidR="00207FDC" w:rsidRPr="00905B01" w:rsidRDefault="00207FDC" w:rsidP="00954174">
            <w:pPr>
              <w:pStyle w:val="TableParagraph"/>
              <w:ind w:left="50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4174" w:rsidRPr="00FB41A6" w14:paraId="215EC32A" w14:textId="77777777" w:rsidTr="00207FDC">
        <w:trPr>
          <w:trHeight w:val="810"/>
        </w:trPr>
        <w:tc>
          <w:tcPr>
            <w:tcW w:w="868" w:type="dxa"/>
          </w:tcPr>
          <w:p w14:paraId="701A116D" w14:textId="2BE9650B" w:rsidR="00954174" w:rsidRPr="00FB41A6" w:rsidRDefault="00954174" w:rsidP="00954174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3.1</w:t>
            </w:r>
            <w:r w:rsidR="004F0D8F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6095" w:type="dxa"/>
          </w:tcPr>
          <w:p w14:paraId="331B79CF" w14:textId="4072B7A3" w:rsidR="00954174" w:rsidRPr="00FB41A6" w:rsidRDefault="00954174" w:rsidP="00954174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On a scale of 1-5 (1 being ‘non-compliant’ and 5 being ‘fully compliant’, how would you rate your school’s overall compliance with the nutrition standards/guidelines of the policy/programme?</w:t>
            </w:r>
          </w:p>
        </w:tc>
        <w:tc>
          <w:tcPr>
            <w:tcW w:w="2551" w:type="dxa"/>
          </w:tcPr>
          <w:p w14:paraId="7D1CDE0A" w14:textId="77777777" w:rsidR="00954174" w:rsidRPr="00905B01" w:rsidRDefault="00954174" w:rsidP="00B71074">
            <w:pPr>
              <w:pStyle w:val="Table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05B01">
              <w:rPr>
                <w:rFonts w:ascii="Times New Roman" w:hAnsi="Times New Roman" w:cs="Times New Roman"/>
                <w:sz w:val="24"/>
                <w:szCs w:val="24"/>
              </w:rPr>
              <w:t xml:space="preserve">Non-compliant </w:t>
            </w:r>
          </w:p>
          <w:p w14:paraId="577F2443" w14:textId="77777777" w:rsidR="00954174" w:rsidRPr="00905B01" w:rsidRDefault="00954174" w:rsidP="00B71074">
            <w:pPr>
              <w:pStyle w:val="Table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05B01">
              <w:rPr>
                <w:rFonts w:ascii="Times New Roman" w:hAnsi="Times New Roman" w:cs="Times New Roman"/>
                <w:sz w:val="24"/>
                <w:szCs w:val="24"/>
              </w:rPr>
              <w:t>Not very compliant</w:t>
            </w:r>
          </w:p>
          <w:p w14:paraId="439EF748" w14:textId="77777777" w:rsidR="00954174" w:rsidRPr="00905B01" w:rsidRDefault="00954174" w:rsidP="00B71074">
            <w:pPr>
              <w:pStyle w:val="Table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05B01">
              <w:rPr>
                <w:rFonts w:ascii="Times New Roman" w:hAnsi="Times New Roman" w:cs="Times New Roman"/>
                <w:sz w:val="24"/>
                <w:szCs w:val="24"/>
              </w:rPr>
              <w:t>Somewhat compliant</w:t>
            </w:r>
          </w:p>
          <w:p w14:paraId="27A4524F" w14:textId="77777777" w:rsidR="00954174" w:rsidRDefault="00954174" w:rsidP="00B71074">
            <w:pPr>
              <w:pStyle w:val="Table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05B01">
              <w:rPr>
                <w:rFonts w:ascii="Times New Roman" w:hAnsi="Times New Roman" w:cs="Times New Roman"/>
                <w:sz w:val="24"/>
                <w:szCs w:val="24"/>
              </w:rPr>
              <w:t>Mostly compliant</w:t>
            </w:r>
          </w:p>
          <w:p w14:paraId="6980EF6A" w14:textId="77777777" w:rsidR="00954174" w:rsidRDefault="00954174" w:rsidP="00B71074">
            <w:pPr>
              <w:pStyle w:val="Table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72B2F">
              <w:rPr>
                <w:rFonts w:ascii="Times New Roman" w:hAnsi="Times New Roman" w:cs="Times New Roman"/>
                <w:sz w:val="24"/>
                <w:szCs w:val="24"/>
              </w:rPr>
              <w:t>Fully compliant</w:t>
            </w:r>
          </w:p>
          <w:p w14:paraId="2E24A764" w14:textId="2DF8D0E8" w:rsidR="00EB158C" w:rsidRDefault="00954174" w:rsidP="00B71074">
            <w:pPr>
              <w:pStyle w:val="Table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not know</w:t>
            </w:r>
            <w:r w:rsidR="00EB158C">
              <w:rPr>
                <w:rFonts w:ascii="Times New Roman" w:hAnsi="Times New Roman" w:cs="Times New Roman"/>
                <w:sz w:val="24"/>
                <w:szCs w:val="24"/>
              </w:rPr>
              <w:t xml:space="preserve"> about</w:t>
            </w:r>
            <w:r w:rsidR="00207FDC">
              <w:rPr>
                <w:rFonts w:ascii="Times New Roman" w:hAnsi="Times New Roman" w:cs="Times New Roman"/>
                <w:sz w:val="24"/>
                <w:szCs w:val="24"/>
              </w:rPr>
              <w:t xml:space="preserve"> the</w:t>
            </w:r>
            <w:r w:rsidR="00EB158C">
              <w:rPr>
                <w:rFonts w:ascii="Times New Roman" w:hAnsi="Times New Roman" w:cs="Times New Roman"/>
                <w:sz w:val="24"/>
                <w:szCs w:val="24"/>
              </w:rPr>
              <w:t xml:space="preserve"> nutrition</w:t>
            </w:r>
            <w:r w:rsidR="00207F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B158C">
              <w:rPr>
                <w:rFonts w:ascii="Times New Roman" w:hAnsi="Times New Roman" w:cs="Times New Roman"/>
                <w:sz w:val="24"/>
                <w:szCs w:val="24"/>
              </w:rPr>
              <w:t>standard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EB158C">
              <w:rPr>
                <w:rFonts w:ascii="Times New Roman" w:hAnsi="Times New Roman" w:cs="Times New Roman"/>
                <w:sz w:val="24"/>
                <w:szCs w:val="24"/>
              </w:rPr>
              <w:t>guidelines</w:t>
            </w:r>
          </w:p>
          <w:p w14:paraId="2CF3D5D3" w14:textId="6EC22BC1" w:rsidR="00954174" w:rsidRPr="00672B2F" w:rsidRDefault="00EB158C" w:rsidP="00B71074">
            <w:pPr>
              <w:pStyle w:val="Table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 not </w:t>
            </w:r>
            <w:r w:rsidR="00954174">
              <w:rPr>
                <w:rFonts w:ascii="Times New Roman" w:hAnsi="Times New Roman" w:cs="Times New Roman"/>
                <w:sz w:val="24"/>
                <w:szCs w:val="24"/>
              </w:rPr>
              <w:t xml:space="preserve">underst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hat is in the</w:t>
            </w:r>
            <w:r w:rsidR="00954174">
              <w:rPr>
                <w:rFonts w:ascii="Times New Roman" w:hAnsi="Times New Roman" w:cs="Times New Roman"/>
                <w:sz w:val="24"/>
                <w:szCs w:val="24"/>
              </w:rPr>
              <w:t xml:space="preserve"> nutrition standards/guidelines</w:t>
            </w:r>
          </w:p>
        </w:tc>
      </w:tr>
      <w:tr w:rsidR="00954174" w:rsidRPr="00FB41A6" w14:paraId="77507F60" w14:textId="77777777" w:rsidTr="00207FDC">
        <w:trPr>
          <w:trHeight w:val="810"/>
        </w:trPr>
        <w:tc>
          <w:tcPr>
            <w:tcW w:w="868" w:type="dxa"/>
          </w:tcPr>
          <w:p w14:paraId="15EDF221" w14:textId="177905CF" w:rsidR="00954174" w:rsidRPr="00FB41A6" w:rsidRDefault="00954174" w:rsidP="00954174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3.1</w:t>
            </w:r>
            <w:r w:rsidR="004F0D8F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8646" w:type="dxa"/>
            <w:gridSpan w:val="2"/>
          </w:tcPr>
          <w:p w14:paraId="16A5F0AC" w14:textId="33D63196" w:rsidR="00954174" w:rsidRDefault="00954174" w:rsidP="00954174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What actions ha</w:t>
            </w:r>
            <w:r w:rsidR="00EB158C">
              <w:rPr>
                <w:rFonts w:ascii="Times New Roman" w:hAnsi="Times New Roman" w:cs="Times New Roman"/>
                <w:sz w:val="24"/>
                <w:szCs w:val="24"/>
              </w:rPr>
              <w:t xml:space="preserve">s the school </w:t>
            </w: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taken, if any</w:t>
            </w:r>
            <w:r w:rsidR="00EB158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 xml:space="preserve"> to address deviations from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quirements of the </w:t>
            </w: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school food programme?</w:t>
            </w:r>
          </w:p>
          <w:p w14:paraId="13C81E47" w14:textId="7F3E565E" w:rsidR="00954174" w:rsidRPr="00FB41A6" w:rsidRDefault="00954174" w:rsidP="00954174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(Qualitative open-ended question, RA to </w:t>
            </w:r>
            <w:r w:rsidRPr="00F65FEF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robe for details</w:t>
            </w: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  <w:p w14:paraId="5A0E72A1" w14:textId="77777777" w:rsidR="00954174" w:rsidRPr="00FB41A6" w:rsidRDefault="00954174" w:rsidP="00954174">
            <w:pPr>
              <w:widowControl w:val="0"/>
              <w:autoSpaceDE w:val="0"/>
              <w:autoSpaceDN w:val="0"/>
              <w:spacing w:before="12" w:after="0" w:line="240" w:lineRule="auto"/>
              <w:ind w:right="601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207FDC" w:rsidRPr="00FB41A6" w14:paraId="7483B459" w14:textId="77777777" w:rsidTr="00381AB5">
        <w:trPr>
          <w:trHeight w:val="810"/>
        </w:trPr>
        <w:tc>
          <w:tcPr>
            <w:tcW w:w="868" w:type="dxa"/>
          </w:tcPr>
          <w:p w14:paraId="4B71EEFC" w14:textId="77E0B118" w:rsidR="00207FDC" w:rsidRPr="00FB41A6" w:rsidRDefault="00207FDC" w:rsidP="00954174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3.1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6095" w:type="dxa"/>
          </w:tcPr>
          <w:p w14:paraId="6CEA1362" w14:textId="6D7B1497" w:rsidR="00207FDC" w:rsidRPr="00FB41A6" w:rsidRDefault="00207FDC" w:rsidP="00954174">
            <w:pPr>
              <w:widowControl w:val="0"/>
              <w:autoSpaceDE w:val="0"/>
              <w:autoSpaceDN w:val="0"/>
              <w:spacing w:before="3" w:after="0" w:line="230" w:lineRule="exact"/>
              <w:ind w:right="176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Does your school have a monitoring plan or framework developed for the monitoring of the programme?</w:t>
            </w:r>
          </w:p>
        </w:tc>
        <w:tc>
          <w:tcPr>
            <w:tcW w:w="2551" w:type="dxa"/>
          </w:tcPr>
          <w:p w14:paraId="16DB110F" w14:textId="77777777" w:rsidR="00207FDC" w:rsidRDefault="00207FDC" w:rsidP="00B71074">
            <w:pPr>
              <w:pStyle w:val="ListParagraph"/>
              <w:numPr>
                <w:ilvl w:val="0"/>
                <w:numId w:val="22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0FCADCC2" w14:textId="75DC133D" w:rsidR="00207FDC" w:rsidRPr="00207FDC" w:rsidRDefault="00207FDC" w:rsidP="00B71074">
            <w:pPr>
              <w:pStyle w:val="ListParagraph"/>
              <w:numPr>
                <w:ilvl w:val="0"/>
                <w:numId w:val="22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207FDC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207FDC" w:rsidRPr="00FB41A6" w14:paraId="2EA3D29B" w14:textId="77777777" w:rsidTr="00EA37EC">
        <w:trPr>
          <w:trHeight w:val="810"/>
        </w:trPr>
        <w:tc>
          <w:tcPr>
            <w:tcW w:w="868" w:type="dxa"/>
          </w:tcPr>
          <w:p w14:paraId="17BF7986" w14:textId="11A26E94" w:rsidR="00207FDC" w:rsidRPr="00FB41A6" w:rsidRDefault="00207FDC" w:rsidP="00954174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3.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20</w:t>
            </w:r>
          </w:p>
        </w:tc>
        <w:tc>
          <w:tcPr>
            <w:tcW w:w="6095" w:type="dxa"/>
          </w:tcPr>
          <w:p w14:paraId="1FEA79C4" w14:textId="31CCF8B1" w:rsidR="00207FDC" w:rsidRPr="00FB41A6" w:rsidRDefault="00207FDC" w:rsidP="00954174">
            <w:pPr>
              <w:widowControl w:val="0"/>
              <w:autoSpaceDE w:val="0"/>
              <w:autoSpaceDN w:val="0"/>
              <w:spacing w:before="3" w:after="0" w:line="230" w:lineRule="exact"/>
              <w:ind w:right="176"/>
              <w:rPr>
                <w:rFonts w:ascii="Times New Roman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 xml:space="preserve">Has the programme ever been monitored? </w:t>
            </w:r>
          </w:p>
          <w:p w14:paraId="2AC5A1A9" w14:textId="77777777" w:rsidR="00207FDC" w:rsidRPr="00FB41A6" w:rsidRDefault="00207FDC" w:rsidP="00954174">
            <w:pPr>
              <w:widowControl w:val="0"/>
              <w:autoSpaceDE w:val="0"/>
              <w:autoSpaceDN w:val="0"/>
              <w:spacing w:before="3" w:after="0" w:line="230" w:lineRule="exact"/>
              <w:ind w:right="176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EA20B4" w14:textId="442E2507" w:rsidR="00207FDC" w:rsidRPr="00F65FEF" w:rsidRDefault="00207FDC" w:rsidP="00954174">
            <w:pPr>
              <w:widowControl w:val="0"/>
              <w:autoSpaceDE w:val="0"/>
              <w:autoSpaceDN w:val="0"/>
              <w:spacing w:before="3" w:after="0" w:line="230" w:lineRule="exact"/>
              <w:ind w:right="176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F65FEF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If no, skip to question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s 3.20a to 3.20d</w:t>
            </w:r>
          </w:p>
          <w:p w14:paraId="5D554FFA" w14:textId="77777777" w:rsidR="00207FDC" w:rsidRDefault="00207FDC" w:rsidP="00954174">
            <w:pPr>
              <w:widowControl w:val="0"/>
              <w:autoSpaceDE w:val="0"/>
              <w:autoSpaceDN w:val="0"/>
              <w:spacing w:before="3" w:after="0" w:line="230" w:lineRule="exact"/>
              <w:ind w:right="176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  <w:p w14:paraId="54D8944B" w14:textId="42F5734E" w:rsidR="00207FDC" w:rsidRPr="00FB41A6" w:rsidRDefault="00207FDC" w:rsidP="00954174">
            <w:pPr>
              <w:widowControl w:val="0"/>
              <w:autoSpaceDE w:val="0"/>
              <w:autoSpaceDN w:val="0"/>
              <w:spacing w:before="3" w:after="0" w:line="230" w:lineRule="exact"/>
              <w:ind w:right="176"/>
              <w:rPr>
                <w:rFonts w:ascii="Times New Roman" w:eastAsia="Georgia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2551" w:type="dxa"/>
          </w:tcPr>
          <w:p w14:paraId="1E772ABD" w14:textId="77777777" w:rsidR="00207FDC" w:rsidRDefault="00207FDC" w:rsidP="00B71074">
            <w:pPr>
              <w:pStyle w:val="ListParagraph"/>
              <w:numPr>
                <w:ilvl w:val="0"/>
                <w:numId w:val="23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7708FB76" w14:textId="4DFA82C2" w:rsidR="00207FDC" w:rsidRPr="00207FDC" w:rsidRDefault="00207FDC" w:rsidP="00B71074">
            <w:pPr>
              <w:pStyle w:val="ListParagraph"/>
              <w:numPr>
                <w:ilvl w:val="0"/>
                <w:numId w:val="23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207FDC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207FDC" w:rsidRPr="00FB41A6" w14:paraId="122C6618" w14:textId="77777777" w:rsidTr="00777ACE">
        <w:trPr>
          <w:trHeight w:val="465"/>
        </w:trPr>
        <w:tc>
          <w:tcPr>
            <w:tcW w:w="868" w:type="dxa"/>
          </w:tcPr>
          <w:p w14:paraId="339B2E70" w14:textId="79010204" w:rsidR="00207FDC" w:rsidRPr="00FB41A6" w:rsidRDefault="00207FDC" w:rsidP="00954174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3.20a</w:t>
            </w:r>
          </w:p>
        </w:tc>
        <w:tc>
          <w:tcPr>
            <w:tcW w:w="6095" w:type="dxa"/>
          </w:tcPr>
          <w:p w14:paraId="635149B0" w14:textId="4005B22E" w:rsidR="00207FDC" w:rsidRPr="00FB41A6" w:rsidRDefault="00207FDC" w:rsidP="00954174">
            <w:pPr>
              <w:widowControl w:val="0"/>
              <w:autoSpaceDE w:val="0"/>
              <w:autoSpaceDN w:val="0"/>
              <w:spacing w:before="3" w:after="0" w:line="230" w:lineRule="exact"/>
              <w:ind w:right="176"/>
              <w:rPr>
                <w:rFonts w:ascii="Times New Roman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 xml:space="preserve">If yes, when was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atest </w:t>
            </w: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monitoring done?</w:t>
            </w:r>
          </w:p>
        </w:tc>
        <w:tc>
          <w:tcPr>
            <w:tcW w:w="2551" w:type="dxa"/>
          </w:tcPr>
          <w:p w14:paraId="01A13D15" w14:textId="22F12F83" w:rsidR="00207FDC" w:rsidRDefault="00207FDC" w:rsidP="00954174">
            <w:pPr>
              <w:widowControl w:val="0"/>
              <w:autoSpaceDE w:val="0"/>
              <w:autoSpaceDN w:val="0"/>
              <w:spacing w:before="12" w:after="0" w:line="240" w:lineRule="auto"/>
              <w:ind w:right="73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Month: __________</w:t>
            </w:r>
          </w:p>
          <w:p w14:paraId="21B100C2" w14:textId="77777777" w:rsidR="00207FDC" w:rsidRDefault="00207FDC" w:rsidP="00954174">
            <w:pPr>
              <w:widowControl w:val="0"/>
              <w:autoSpaceDE w:val="0"/>
              <w:autoSpaceDN w:val="0"/>
              <w:spacing w:before="12" w:after="0" w:line="240" w:lineRule="auto"/>
              <w:ind w:right="73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1C933F56" w14:textId="77777777" w:rsidR="00207FDC" w:rsidRDefault="00207FDC" w:rsidP="00954174">
            <w:pPr>
              <w:widowControl w:val="0"/>
              <w:autoSpaceDE w:val="0"/>
              <w:autoSpaceDN w:val="0"/>
              <w:spacing w:before="12" w:after="0" w:line="240" w:lineRule="auto"/>
              <w:ind w:right="601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Year: ___________</w:t>
            </w:r>
          </w:p>
          <w:p w14:paraId="4451D385" w14:textId="7A835CFD" w:rsidR="00207FDC" w:rsidRPr="00FB41A6" w:rsidRDefault="00207FDC" w:rsidP="00954174">
            <w:pPr>
              <w:widowControl w:val="0"/>
              <w:autoSpaceDE w:val="0"/>
              <w:autoSpaceDN w:val="0"/>
              <w:spacing w:before="12" w:after="0" w:line="240" w:lineRule="auto"/>
              <w:ind w:right="601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54174" w:rsidRPr="00FB41A6" w14:paraId="152B4FDA" w14:textId="77777777" w:rsidTr="00207FDC">
        <w:trPr>
          <w:trHeight w:val="465"/>
        </w:trPr>
        <w:tc>
          <w:tcPr>
            <w:tcW w:w="868" w:type="dxa"/>
          </w:tcPr>
          <w:p w14:paraId="69FF7FBF" w14:textId="263B7E78" w:rsidR="00954174" w:rsidRPr="00FB41A6" w:rsidRDefault="00954174" w:rsidP="00954174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3.</w:t>
            </w:r>
            <w:r w:rsidR="00F65FEF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20b</w:t>
            </w:r>
          </w:p>
        </w:tc>
        <w:tc>
          <w:tcPr>
            <w:tcW w:w="6095" w:type="dxa"/>
          </w:tcPr>
          <w:p w14:paraId="09D4A4C5" w14:textId="6148A1A5" w:rsidR="00954174" w:rsidRPr="00FB41A6" w:rsidRDefault="00954174" w:rsidP="00954174">
            <w:pPr>
              <w:widowControl w:val="0"/>
              <w:autoSpaceDE w:val="0"/>
              <w:autoSpaceDN w:val="0"/>
              <w:spacing w:before="3" w:after="0" w:line="230" w:lineRule="exact"/>
              <w:ind w:right="176"/>
              <w:rPr>
                <w:rFonts w:ascii="Times New Roman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 xml:space="preserve">Who conducted the </w:t>
            </w:r>
            <w:r w:rsidR="00EB158C">
              <w:rPr>
                <w:rFonts w:ascii="Times New Roman" w:hAnsi="Times New Roman" w:cs="Times New Roman"/>
                <w:sz w:val="24"/>
                <w:szCs w:val="24"/>
              </w:rPr>
              <w:t>late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monitoring?</w:t>
            </w:r>
          </w:p>
        </w:tc>
        <w:tc>
          <w:tcPr>
            <w:tcW w:w="2551" w:type="dxa"/>
          </w:tcPr>
          <w:p w14:paraId="14DAC696" w14:textId="57F18F99" w:rsidR="00954174" w:rsidRDefault="00954174" w:rsidP="00B71074">
            <w:pPr>
              <w:pStyle w:val="ListParagraph"/>
              <w:numPr>
                <w:ilvl w:val="0"/>
                <w:numId w:val="4"/>
              </w:numPr>
              <w:spacing w:before="12"/>
              <w:ind w:right="73"/>
              <w:rPr>
                <w:rFonts w:ascii="Times New Roman" w:hAnsi="Times New Roman" w:cs="Times New Roman"/>
                <w:sz w:val="24"/>
                <w:szCs w:val="24"/>
              </w:rPr>
            </w:pPr>
            <w:r w:rsidRPr="00DD1F7E">
              <w:rPr>
                <w:rFonts w:ascii="Times New Roman" w:hAnsi="Times New Roman" w:cs="Times New Roman"/>
                <w:sz w:val="24"/>
                <w:szCs w:val="24"/>
              </w:rPr>
              <w:t xml:space="preserve">Schoo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fficials</w:t>
            </w:r>
            <w:r w:rsidR="00207F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0E4F1CB" w14:textId="3A6E2C21" w:rsidR="00954174" w:rsidRDefault="00954174" w:rsidP="00B71074">
            <w:pPr>
              <w:pStyle w:val="ListParagraph"/>
              <w:numPr>
                <w:ilvl w:val="0"/>
                <w:numId w:val="4"/>
              </w:numPr>
              <w:spacing w:before="12"/>
              <w:ind w:right="7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SFP </w:t>
            </w:r>
          </w:p>
          <w:p w14:paraId="1C31774D" w14:textId="63787F56" w:rsidR="00954174" w:rsidRDefault="00954174" w:rsidP="00B71074">
            <w:pPr>
              <w:pStyle w:val="ListParagraph"/>
              <w:numPr>
                <w:ilvl w:val="0"/>
                <w:numId w:val="4"/>
              </w:numPr>
              <w:spacing w:before="12"/>
              <w:ind w:right="7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ird part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(independent of GSFP or school officials)</w:t>
            </w:r>
          </w:p>
          <w:p w14:paraId="631EE5D1" w14:textId="691EB3C0" w:rsidR="00954174" w:rsidRDefault="00954174" w:rsidP="00B71074">
            <w:pPr>
              <w:pStyle w:val="ListParagraph"/>
              <w:numPr>
                <w:ilvl w:val="0"/>
                <w:numId w:val="4"/>
              </w:numPr>
              <w:spacing w:before="12"/>
              <w:ind w:right="7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 (specify)</w:t>
            </w:r>
          </w:p>
          <w:p w14:paraId="59E2BE6A" w14:textId="00D6A250" w:rsidR="00207FDC" w:rsidRPr="00DD1F7E" w:rsidRDefault="00207FDC" w:rsidP="00207FDC">
            <w:pPr>
              <w:pStyle w:val="ListParagraph"/>
              <w:spacing w:before="12"/>
              <w:ind w:left="502" w:right="73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</w:t>
            </w:r>
          </w:p>
          <w:p w14:paraId="51BB2FF3" w14:textId="77777777" w:rsidR="00954174" w:rsidRPr="00FB41A6" w:rsidRDefault="00954174" w:rsidP="00954174">
            <w:pPr>
              <w:widowControl w:val="0"/>
              <w:autoSpaceDE w:val="0"/>
              <w:autoSpaceDN w:val="0"/>
              <w:spacing w:before="12" w:after="0" w:line="240" w:lineRule="auto"/>
              <w:ind w:right="601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54174" w:rsidRPr="00FB41A6" w14:paraId="68AB1B99" w14:textId="77777777" w:rsidTr="00207FDC">
        <w:trPr>
          <w:trHeight w:val="465"/>
        </w:trPr>
        <w:tc>
          <w:tcPr>
            <w:tcW w:w="868" w:type="dxa"/>
          </w:tcPr>
          <w:p w14:paraId="14DE6062" w14:textId="2B17C95C" w:rsidR="00954174" w:rsidRPr="00FB41A6" w:rsidRDefault="00954174" w:rsidP="00954174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lastRenderedPageBreak/>
              <w:t>3.</w:t>
            </w:r>
            <w:r w:rsidR="00F65FEF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20c</w:t>
            </w:r>
          </w:p>
        </w:tc>
        <w:tc>
          <w:tcPr>
            <w:tcW w:w="6095" w:type="dxa"/>
          </w:tcPr>
          <w:p w14:paraId="3224434E" w14:textId="4A948D83" w:rsidR="00954174" w:rsidRPr="00FB41A6" w:rsidRDefault="00954174" w:rsidP="00954174">
            <w:pPr>
              <w:widowControl w:val="0"/>
              <w:autoSpaceDE w:val="0"/>
              <w:autoSpaceDN w:val="0"/>
              <w:spacing w:before="3" w:after="0" w:line="230" w:lineRule="exact"/>
              <w:ind w:right="176"/>
              <w:rPr>
                <w:rFonts w:ascii="Times New Roman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When was the lat</w:t>
            </w:r>
            <w:r w:rsidR="00EB158C">
              <w:rPr>
                <w:rFonts w:ascii="Times New Roman" w:hAnsi="Times New Roman" w:cs="Times New Roman"/>
                <w:sz w:val="24"/>
                <w:szCs w:val="24"/>
              </w:rPr>
              <w:t>e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onitoring done</w:t>
            </w: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2551" w:type="dxa"/>
          </w:tcPr>
          <w:p w14:paraId="279DCF83" w14:textId="29640450" w:rsidR="008B3747" w:rsidRDefault="008B3747" w:rsidP="008B3747">
            <w:pPr>
              <w:widowControl w:val="0"/>
              <w:autoSpaceDE w:val="0"/>
              <w:autoSpaceDN w:val="0"/>
              <w:spacing w:before="12" w:after="0" w:line="240" w:lineRule="auto"/>
              <w:ind w:right="73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Month: _________</w:t>
            </w:r>
          </w:p>
          <w:p w14:paraId="7D062715" w14:textId="77777777" w:rsidR="008B3747" w:rsidRDefault="008B3747" w:rsidP="008B3747">
            <w:pPr>
              <w:widowControl w:val="0"/>
              <w:autoSpaceDE w:val="0"/>
              <w:autoSpaceDN w:val="0"/>
              <w:spacing w:before="12" w:after="0" w:line="240" w:lineRule="auto"/>
              <w:ind w:right="73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6C2E8B49" w14:textId="77777777" w:rsidR="008B3747" w:rsidRDefault="008B3747" w:rsidP="008B3747">
            <w:pPr>
              <w:widowControl w:val="0"/>
              <w:autoSpaceDE w:val="0"/>
              <w:autoSpaceDN w:val="0"/>
              <w:spacing w:before="12" w:after="0" w:line="240" w:lineRule="auto"/>
              <w:ind w:right="601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Year: ___________</w:t>
            </w:r>
          </w:p>
          <w:p w14:paraId="34923940" w14:textId="7AAD5E26" w:rsidR="00954174" w:rsidRPr="00FB41A6" w:rsidRDefault="00954174" w:rsidP="00954174">
            <w:pPr>
              <w:widowControl w:val="0"/>
              <w:autoSpaceDE w:val="0"/>
              <w:autoSpaceDN w:val="0"/>
              <w:spacing w:before="12" w:after="0" w:line="240" w:lineRule="auto"/>
              <w:ind w:right="601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B3747" w:rsidRPr="00FB41A6" w14:paraId="17020630" w14:textId="77777777" w:rsidTr="00AC01A8">
        <w:trPr>
          <w:trHeight w:val="465"/>
        </w:trPr>
        <w:tc>
          <w:tcPr>
            <w:tcW w:w="868" w:type="dxa"/>
          </w:tcPr>
          <w:p w14:paraId="5DD35E25" w14:textId="67ECEFA5" w:rsidR="008B3747" w:rsidRPr="00FB41A6" w:rsidRDefault="008B3747" w:rsidP="00954174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3.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20d</w:t>
            </w:r>
          </w:p>
        </w:tc>
        <w:tc>
          <w:tcPr>
            <w:tcW w:w="6095" w:type="dxa"/>
          </w:tcPr>
          <w:p w14:paraId="666ACF95" w14:textId="19B86944" w:rsidR="008B3747" w:rsidRPr="00FB41A6" w:rsidRDefault="008B3747" w:rsidP="00D859F5">
            <w:pPr>
              <w:widowControl w:val="0"/>
              <w:autoSpaceDE w:val="0"/>
              <w:autoSpaceDN w:val="0"/>
              <w:spacing w:before="3" w:after="0" w:line="240" w:lineRule="auto"/>
              <w:ind w:right="176"/>
              <w:rPr>
                <w:rFonts w:ascii="Times New Roman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Do you have availab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atest </w:t>
            </w: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monitoring data or a monitoring report of the programme?</w:t>
            </w:r>
          </w:p>
          <w:p w14:paraId="1DB24F90" w14:textId="7BED4E30" w:rsidR="008B3747" w:rsidRDefault="008B3747" w:rsidP="00D859F5">
            <w:pPr>
              <w:widowControl w:val="0"/>
              <w:autoSpaceDE w:val="0"/>
              <w:autoSpaceDN w:val="0"/>
              <w:spacing w:before="3" w:after="0" w:line="240" w:lineRule="auto"/>
              <w:ind w:right="176"/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(Ask for a copy of this to be reviewed,</w:t>
            </w:r>
            <w:r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if available</w:t>
            </w:r>
            <w:r w:rsidRPr="00FB41A6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)</w:t>
            </w:r>
          </w:p>
          <w:p w14:paraId="09A586B7" w14:textId="57A2DAD7" w:rsidR="008B3747" w:rsidRPr="00FB41A6" w:rsidRDefault="008B3747" w:rsidP="00D859F5">
            <w:pPr>
              <w:widowControl w:val="0"/>
              <w:autoSpaceDE w:val="0"/>
              <w:autoSpaceDN w:val="0"/>
              <w:spacing w:before="3" w:after="0" w:line="240" w:lineRule="auto"/>
              <w:ind w:right="176"/>
              <w:rPr>
                <w:rFonts w:ascii="Times New Roman" w:eastAsia="Georgia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551" w:type="dxa"/>
          </w:tcPr>
          <w:p w14:paraId="23FEFCF6" w14:textId="77777777" w:rsidR="008B3747" w:rsidRDefault="008B3747" w:rsidP="00B71074">
            <w:pPr>
              <w:pStyle w:val="ListParagraph"/>
              <w:numPr>
                <w:ilvl w:val="0"/>
                <w:numId w:val="24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2C8575B9" w14:textId="4988E67C" w:rsidR="008B3747" w:rsidRPr="008B3747" w:rsidDel="00BF1BF9" w:rsidRDefault="008B3747" w:rsidP="00B71074">
            <w:pPr>
              <w:pStyle w:val="ListParagraph"/>
              <w:numPr>
                <w:ilvl w:val="0"/>
                <w:numId w:val="24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8B3747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954174" w:rsidRPr="00FB41A6" w14:paraId="56CFA77A" w14:textId="77777777" w:rsidTr="00207FDC">
        <w:trPr>
          <w:trHeight w:val="738"/>
        </w:trPr>
        <w:tc>
          <w:tcPr>
            <w:tcW w:w="868" w:type="dxa"/>
          </w:tcPr>
          <w:p w14:paraId="3EE3B488" w14:textId="3180C820" w:rsidR="00954174" w:rsidRPr="00FB41A6" w:rsidRDefault="00954174" w:rsidP="00954174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3.</w:t>
            </w:r>
            <w:r w:rsidR="00F65FEF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21</w:t>
            </w:r>
          </w:p>
        </w:tc>
        <w:tc>
          <w:tcPr>
            <w:tcW w:w="8646" w:type="dxa"/>
            <w:gridSpan w:val="2"/>
          </w:tcPr>
          <w:p w14:paraId="6AAB5588" w14:textId="77777777" w:rsidR="00954174" w:rsidRDefault="00954174" w:rsidP="00D859F5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 xml:space="preserve">Has the implementation of the school food programme led to any </w:t>
            </w:r>
            <w:r w:rsidRPr="0020454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changes</w:t>
            </w: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 xml:space="preserve"> (positive or negative) in the school canteen? (e.g. more cleaner eating area, availability of healthier food options, pupils limiting purchase of competitive foods/drinks)</w:t>
            </w:r>
          </w:p>
          <w:p w14:paraId="12533EF8" w14:textId="77777777" w:rsidR="00954174" w:rsidRDefault="00954174" w:rsidP="00D859F5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10132F" w14:textId="59DD8444" w:rsidR="00954174" w:rsidRDefault="00954174" w:rsidP="00D859F5">
            <w:pPr>
              <w:pStyle w:val="Table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(Qualitative open-ended question, RA to </w:t>
            </w:r>
            <w:r w:rsidRPr="00F65FEF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robe for details</w:t>
            </w: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  <w:p w14:paraId="22281639" w14:textId="77777777" w:rsidR="008B3747" w:rsidRDefault="008B3747" w:rsidP="00D859F5">
            <w:pPr>
              <w:pStyle w:val="Table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  <w:p w14:paraId="2D0FEBA3" w14:textId="023F8CFA" w:rsidR="00954174" w:rsidRPr="00FB41A6" w:rsidRDefault="00954174" w:rsidP="00D859F5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4174" w:rsidRPr="00FB41A6" w14:paraId="34ECD7E2" w14:textId="77777777" w:rsidTr="00207FDC">
        <w:trPr>
          <w:trHeight w:val="738"/>
        </w:trPr>
        <w:tc>
          <w:tcPr>
            <w:tcW w:w="868" w:type="dxa"/>
          </w:tcPr>
          <w:p w14:paraId="6154857D" w14:textId="5BD2E783" w:rsidR="00954174" w:rsidRPr="003E29AA" w:rsidRDefault="00954174" w:rsidP="00954174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</w:pPr>
            <w:r w:rsidRPr="003E29AA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3.</w:t>
            </w:r>
            <w:r w:rsidR="00F65FEF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22</w:t>
            </w:r>
          </w:p>
        </w:tc>
        <w:tc>
          <w:tcPr>
            <w:tcW w:w="8646" w:type="dxa"/>
            <w:gridSpan w:val="2"/>
          </w:tcPr>
          <w:p w14:paraId="7012D6BD" w14:textId="77777777" w:rsidR="00954174" w:rsidRDefault="00954174" w:rsidP="00D859F5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3E29AA">
              <w:rPr>
                <w:rFonts w:ascii="Times New Roman" w:hAnsi="Times New Roman" w:cs="Times New Roman"/>
                <w:sz w:val="24"/>
                <w:szCs w:val="24"/>
              </w:rPr>
              <w:t xml:space="preserve">Has the implementation of the school food programme led to any </w:t>
            </w:r>
            <w:r w:rsidRPr="003E29A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expected changes</w:t>
            </w:r>
            <w:r w:rsidRPr="003E29AA">
              <w:rPr>
                <w:rFonts w:ascii="Times New Roman" w:hAnsi="Times New Roman" w:cs="Times New Roman"/>
                <w:sz w:val="24"/>
                <w:szCs w:val="24"/>
              </w:rPr>
              <w:t xml:space="preserve"> (positive or negative) in the school canteen? (e.g. more cleaner eating area, availability of healthier food options, pupils limiting purchase of competitive foods/drinks)</w:t>
            </w:r>
          </w:p>
          <w:p w14:paraId="2CF3B6B9" w14:textId="77777777" w:rsidR="00954174" w:rsidRDefault="00954174" w:rsidP="00D859F5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D28BDA" w14:textId="76E9434C" w:rsidR="00954174" w:rsidRDefault="00954174" w:rsidP="00D859F5">
            <w:pPr>
              <w:pStyle w:val="Table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(Qualitative open-ended question, RA to </w:t>
            </w:r>
            <w:r w:rsidRPr="00F65FEF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robe for details</w:t>
            </w: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  <w:p w14:paraId="6DC7BC75" w14:textId="77777777" w:rsidR="008B3747" w:rsidRDefault="008B3747" w:rsidP="00D859F5">
            <w:pPr>
              <w:pStyle w:val="Table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  <w:p w14:paraId="0291F83C" w14:textId="1BC8863D" w:rsidR="00954174" w:rsidRPr="003E29AA" w:rsidRDefault="00954174" w:rsidP="00D859F5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4174" w:rsidRPr="00FB41A6" w14:paraId="0B45DA4C" w14:textId="77777777" w:rsidTr="00207FDC">
        <w:trPr>
          <w:trHeight w:val="738"/>
        </w:trPr>
        <w:tc>
          <w:tcPr>
            <w:tcW w:w="868" w:type="dxa"/>
          </w:tcPr>
          <w:p w14:paraId="43B419F5" w14:textId="71CF3348" w:rsidR="00954174" w:rsidRPr="00FB41A6" w:rsidRDefault="00954174" w:rsidP="00954174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3.</w:t>
            </w:r>
            <w:r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2</w:t>
            </w:r>
            <w:r w:rsidR="00F65FEF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3</w:t>
            </w:r>
          </w:p>
        </w:tc>
        <w:tc>
          <w:tcPr>
            <w:tcW w:w="8646" w:type="dxa"/>
            <w:gridSpan w:val="2"/>
          </w:tcPr>
          <w:p w14:paraId="76C4EB47" w14:textId="3D824477" w:rsidR="00954174" w:rsidRDefault="00954174" w:rsidP="00954174">
            <w:pPr>
              <w:pStyle w:val="Table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 xml:space="preserve">Have there been any changes to your canteen or school in the last year that may have had an impact on the implementation of the programme? </w:t>
            </w:r>
            <w:r w:rsidRPr="00FB41A6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FB41A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For example, change in catering staff; major refurbishment of canteen facility; change in school administration; received donations from individuals or organisations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, provision of school kitchen</w:t>
            </w:r>
            <w:r w:rsidRPr="00FB41A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  <w:p w14:paraId="08B1805C" w14:textId="77777777" w:rsidR="00914AD6" w:rsidRDefault="00914AD6" w:rsidP="00954174">
            <w:pPr>
              <w:pStyle w:val="Table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  <w:p w14:paraId="323A25DB" w14:textId="589C8BF1" w:rsidR="00954174" w:rsidRDefault="00954174" w:rsidP="00954174">
            <w:pPr>
              <w:pStyle w:val="Table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(Qualitative open-ended question, RA to </w:t>
            </w:r>
            <w:r w:rsidRPr="00F65FEF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robe for details</w:t>
            </w: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  <w:p w14:paraId="0AD4F6A3" w14:textId="77777777" w:rsidR="00954174" w:rsidRPr="00FB41A6" w:rsidRDefault="00954174" w:rsidP="00954174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5BDD4F" w14:textId="77777777" w:rsidR="00954174" w:rsidRPr="00FB41A6" w:rsidRDefault="00954174" w:rsidP="00954174">
            <w:pPr>
              <w:widowControl w:val="0"/>
              <w:autoSpaceDE w:val="0"/>
              <w:autoSpaceDN w:val="0"/>
              <w:spacing w:after="0" w:line="202" w:lineRule="exact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54174" w:rsidRPr="00FB41A6" w14:paraId="70914670" w14:textId="77777777" w:rsidTr="00207FDC">
        <w:trPr>
          <w:trHeight w:val="234"/>
        </w:trPr>
        <w:tc>
          <w:tcPr>
            <w:tcW w:w="868" w:type="dxa"/>
          </w:tcPr>
          <w:p w14:paraId="7A1AB98C" w14:textId="5908EB16" w:rsidR="00954174" w:rsidRPr="00FB41A6" w:rsidRDefault="00954174" w:rsidP="00954174">
            <w:pPr>
              <w:widowControl w:val="0"/>
              <w:autoSpaceDE w:val="0"/>
              <w:autoSpaceDN w:val="0"/>
              <w:spacing w:before="12" w:after="0" w:line="202" w:lineRule="exact"/>
              <w:ind w:left="76" w:right="172"/>
              <w:jc w:val="center"/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3.</w:t>
            </w:r>
            <w:r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2</w:t>
            </w:r>
            <w:r w:rsidR="00F65FEF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4</w:t>
            </w:r>
          </w:p>
        </w:tc>
        <w:tc>
          <w:tcPr>
            <w:tcW w:w="8646" w:type="dxa"/>
            <w:gridSpan w:val="2"/>
          </w:tcPr>
          <w:p w14:paraId="43FDF6FD" w14:textId="1303893A" w:rsidR="00954174" w:rsidRDefault="00954174" w:rsidP="00954174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What do you think, in your opinion, has helped (facilitators) the implementation of the school feeding programme in your school?</w:t>
            </w:r>
          </w:p>
          <w:p w14:paraId="09B42E32" w14:textId="2295CC77" w:rsidR="00954174" w:rsidRDefault="00954174" w:rsidP="00954174">
            <w:pPr>
              <w:pStyle w:val="Table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(Qualitative open-ended question, RA to </w:t>
            </w:r>
            <w:r w:rsidRPr="00F65FEF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robe for details</w:t>
            </w: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  <w:p w14:paraId="67D1C3B9" w14:textId="77777777" w:rsidR="008B3747" w:rsidRDefault="008B3747" w:rsidP="00954174">
            <w:pPr>
              <w:pStyle w:val="Table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  <w:p w14:paraId="7357EB9C" w14:textId="77777777" w:rsidR="00954174" w:rsidRPr="00FB41A6" w:rsidRDefault="00954174" w:rsidP="00954174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803C2C" w14:textId="77777777" w:rsidR="00954174" w:rsidRPr="00FB41A6" w:rsidDel="004011F0" w:rsidRDefault="00954174" w:rsidP="00954174">
            <w:pPr>
              <w:widowControl w:val="0"/>
              <w:autoSpaceDE w:val="0"/>
              <w:autoSpaceDN w:val="0"/>
              <w:spacing w:before="12" w:after="0" w:line="202" w:lineRule="exact"/>
              <w:ind w:left="86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54174" w:rsidRPr="00FB41A6" w14:paraId="3FCFAAFC" w14:textId="77777777" w:rsidTr="00207FDC">
        <w:trPr>
          <w:trHeight w:val="234"/>
        </w:trPr>
        <w:tc>
          <w:tcPr>
            <w:tcW w:w="868" w:type="dxa"/>
          </w:tcPr>
          <w:p w14:paraId="10482A74" w14:textId="2907858B" w:rsidR="00954174" w:rsidRPr="00FB41A6" w:rsidRDefault="00954174" w:rsidP="00954174">
            <w:pPr>
              <w:widowControl w:val="0"/>
              <w:autoSpaceDE w:val="0"/>
              <w:autoSpaceDN w:val="0"/>
              <w:spacing w:before="12" w:after="0" w:line="202" w:lineRule="exact"/>
              <w:ind w:left="76" w:right="172"/>
              <w:jc w:val="center"/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3.</w:t>
            </w:r>
            <w:r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2</w:t>
            </w:r>
            <w:r w:rsidR="00F65FEF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5</w:t>
            </w:r>
          </w:p>
        </w:tc>
        <w:tc>
          <w:tcPr>
            <w:tcW w:w="8646" w:type="dxa"/>
            <w:gridSpan w:val="2"/>
          </w:tcPr>
          <w:p w14:paraId="79956FCF" w14:textId="56D383BF" w:rsidR="00954174" w:rsidRDefault="00954174" w:rsidP="00954174">
            <w:pPr>
              <w:widowControl w:val="0"/>
              <w:autoSpaceDE w:val="0"/>
              <w:autoSpaceDN w:val="0"/>
              <w:spacing w:before="12" w:after="0" w:line="202" w:lineRule="exact"/>
              <w:ind w:left="86"/>
              <w:rPr>
                <w:rFonts w:ascii="Times New Roman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What do you think has hindered (barriers) the implementation of the school feeding programme in your school?</w:t>
            </w:r>
          </w:p>
          <w:p w14:paraId="0A1A81BC" w14:textId="77777777" w:rsidR="00954174" w:rsidRDefault="00954174" w:rsidP="00954174">
            <w:pPr>
              <w:widowControl w:val="0"/>
              <w:autoSpaceDE w:val="0"/>
              <w:autoSpaceDN w:val="0"/>
              <w:spacing w:before="12" w:after="0" w:line="202" w:lineRule="exact"/>
              <w:ind w:left="86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(Qualitative open-ended question, RA to </w:t>
            </w:r>
            <w:r w:rsidRPr="00F65FEF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robe for details</w:t>
            </w: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  <w:p w14:paraId="289C639C" w14:textId="754E8FE2" w:rsidR="00954174" w:rsidRDefault="00954174" w:rsidP="00954174">
            <w:pPr>
              <w:widowControl w:val="0"/>
              <w:autoSpaceDE w:val="0"/>
              <w:autoSpaceDN w:val="0"/>
              <w:spacing w:before="12" w:after="0" w:line="202" w:lineRule="exact"/>
              <w:ind w:left="86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61F2BEB8" w14:textId="77777777" w:rsidR="008B3747" w:rsidRDefault="008B3747" w:rsidP="00954174">
            <w:pPr>
              <w:widowControl w:val="0"/>
              <w:autoSpaceDE w:val="0"/>
              <w:autoSpaceDN w:val="0"/>
              <w:spacing w:before="12" w:after="0" w:line="202" w:lineRule="exact"/>
              <w:ind w:left="86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5EDF83C9" w14:textId="0EF6AECB" w:rsidR="00954174" w:rsidRPr="00FB41A6" w:rsidDel="004011F0" w:rsidRDefault="00954174" w:rsidP="00954174">
            <w:pPr>
              <w:widowControl w:val="0"/>
              <w:autoSpaceDE w:val="0"/>
              <w:autoSpaceDN w:val="0"/>
              <w:spacing w:before="12" w:after="0" w:line="202" w:lineRule="exact"/>
              <w:ind w:left="86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4AF8E372" w14:textId="77777777" w:rsidR="00E24E72" w:rsidRPr="00FB41A6" w:rsidRDefault="00E24E72" w:rsidP="00586A37">
      <w:pPr>
        <w:pStyle w:val="ListParagraph"/>
        <w:ind w:left="720" w:firstLine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1C1EE27" w14:textId="77777777" w:rsidR="00E24E72" w:rsidRPr="00FB41A6" w:rsidRDefault="00E24E72" w:rsidP="00586A37">
      <w:pPr>
        <w:pStyle w:val="ListParagraph"/>
        <w:ind w:left="720" w:firstLine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3559C6E" w14:textId="0B721AB8" w:rsidR="006209D6" w:rsidRPr="00D859F5" w:rsidRDefault="006209D6" w:rsidP="00B7107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D859F5"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School food </w:t>
      </w:r>
      <w:r w:rsidR="00E0737D" w:rsidRPr="00D859F5">
        <w:rPr>
          <w:rFonts w:ascii="Times New Roman" w:hAnsi="Times New Roman" w:cs="Times New Roman"/>
          <w:b/>
          <w:bCs/>
          <w:sz w:val="32"/>
          <w:szCs w:val="32"/>
        </w:rPr>
        <w:t xml:space="preserve">and nutrition policies/programmes </w:t>
      </w:r>
      <w:r w:rsidR="00CF6575" w:rsidRPr="00D859F5">
        <w:rPr>
          <w:rFonts w:ascii="Times New Roman" w:hAnsi="Times New Roman" w:cs="Times New Roman"/>
          <w:b/>
          <w:bCs/>
          <w:sz w:val="32"/>
          <w:szCs w:val="32"/>
        </w:rPr>
        <w:t>(Sold Foods)</w:t>
      </w:r>
    </w:p>
    <w:p w14:paraId="4CE15BE1" w14:textId="7C8EAA2A" w:rsidR="00C05709" w:rsidRPr="00FB41A6" w:rsidRDefault="00C05709" w:rsidP="00C05709">
      <w:pPr>
        <w:pStyle w:val="ListParagraph"/>
        <w:ind w:left="720" w:firstLine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8230EE3" w14:textId="2293D830" w:rsidR="00C05709" w:rsidRPr="00FB41A6" w:rsidRDefault="00C05709" w:rsidP="00C05709">
      <w:pPr>
        <w:pStyle w:val="ListParagraph"/>
        <w:ind w:left="720" w:firstLine="0"/>
        <w:rPr>
          <w:rFonts w:ascii="Times New Roman" w:hAnsi="Times New Roman" w:cs="Times New Roman"/>
          <w:bCs/>
          <w:sz w:val="24"/>
          <w:szCs w:val="24"/>
        </w:rPr>
      </w:pPr>
      <w:r w:rsidRPr="00FB41A6">
        <w:rPr>
          <w:rFonts w:ascii="Times New Roman" w:hAnsi="Times New Roman" w:cs="Times New Roman"/>
          <w:bCs/>
          <w:sz w:val="24"/>
          <w:szCs w:val="24"/>
        </w:rPr>
        <w:t xml:space="preserve">Person being Interviewed:  </w:t>
      </w:r>
    </w:p>
    <w:p w14:paraId="1CD9768B" w14:textId="77777777" w:rsidR="00C05709" w:rsidRPr="00FB41A6" w:rsidRDefault="00C05709" w:rsidP="00333E3E">
      <w:pPr>
        <w:pStyle w:val="ListParagraph"/>
        <w:ind w:left="720" w:firstLine="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9231" w:type="dxa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68"/>
        <w:gridCol w:w="6095"/>
        <w:gridCol w:w="1134"/>
        <w:gridCol w:w="1134"/>
      </w:tblGrid>
      <w:tr w:rsidR="006209D6" w:rsidRPr="00FB41A6" w14:paraId="5E08F0AC" w14:textId="77777777" w:rsidTr="001A6EC5">
        <w:trPr>
          <w:trHeight w:val="234"/>
        </w:trPr>
        <w:tc>
          <w:tcPr>
            <w:tcW w:w="868" w:type="dxa"/>
          </w:tcPr>
          <w:p w14:paraId="365F2312" w14:textId="77777777" w:rsidR="006209D6" w:rsidRPr="00FB41A6" w:rsidRDefault="006209D6" w:rsidP="006209D6">
            <w:pPr>
              <w:widowControl w:val="0"/>
              <w:autoSpaceDE w:val="0"/>
              <w:autoSpaceDN w:val="0"/>
              <w:spacing w:before="12" w:after="0" w:line="202" w:lineRule="exact"/>
              <w:ind w:left="76" w:right="183"/>
              <w:jc w:val="center"/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  <w:t>No</w:t>
            </w:r>
          </w:p>
        </w:tc>
        <w:tc>
          <w:tcPr>
            <w:tcW w:w="6095" w:type="dxa"/>
          </w:tcPr>
          <w:p w14:paraId="7AD12DCC" w14:textId="77777777" w:rsidR="006209D6" w:rsidRPr="00FB41A6" w:rsidRDefault="006209D6" w:rsidP="006209D6">
            <w:pPr>
              <w:widowControl w:val="0"/>
              <w:autoSpaceDE w:val="0"/>
              <w:autoSpaceDN w:val="0"/>
              <w:spacing w:before="12" w:after="0" w:line="202" w:lineRule="exact"/>
              <w:ind w:left="110"/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  <w:t>Question</w:t>
            </w:r>
          </w:p>
        </w:tc>
        <w:tc>
          <w:tcPr>
            <w:tcW w:w="2268" w:type="dxa"/>
            <w:gridSpan w:val="2"/>
          </w:tcPr>
          <w:p w14:paraId="45D6D728" w14:textId="77777777" w:rsidR="006209D6" w:rsidRPr="00FB41A6" w:rsidRDefault="006209D6" w:rsidP="006209D6">
            <w:pPr>
              <w:widowControl w:val="0"/>
              <w:autoSpaceDE w:val="0"/>
              <w:autoSpaceDN w:val="0"/>
              <w:spacing w:before="12" w:after="0" w:line="202" w:lineRule="exact"/>
              <w:ind w:left="105"/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  <w:t>Answer options</w:t>
            </w:r>
          </w:p>
        </w:tc>
      </w:tr>
      <w:tr w:rsidR="008B3747" w:rsidRPr="00FB41A6" w14:paraId="5381C594" w14:textId="77777777" w:rsidTr="001A6EC5">
        <w:trPr>
          <w:trHeight w:val="234"/>
        </w:trPr>
        <w:tc>
          <w:tcPr>
            <w:tcW w:w="868" w:type="dxa"/>
          </w:tcPr>
          <w:p w14:paraId="75DFF6F6" w14:textId="2A3E6A27" w:rsidR="008B3747" w:rsidRPr="00FB41A6" w:rsidRDefault="008B3747" w:rsidP="006209D6">
            <w:pPr>
              <w:widowControl w:val="0"/>
              <w:autoSpaceDE w:val="0"/>
              <w:autoSpaceDN w:val="0"/>
              <w:spacing w:before="12" w:after="0" w:line="202" w:lineRule="exact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4.1</w:t>
            </w:r>
          </w:p>
        </w:tc>
        <w:tc>
          <w:tcPr>
            <w:tcW w:w="6095" w:type="dxa"/>
          </w:tcPr>
          <w:p w14:paraId="6263AC5F" w14:textId="5A2BFD8B" w:rsidR="008B3747" w:rsidRDefault="008B3747" w:rsidP="006209D6">
            <w:pPr>
              <w:widowControl w:val="0"/>
              <w:autoSpaceDE w:val="0"/>
              <w:autoSpaceDN w:val="0"/>
              <w:spacing w:before="12" w:after="0" w:line="202" w:lineRule="exact"/>
              <w:ind w:left="110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Do students bring their own 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food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to school? </w:t>
            </w:r>
          </w:p>
          <w:p w14:paraId="2C1223F8" w14:textId="1882EEF2" w:rsidR="008B3747" w:rsidRPr="009C4F24" w:rsidRDefault="008B3747" w:rsidP="006209D6">
            <w:pPr>
              <w:widowControl w:val="0"/>
              <w:autoSpaceDE w:val="0"/>
              <w:autoSpaceDN w:val="0"/>
              <w:spacing w:before="12" w:after="0" w:line="202" w:lineRule="exact"/>
              <w:ind w:left="110"/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C4F24"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 xml:space="preserve">If </w:t>
            </w:r>
            <w:r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 xml:space="preserve">no or </w:t>
            </w:r>
            <w:r w:rsidRPr="009C4F24"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do not know, skip 4.1</w:t>
            </w:r>
            <w:r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a</w:t>
            </w:r>
          </w:p>
        </w:tc>
        <w:tc>
          <w:tcPr>
            <w:tcW w:w="2268" w:type="dxa"/>
            <w:gridSpan w:val="2"/>
          </w:tcPr>
          <w:p w14:paraId="657D95D3" w14:textId="0B35CC29" w:rsidR="008B3747" w:rsidRPr="008B3747" w:rsidRDefault="008B3747" w:rsidP="00B71074">
            <w:pPr>
              <w:pStyle w:val="ListParagraph"/>
              <w:numPr>
                <w:ilvl w:val="0"/>
                <w:numId w:val="25"/>
              </w:numPr>
              <w:spacing w:before="12" w:line="202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8B3747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[   ]</w:t>
            </w:r>
          </w:p>
          <w:p w14:paraId="39E81064" w14:textId="4D311DD2" w:rsidR="008B3747" w:rsidRPr="008B3747" w:rsidRDefault="008B3747" w:rsidP="00B71074">
            <w:pPr>
              <w:pStyle w:val="ListParagraph"/>
              <w:numPr>
                <w:ilvl w:val="0"/>
                <w:numId w:val="25"/>
              </w:numPr>
              <w:spacing w:before="12" w:line="202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8B3747">
              <w:rPr>
                <w:rFonts w:ascii="Times New Roman" w:hAnsi="Times New Roman" w:cs="Times New Roman"/>
                <w:sz w:val="24"/>
                <w:szCs w:val="24"/>
              </w:rPr>
              <w:t xml:space="preserve">N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[   ]</w:t>
            </w:r>
          </w:p>
          <w:p w14:paraId="6E25CBC0" w14:textId="77777777" w:rsidR="008B3747" w:rsidRDefault="008B3747" w:rsidP="00B71074">
            <w:pPr>
              <w:pStyle w:val="ListParagraph"/>
              <w:numPr>
                <w:ilvl w:val="0"/>
                <w:numId w:val="25"/>
              </w:numPr>
              <w:spacing w:before="12" w:line="202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8B3747">
              <w:rPr>
                <w:rFonts w:ascii="Times New Roman" w:hAnsi="Times New Roman" w:cs="Times New Roman"/>
                <w:sz w:val="24"/>
                <w:szCs w:val="24"/>
              </w:rPr>
              <w:t>Do not kno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[   ]</w:t>
            </w:r>
          </w:p>
          <w:p w14:paraId="0169D0F4" w14:textId="17DC012D" w:rsidR="008B3747" w:rsidRPr="008B3747" w:rsidRDefault="008B3747" w:rsidP="008B3747">
            <w:pPr>
              <w:pStyle w:val="ListParagraph"/>
              <w:spacing w:before="12" w:line="202" w:lineRule="exact"/>
              <w:ind w:left="502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749BA" w:rsidRPr="00FB41A6" w14:paraId="1B630E9C" w14:textId="77777777" w:rsidTr="001A6EC5">
        <w:trPr>
          <w:trHeight w:val="705"/>
        </w:trPr>
        <w:tc>
          <w:tcPr>
            <w:tcW w:w="868" w:type="dxa"/>
          </w:tcPr>
          <w:p w14:paraId="40486665" w14:textId="3C1ADB1A" w:rsidR="00C749BA" w:rsidRPr="00FB41A6" w:rsidRDefault="00C749BA" w:rsidP="001D6C0B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4.1</w:t>
            </w:r>
            <w:r w:rsidR="008B3747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a</w:t>
            </w:r>
          </w:p>
        </w:tc>
        <w:tc>
          <w:tcPr>
            <w:tcW w:w="6095" w:type="dxa"/>
          </w:tcPr>
          <w:p w14:paraId="348D0882" w14:textId="6EE6A83E" w:rsidR="00C749BA" w:rsidRPr="00FB41A6" w:rsidRDefault="00C749BA" w:rsidP="001D6C0B">
            <w:pPr>
              <w:widowControl w:val="0"/>
              <w:autoSpaceDE w:val="0"/>
              <w:autoSpaceDN w:val="0"/>
              <w:spacing w:before="12" w:after="0" w:line="202" w:lineRule="exact"/>
              <w:ind w:left="110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If yes, roughly how many bring food to school? (in percentage</w:t>
            </w:r>
          </w:p>
        </w:tc>
        <w:tc>
          <w:tcPr>
            <w:tcW w:w="2268" w:type="dxa"/>
            <w:gridSpan w:val="2"/>
          </w:tcPr>
          <w:p w14:paraId="0BED2BDF" w14:textId="1EF4AD2D" w:rsidR="00EB158C" w:rsidRDefault="00EB158C" w:rsidP="001D6C0B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#:</w:t>
            </w:r>
            <w:r w:rsidR="008B3747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__________</w:t>
            </w:r>
          </w:p>
          <w:p w14:paraId="1B374121" w14:textId="77777777" w:rsidR="00EB158C" w:rsidRDefault="00EB158C" w:rsidP="001D6C0B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5CC067CC" w14:textId="09710B33" w:rsidR="00EB158C" w:rsidRDefault="00EB158C" w:rsidP="001D6C0B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OR</w:t>
            </w:r>
          </w:p>
          <w:p w14:paraId="5FD96DBC" w14:textId="77777777" w:rsidR="00EB158C" w:rsidRDefault="00EB158C" w:rsidP="001D6C0B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50C75F8B" w14:textId="7F276528" w:rsidR="00EB158C" w:rsidRDefault="00EB158C" w:rsidP="001D6C0B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%:</w:t>
            </w:r>
            <w:r w:rsidR="008B3747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__________</w:t>
            </w:r>
          </w:p>
          <w:p w14:paraId="218C3892" w14:textId="24B8B339" w:rsidR="00C749BA" w:rsidRPr="00FB41A6" w:rsidRDefault="00C749BA" w:rsidP="001D6C0B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</w:tr>
      <w:tr w:rsidR="001D6C0B" w:rsidRPr="00FB41A6" w14:paraId="1D2BDDDC" w14:textId="77777777" w:rsidTr="001A6EC5">
        <w:trPr>
          <w:trHeight w:val="705"/>
        </w:trPr>
        <w:tc>
          <w:tcPr>
            <w:tcW w:w="868" w:type="dxa"/>
          </w:tcPr>
          <w:p w14:paraId="55DEAA78" w14:textId="5C62FE91" w:rsidR="001D6C0B" w:rsidRPr="00FB41A6" w:rsidRDefault="00934698" w:rsidP="001D6C0B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4.2</w:t>
            </w:r>
          </w:p>
        </w:tc>
        <w:tc>
          <w:tcPr>
            <w:tcW w:w="6095" w:type="dxa"/>
          </w:tcPr>
          <w:p w14:paraId="489AB4ED" w14:textId="52037999" w:rsidR="001D6C0B" w:rsidRPr="00914AD6" w:rsidRDefault="001D6C0B" w:rsidP="001D6C0B">
            <w:pPr>
              <w:widowControl w:val="0"/>
              <w:autoSpaceDE w:val="0"/>
              <w:autoSpaceDN w:val="0"/>
              <w:spacing w:before="12" w:after="0" w:line="202" w:lineRule="exact"/>
              <w:ind w:left="110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914AD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Are there </w:t>
            </w:r>
            <w:r w:rsidRPr="00914AD6">
              <w:rPr>
                <w:rFonts w:ascii="Times New Roman" w:eastAsia="Georgia" w:hAnsi="Times New Roman" w:cs="Times New Roman"/>
                <w:b/>
                <w:i/>
                <w:sz w:val="24"/>
                <w:szCs w:val="24"/>
              </w:rPr>
              <w:t>food vendors</w:t>
            </w:r>
            <w:r w:rsidRPr="00914AD6"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r w:rsidR="00EB158C" w:rsidRPr="00914AD6"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  <w:t xml:space="preserve">located </w:t>
            </w:r>
            <w:r w:rsidRPr="00914AD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within the school compound? </w:t>
            </w:r>
          </w:p>
          <w:p w14:paraId="721BB81E" w14:textId="78316B3A" w:rsidR="001D6C0B" w:rsidRPr="00914AD6" w:rsidRDefault="009C4F24" w:rsidP="001D6C0B">
            <w:pPr>
              <w:widowControl w:val="0"/>
              <w:autoSpaceDE w:val="0"/>
              <w:autoSpaceDN w:val="0"/>
              <w:spacing w:before="12" w:after="0" w:line="202" w:lineRule="exact"/>
              <w:ind w:left="110"/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914AD6"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If no, end section 4 here</w:t>
            </w:r>
          </w:p>
          <w:p w14:paraId="5FD5D2B5" w14:textId="77777777" w:rsidR="001D6C0B" w:rsidRPr="00FB41A6" w:rsidRDefault="001D6C0B" w:rsidP="001D6C0B">
            <w:pPr>
              <w:widowControl w:val="0"/>
              <w:autoSpaceDE w:val="0"/>
              <w:autoSpaceDN w:val="0"/>
              <w:spacing w:before="12" w:after="0" w:line="202" w:lineRule="exact"/>
              <w:ind w:left="110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5A3E9E66" w14:textId="33BEBBAD" w:rsidR="001D6C0B" w:rsidRPr="00FB41A6" w:rsidRDefault="001D6C0B" w:rsidP="001D6C0B">
            <w:pPr>
              <w:widowControl w:val="0"/>
              <w:autoSpaceDE w:val="0"/>
              <w:autoSpaceDN w:val="0"/>
              <w:spacing w:before="12" w:after="0" w:line="261" w:lineRule="auto"/>
              <w:ind w:left="110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gridSpan w:val="2"/>
          </w:tcPr>
          <w:p w14:paraId="27C64117" w14:textId="77777777" w:rsidR="008B3747" w:rsidRDefault="008B3747" w:rsidP="00B71074">
            <w:pPr>
              <w:pStyle w:val="ListParagraph"/>
              <w:numPr>
                <w:ilvl w:val="0"/>
                <w:numId w:val="28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2F4FA2F8" w14:textId="46077953" w:rsidR="001D6C0B" w:rsidRPr="008B3747" w:rsidDel="00D51F8E" w:rsidRDefault="008B3747" w:rsidP="00B71074">
            <w:pPr>
              <w:pStyle w:val="ListParagraph"/>
              <w:numPr>
                <w:ilvl w:val="0"/>
                <w:numId w:val="28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8B3747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C749BA" w:rsidRPr="00FB41A6" w14:paraId="50488B3E" w14:textId="77777777" w:rsidTr="001A6EC5">
        <w:trPr>
          <w:trHeight w:val="705"/>
        </w:trPr>
        <w:tc>
          <w:tcPr>
            <w:tcW w:w="868" w:type="dxa"/>
          </w:tcPr>
          <w:p w14:paraId="66A94B76" w14:textId="33DFBEFB" w:rsidR="00C749BA" w:rsidRDefault="00C749BA" w:rsidP="001D6C0B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4.</w:t>
            </w:r>
            <w:r w:rsidR="009C4F24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6095" w:type="dxa"/>
          </w:tcPr>
          <w:p w14:paraId="172A8D33" w14:textId="49313A66" w:rsidR="00C749BA" w:rsidRPr="00FB41A6" w:rsidRDefault="00C749BA" w:rsidP="00C749BA">
            <w:pPr>
              <w:widowControl w:val="0"/>
              <w:autoSpaceDE w:val="0"/>
              <w:autoSpaceDN w:val="0"/>
              <w:spacing w:before="12" w:after="0" w:line="202" w:lineRule="exact"/>
              <w:ind w:left="110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At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what times do the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food vendors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operate?</w:t>
            </w:r>
          </w:p>
          <w:p w14:paraId="07C0D280" w14:textId="77777777" w:rsidR="00C749BA" w:rsidRPr="003E29AA" w:rsidRDefault="00C749BA" w:rsidP="00333E3E">
            <w:pPr>
              <w:widowControl w:val="0"/>
              <w:autoSpaceDE w:val="0"/>
              <w:autoSpaceDN w:val="0"/>
              <w:spacing w:before="12" w:after="0" w:line="261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gridSpan w:val="2"/>
          </w:tcPr>
          <w:p w14:paraId="1516C419" w14:textId="77777777" w:rsidR="00C749BA" w:rsidRPr="008B3747" w:rsidRDefault="00C749BA" w:rsidP="00914AD6">
            <w:pPr>
              <w:pStyle w:val="ListParagraph"/>
              <w:numPr>
                <w:ilvl w:val="0"/>
                <w:numId w:val="26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8B3747">
              <w:rPr>
                <w:rFonts w:ascii="Times New Roman" w:hAnsi="Times New Roman" w:cs="Times New Roman"/>
                <w:sz w:val="24"/>
                <w:szCs w:val="24"/>
              </w:rPr>
              <w:t>Morning</w:t>
            </w:r>
          </w:p>
          <w:p w14:paraId="256DB41F" w14:textId="77777777" w:rsidR="00C749BA" w:rsidRPr="008B3747" w:rsidRDefault="00C749BA" w:rsidP="00914AD6">
            <w:pPr>
              <w:pStyle w:val="ListParagraph"/>
              <w:numPr>
                <w:ilvl w:val="0"/>
                <w:numId w:val="26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8B3747">
              <w:rPr>
                <w:rFonts w:ascii="Times New Roman" w:hAnsi="Times New Roman" w:cs="Times New Roman"/>
                <w:sz w:val="24"/>
                <w:szCs w:val="24"/>
              </w:rPr>
              <w:t>Afternoon</w:t>
            </w:r>
          </w:p>
          <w:p w14:paraId="06ABFF42" w14:textId="77777777" w:rsidR="00C749BA" w:rsidRPr="008B3747" w:rsidRDefault="00C749BA" w:rsidP="00914AD6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B3747">
              <w:rPr>
                <w:rFonts w:ascii="Times New Roman" w:hAnsi="Times New Roman" w:cs="Times New Roman"/>
                <w:sz w:val="24"/>
                <w:szCs w:val="24"/>
              </w:rPr>
              <w:t>The whole school day</w:t>
            </w:r>
          </w:p>
          <w:p w14:paraId="581B2293" w14:textId="77777777" w:rsidR="00EB158C" w:rsidRDefault="00EB158C" w:rsidP="00914AD6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B3747">
              <w:rPr>
                <w:rFonts w:ascii="Times New Roman" w:hAnsi="Times New Roman" w:cs="Times New Roman"/>
                <w:sz w:val="24"/>
                <w:szCs w:val="24"/>
              </w:rPr>
              <w:t>Other</w:t>
            </w:r>
            <w:r w:rsidR="008B374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B3747" w:rsidRPr="008B374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specify)</w:t>
            </w:r>
            <w:r w:rsidRPr="008B3747">
              <w:rPr>
                <w:rFonts w:ascii="Times New Roman" w:hAnsi="Times New Roman" w:cs="Times New Roman"/>
                <w:sz w:val="24"/>
                <w:szCs w:val="24"/>
              </w:rPr>
              <w:t>_____</w:t>
            </w:r>
          </w:p>
          <w:p w14:paraId="0B5829CE" w14:textId="5043E7A9" w:rsidR="00914AD6" w:rsidRPr="008B3747" w:rsidRDefault="00914AD6" w:rsidP="00914AD6">
            <w:pPr>
              <w:pStyle w:val="ListParagraph"/>
              <w:spacing w:line="202" w:lineRule="exact"/>
              <w:ind w:left="72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0454A" w:rsidRPr="00FB41A6" w14:paraId="36166475" w14:textId="77777777" w:rsidTr="001A6EC5">
        <w:trPr>
          <w:trHeight w:val="705"/>
        </w:trPr>
        <w:tc>
          <w:tcPr>
            <w:tcW w:w="868" w:type="dxa"/>
          </w:tcPr>
          <w:p w14:paraId="37B7492A" w14:textId="72331D3D" w:rsidR="0020454A" w:rsidRPr="00FB41A6" w:rsidRDefault="0020454A" w:rsidP="001D6C0B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4.</w:t>
            </w:r>
            <w:r w:rsidR="008B3747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6095" w:type="dxa"/>
          </w:tcPr>
          <w:p w14:paraId="0D7EA814" w14:textId="4E7BFC72" w:rsidR="0020454A" w:rsidRPr="00FB41A6" w:rsidRDefault="003E29AA" w:rsidP="00333E3E">
            <w:pPr>
              <w:widowControl w:val="0"/>
              <w:autoSpaceDE w:val="0"/>
              <w:autoSpaceDN w:val="0"/>
              <w:spacing w:before="12" w:after="0" w:line="261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3E29AA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Do food vendors have permission from you (school authorities) to sell food within the school compound?</w:t>
            </w:r>
          </w:p>
        </w:tc>
        <w:tc>
          <w:tcPr>
            <w:tcW w:w="2268" w:type="dxa"/>
            <w:gridSpan w:val="2"/>
          </w:tcPr>
          <w:p w14:paraId="25FBA1BB" w14:textId="77777777" w:rsidR="008B3747" w:rsidRDefault="008B3747" w:rsidP="00B71074">
            <w:pPr>
              <w:pStyle w:val="ListParagraph"/>
              <w:numPr>
                <w:ilvl w:val="0"/>
                <w:numId w:val="27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4F02B63F" w14:textId="3FDD4061" w:rsidR="0020454A" w:rsidRPr="008B3747" w:rsidDel="00D51F8E" w:rsidRDefault="008B3747" w:rsidP="00B71074">
            <w:pPr>
              <w:pStyle w:val="ListParagraph"/>
              <w:numPr>
                <w:ilvl w:val="0"/>
                <w:numId w:val="27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8B3747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8B3747" w:rsidRPr="00FB41A6" w14:paraId="56C91722" w14:textId="77777777" w:rsidTr="001A6EC5">
        <w:trPr>
          <w:trHeight w:val="1108"/>
        </w:trPr>
        <w:tc>
          <w:tcPr>
            <w:tcW w:w="868" w:type="dxa"/>
          </w:tcPr>
          <w:p w14:paraId="46E2324C" w14:textId="6E43694B" w:rsidR="008B3747" w:rsidRDefault="008B3747" w:rsidP="001D6C0B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4.5</w:t>
            </w:r>
          </w:p>
        </w:tc>
        <w:tc>
          <w:tcPr>
            <w:tcW w:w="8363" w:type="dxa"/>
            <w:gridSpan w:val="3"/>
          </w:tcPr>
          <w:p w14:paraId="65855E1F" w14:textId="77777777" w:rsidR="008B3747" w:rsidRDefault="008B3747" w:rsidP="006F34A2">
            <w:pPr>
              <w:widowControl w:val="0"/>
              <w:autoSpaceDE w:val="0"/>
              <w:autoSpaceDN w:val="0"/>
              <w:spacing w:after="0" w:line="202" w:lineRule="exact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What is the process for granting this permission?</w:t>
            </w:r>
          </w:p>
          <w:p w14:paraId="587BBB1E" w14:textId="77777777" w:rsidR="008B3747" w:rsidRDefault="008B3747" w:rsidP="008B3747">
            <w:pPr>
              <w:widowControl w:val="0"/>
              <w:autoSpaceDE w:val="0"/>
              <w:autoSpaceDN w:val="0"/>
              <w:spacing w:after="0" w:line="202" w:lineRule="exact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  <w:p w14:paraId="4878AE8B" w14:textId="024CD45E" w:rsidR="008B3747" w:rsidRPr="00C749BA" w:rsidRDefault="008B3747" w:rsidP="008B3747">
            <w:pPr>
              <w:widowControl w:val="0"/>
              <w:autoSpaceDE w:val="0"/>
              <w:autoSpaceDN w:val="0"/>
              <w:spacing w:after="0" w:line="202" w:lineRule="exact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(Qualitative open-ended question, RA </w:t>
            </w:r>
            <w:r w:rsidRPr="00C749B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to probe for details)</w:t>
            </w:r>
          </w:p>
          <w:p w14:paraId="45807E83" w14:textId="77777777" w:rsidR="008B3747" w:rsidRDefault="008B3747" w:rsidP="006F34A2">
            <w:pPr>
              <w:widowControl w:val="0"/>
              <w:autoSpaceDE w:val="0"/>
              <w:autoSpaceDN w:val="0"/>
              <w:spacing w:after="0" w:line="202" w:lineRule="exact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38AA8F6B" w14:textId="77777777" w:rsidR="008B3747" w:rsidRDefault="008B3747" w:rsidP="006F34A2">
            <w:pPr>
              <w:widowControl w:val="0"/>
              <w:autoSpaceDE w:val="0"/>
              <w:autoSpaceDN w:val="0"/>
              <w:spacing w:after="0" w:line="202" w:lineRule="exact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00805853" w14:textId="6D823EA7" w:rsidR="008B3747" w:rsidRDefault="008B3747" w:rsidP="006F34A2">
            <w:pPr>
              <w:widowControl w:val="0"/>
              <w:autoSpaceDE w:val="0"/>
              <w:autoSpaceDN w:val="0"/>
              <w:spacing w:after="0" w:line="202" w:lineRule="exact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1D6C0B" w:rsidRPr="00FB41A6" w14:paraId="1BD638AB" w14:textId="77777777" w:rsidTr="001A6EC5">
        <w:trPr>
          <w:trHeight w:val="1295"/>
        </w:trPr>
        <w:tc>
          <w:tcPr>
            <w:tcW w:w="868" w:type="dxa"/>
          </w:tcPr>
          <w:p w14:paraId="3485ADA9" w14:textId="5A480B82" w:rsidR="001D6C0B" w:rsidRPr="00FB41A6" w:rsidRDefault="00934698" w:rsidP="001D6C0B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4.</w:t>
            </w:r>
            <w:r w:rsidR="008B3747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6095" w:type="dxa"/>
          </w:tcPr>
          <w:p w14:paraId="07640B1C" w14:textId="40A90C82" w:rsidR="001D6C0B" w:rsidRPr="00FB41A6" w:rsidRDefault="00D80753" w:rsidP="00333E3E">
            <w:pPr>
              <w:widowControl w:val="0"/>
              <w:autoSpaceDE w:val="0"/>
              <w:autoSpaceDN w:val="0"/>
              <w:spacing w:before="12" w:after="0" w:line="261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R</w:t>
            </w:r>
            <w:r w:rsidR="001D6C0B"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oughly how many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pupils</w:t>
            </w:r>
            <w:r w:rsidR="001D6C0B"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buy food from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food vendors within the school compound</w:t>
            </w:r>
            <w:r w:rsidR="001D6C0B"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? </w:t>
            </w:r>
            <w:r w:rsidR="008B3747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(Provide</w:t>
            </w:r>
            <w:r w:rsidR="001D6C0B"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percentage</w:t>
            </w:r>
            <w:r w:rsidR="008B3747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if exact number is not known</w:t>
            </w:r>
            <w:r w:rsidR="001D6C0B"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2268" w:type="dxa"/>
            <w:gridSpan w:val="2"/>
          </w:tcPr>
          <w:p w14:paraId="4200234E" w14:textId="2A1C50F8" w:rsidR="001D6C0B" w:rsidRDefault="00D25864" w:rsidP="00914AD6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EB158C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#:</w:t>
            </w:r>
            <w:r w:rsidR="00914AD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____________</w:t>
            </w:r>
          </w:p>
          <w:p w14:paraId="1EE53E9C" w14:textId="77777777" w:rsidR="00EB158C" w:rsidRDefault="00EB158C" w:rsidP="00914AD6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1742CC64" w14:textId="77777777" w:rsidR="00EB158C" w:rsidRDefault="00EB158C" w:rsidP="00914AD6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OR</w:t>
            </w:r>
          </w:p>
          <w:p w14:paraId="5B618B8E" w14:textId="77777777" w:rsidR="00EB158C" w:rsidRDefault="00EB158C" w:rsidP="00914AD6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35153D79" w14:textId="0AE42759" w:rsidR="00914AD6" w:rsidRDefault="00EB158C" w:rsidP="00914AD6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%:</w:t>
            </w:r>
            <w:r w:rsidR="00914AD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___________</w:t>
            </w:r>
            <w:r w:rsidR="008B3747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69D497F3" w14:textId="63D9C987" w:rsidR="00914AD6" w:rsidRPr="00FB41A6" w:rsidRDefault="00914AD6" w:rsidP="00914AD6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B3747" w:rsidRPr="00FB41A6" w14:paraId="2549D764" w14:textId="77777777" w:rsidTr="001A6EC5">
        <w:trPr>
          <w:trHeight w:val="699"/>
        </w:trPr>
        <w:tc>
          <w:tcPr>
            <w:tcW w:w="868" w:type="dxa"/>
          </w:tcPr>
          <w:p w14:paraId="5084D0BC" w14:textId="4A391CE1" w:rsidR="008B3747" w:rsidRPr="00FB41A6" w:rsidRDefault="008B3747" w:rsidP="00C53437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4.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6095" w:type="dxa"/>
          </w:tcPr>
          <w:p w14:paraId="37114BCA" w14:textId="6380F4CB" w:rsidR="008B3747" w:rsidRPr="00FB41A6" w:rsidRDefault="008B3747" w:rsidP="00C53437">
            <w:pPr>
              <w:widowControl w:val="0"/>
              <w:autoSpaceDE w:val="0"/>
              <w:autoSpaceDN w:val="0"/>
              <w:spacing w:before="3" w:after="0" w:line="240" w:lineRule="auto"/>
              <w:ind w:right="176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In your opinion, are the foods/drinks sold by the vendors within the school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compound </w:t>
            </w:r>
            <w:r w:rsidRPr="0041376C">
              <w:rPr>
                <w:rFonts w:ascii="Times New Roman" w:eastAsia="Georgia" w:hAnsi="Times New Roman" w:cs="Times New Roman"/>
                <w:b/>
                <w:sz w:val="24"/>
                <w:szCs w:val="24"/>
              </w:rPr>
              <w:t>healthy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for pupils? </w:t>
            </w:r>
          </w:p>
          <w:p w14:paraId="1248A3DA" w14:textId="2D95547C" w:rsidR="008B3747" w:rsidRPr="00FB41A6" w:rsidRDefault="008B3747" w:rsidP="00C53437">
            <w:pPr>
              <w:widowControl w:val="0"/>
              <w:autoSpaceDE w:val="0"/>
              <w:autoSpaceDN w:val="0"/>
              <w:spacing w:before="3" w:after="0" w:line="240" w:lineRule="auto"/>
              <w:ind w:right="176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gridSpan w:val="2"/>
          </w:tcPr>
          <w:p w14:paraId="64A3619D" w14:textId="77777777" w:rsidR="008B3747" w:rsidRDefault="008B3747" w:rsidP="00B71074">
            <w:pPr>
              <w:pStyle w:val="ListParagraph"/>
              <w:numPr>
                <w:ilvl w:val="0"/>
                <w:numId w:val="29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4F1CF758" w14:textId="1F6E46EB" w:rsidR="008B3747" w:rsidRPr="008B3747" w:rsidRDefault="008B3747" w:rsidP="00B71074">
            <w:pPr>
              <w:pStyle w:val="ListParagraph"/>
              <w:numPr>
                <w:ilvl w:val="0"/>
                <w:numId w:val="29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8B3747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C749BA" w:rsidRPr="00FB41A6" w14:paraId="6D637E6C" w14:textId="77777777" w:rsidTr="001A6EC5">
        <w:trPr>
          <w:trHeight w:val="465"/>
        </w:trPr>
        <w:tc>
          <w:tcPr>
            <w:tcW w:w="868" w:type="dxa"/>
          </w:tcPr>
          <w:p w14:paraId="6E019577" w14:textId="13081109" w:rsidR="00C749BA" w:rsidRPr="00FB41A6" w:rsidRDefault="00C749BA" w:rsidP="00C53437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4.</w:t>
            </w:r>
            <w:r w:rsidR="008B3747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7a</w:t>
            </w:r>
          </w:p>
        </w:tc>
        <w:tc>
          <w:tcPr>
            <w:tcW w:w="6095" w:type="dxa"/>
          </w:tcPr>
          <w:p w14:paraId="2669B3A0" w14:textId="093AFA81" w:rsidR="00C749BA" w:rsidRDefault="00C749BA" w:rsidP="00C53437">
            <w:pPr>
              <w:widowControl w:val="0"/>
              <w:autoSpaceDE w:val="0"/>
              <w:autoSpaceDN w:val="0"/>
              <w:spacing w:before="3" w:after="0" w:line="240" w:lineRule="auto"/>
              <w:ind w:right="176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Why do you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think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the foods/drinks sold by the vendors within the school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compound</w:t>
            </w:r>
            <w:r w:rsidR="00EB158C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are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</w:t>
            </w:r>
            <w:r w:rsidRPr="0041376C">
              <w:rPr>
                <w:rFonts w:ascii="Times New Roman" w:eastAsia="Georgia" w:hAnsi="Times New Roman" w:cs="Times New Roman"/>
                <w:b/>
                <w:sz w:val="24"/>
                <w:szCs w:val="24"/>
              </w:rPr>
              <w:t>healthy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for pupils?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(PROBE)</w:t>
            </w:r>
          </w:p>
          <w:p w14:paraId="31FA663E" w14:textId="77777777" w:rsidR="00C749BA" w:rsidRDefault="00C749BA" w:rsidP="00C5343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  <w:p w14:paraId="310AF863" w14:textId="0CE7C197" w:rsidR="00C749BA" w:rsidRPr="00C749BA" w:rsidRDefault="00C749BA" w:rsidP="00C5343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(Qualitative open-ended question, RA </w:t>
            </w:r>
            <w:r w:rsidRPr="00C749B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to probe for details)</w:t>
            </w:r>
          </w:p>
          <w:p w14:paraId="2B90A3DB" w14:textId="77777777" w:rsidR="00C749BA" w:rsidRDefault="00C749BA" w:rsidP="00C53437">
            <w:pPr>
              <w:widowControl w:val="0"/>
              <w:autoSpaceDE w:val="0"/>
              <w:autoSpaceDN w:val="0"/>
              <w:spacing w:before="3" w:after="0" w:line="240" w:lineRule="auto"/>
              <w:ind w:right="176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59CE8DD1" w14:textId="77777777" w:rsidR="00C749BA" w:rsidRDefault="00C749BA" w:rsidP="00C53437">
            <w:pPr>
              <w:widowControl w:val="0"/>
              <w:autoSpaceDE w:val="0"/>
              <w:autoSpaceDN w:val="0"/>
              <w:spacing w:before="3" w:after="0" w:line="240" w:lineRule="auto"/>
              <w:ind w:right="176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4DCFF30F" w14:textId="66EAD3DC" w:rsidR="00C749BA" w:rsidRPr="00FB41A6" w:rsidRDefault="00C749BA" w:rsidP="00C53437">
            <w:pPr>
              <w:widowControl w:val="0"/>
              <w:autoSpaceDE w:val="0"/>
              <w:autoSpaceDN w:val="0"/>
              <w:spacing w:before="3" w:after="0" w:line="240" w:lineRule="auto"/>
              <w:ind w:right="176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tcBorders>
              <w:right w:val="nil"/>
            </w:tcBorders>
          </w:tcPr>
          <w:p w14:paraId="3DAC77F7" w14:textId="77777777" w:rsidR="00C749BA" w:rsidRPr="00FB41A6" w:rsidRDefault="00C749BA" w:rsidP="006F34A2">
            <w:pPr>
              <w:widowControl w:val="0"/>
              <w:autoSpaceDE w:val="0"/>
              <w:autoSpaceDN w:val="0"/>
              <w:spacing w:before="12" w:after="0" w:line="240" w:lineRule="auto"/>
              <w:ind w:right="73"/>
              <w:rPr>
                <w:rFonts w:ascii="Times New Roman" w:eastAsia="Georgia" w:hAnsi="Times New Roman" w:cs="Times New Roman"/>
                <w:w w:val="95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tcBorders>
              <w:left w:val="nil"/>
            </w:tcBorders>
          </w:tcPr>
          <w:p w14:paraId="1C831FB1" w14:textId="77777777" w:rsidR="00C749BA" w:rsidRPr="00FB41A6" w:rsidRDefault="00C749BA" w:rsidP="006F34A2">
            <w:pPr>
              <w:widowControl w:val="0"/>
              <w:autoSpaceDE w:val="0"/>
              <w:autoSpaceDN w:val="0"/>
              <w:spacing w:before="12" w:after="0" w:line="240" w:lineRule="auto"/>
              <w:ind w:right="601"/>
              <w:rPr>
                <w:rFonts w:ascii="Times New Roman" w:eastAsia="Georgia" w:hAnsi="Times New Roman" w:cs="Times New Roman"/>
                <w:w w:val="95"/>
                <w:sz w:val="24"/>
                <w:szCs w:val="24"/>
                <w:lang w:val="en-US"/>
              </w:rPr>
            </w:pPr>
          </w:p>
        </w:tc>
      </w:tr>
      <w:tr w:rsidR="008B3747" w:rsidRPr="00FB41A6" w14:paraId="532A1CD0" w14:textId="77777777" w:rsidTr="001A6EC5">
        <w:trPr>
          <w:trHeight w:val="465"/>
        </w:trPr>
        <w:tc>
          <w:tcPr>
            <w:tcW w:w="868" w:type="dxa"/>
          </w:tcPr>
          <w:p w14:paraId="34402765" w14:textId="60925183" w:rsidR="008B3747" w:rsidRPr="00FB41A6" w:rsidRDefault="008B3747" w:rsidP="00C53437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lastRenderedPageBreak/>
              <w:t>4.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6095" w:type="dxa"/>
          </w:tcPr>
          <w:p w14:paraId="4662A04F" w14:textId="653C0B27" w:rsidR="008B3747" w:rsidRPr="00FB41A6" w:rsidRDefault="008B3747" w:rsidP="00C53437">
            <w:pPr>
              <w:widowControl w:val="0"/>
              <w:autoSpaceDE w:val="0"/>
              <w:autoSpaceDN w:val="0"/>
              <w:spacing w:before="3" w:after="0" w:line="240" w:lineRule="auto"/>
              <w:ind w:right="176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In your opinion, are the foods/drinks sold by the vendors within the school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compound </w:t>
            </w:r>
            <w:r w:rsidRPr="0041376C">
              <w:rPr>
                <w:rFonts w:ascii="Times New Roman" w:eastAsia="Georgia" w:hAnsi="Times New Roman" w:cs="Times New Roman"/>
                <w:b/>
                <w:sz w:val="24"/>
                <w:szCs w:val="24"/>
              </w:rPr>
              <w:t>safe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for pupils? </w:t>
            </w:r>
          </w:p>
          <w:p w14:paraId="1C342BCE" w14:textId="77777777" w:rsidR="008B3747" w:rsidRPr="00FB41A6" w:rsidRDefault="008B3747" w:rsidP="00C53437">
            <w:pPr>
              <w:widowControl w:val="0"/>
              <w:autoSpaceDE w:val="0"/>
              <w:autoSpaceDN w:val="0"/>
              <w:spacing w:before="3" w:after="0" w:line="240" w:lineRule="auto"/>
              <w:ind w:left="110" w:right="176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gridSpan w:val="2"/>
          </w:tcPr>
          <w:p w14:paraId="6CDA3D56" w14:textId="77777777" w:rsidR="008B3747" w:rsidRDefault="008B3747" w:rsidP="00B71074">
            <w:pPr>
              <w:pStyle w:val="ListParagraph"/>
              <w:numPr>
                <w:ilvl w:val="0"/>
                <w:numId w:val="30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301C926D" w14:textId="35007020" w:rsidR="008B3747" w:rsidRPr="008B3747" w:rsidDel="00BF1BF9" w:rsidRDefault="008B3747" w:rsidP="00B71074">
            <w:pPr>
              <w:pStyle w:val="ListParagraph"/>
              <w:numPr>
                <w:ilvl w:val="0"/>
                <w:numId w:val="30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8B3747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C749BA" w:rsidRPr="00FB41A6" w14:paraId="17184D39" w14:textId="77777777" w:rsidTr="001A6EC5">
        <w:trPr>
          <w:trHeight w:val="563"/>
        </w:trPr>
        <w:tc>
          <w:tcPr>
            <w:tcW w:w="868" w:type="dxa"/>
          </w:tcPr>
          <w:p w14:paraId="3D61E861" w14:textId="15FCE15E" w:rsidR="00C749BA" w:rsidRDefault="00C749BA" w:rsidP="00C53437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4.</w:t>
            </w:r>
            <w:r w:rsidR="008B3747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8a</w:t>
            </w:r>
          </w:p>
        </w:tc>
        <w:tc>
          <w:tcPr>
            <w:tcW w:w="8363" w:type="dxa"/>
            <w:gridSpan w:val="3"/>
          </w:tcPr>
          <w:p w14:paraId="04D0D3C3" w14:textId="6D0B78E2" w:rsidR="00C749BA" w:rsidRDefault="00C749BA" w:rsidP="00C53437">
            <w:pPr>
              <w:widowControl w:val="0"/>
              <w:autoSpaceDE w:val="0"/>
              <w:autoSpaceDN w:val="0"/>
              <w:spacing w:before="3" w:after="0" w:line="240" w:lineRule="auto"/>
              <w:ind w:right="176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Why do you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think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the foods/drinks sold by the vendors within the school</w:t>
            </w:r>
            <w:r w:rsidR="00EB158C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are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compound </w:t>
            </w:r>
            <w:r>
              <w:rPr>
                <w:rFonts w:ascii="Times New Roman" w:eastAsia="Georgia" w:hAnsi="Times New Roman" w:cs="Times New Roman"/>
                <w:b/>
                <w:sz w:val="24"/>
                <w:szCs w:val="24"/>
              </w:rPr>
              <w:t>safe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for pupils?</w:t>
            </w:r>
          </w:p>
          <w:p w14:paraId="5A5897CF" w14:textId="77777777" w:rsidR="00C749BA" w:rsidRDefault="00C749BA" w:rsidP="00C5343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  <w:p w14:paraId="13C4D457" w14:textId="215E86B4" w:rsidR="00C749BA" w:rsidRDefault="00C749BA" w:rsidP="00C5343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(Qualitative open-ended question, RA </w:t>
            </w:r>
            <w:r w:rsidRPr="00C749B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to probe for details)</w:t>
            </w:r>
          </w:p>
          <w:p w14:paraId="426259AB" w14:textId="77777777" w:rsidR="008B3747" w:rsidRPr="00C749BA" w:rsidRDefault="008B3747" w:rsidP="00C5343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701CACA6" w14:textId="77777777" w:rsidR="00C749BA" w:rsidRPr="00672B2F" w:rsidRDefault="00C749BA" w:rsidP="00C5343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Georgia" w:hAnsi="Times New Roman" w:cs="Times New Roman"/>
                <w:sz w:val="24"/>
                <w:szCs w:val="24"/>
              </w:rPr>
            </w:pPr>
          </w:p>
        </w:tc>
      </w:tr>
      <w:tr w:rsidR="00C23B63" w:rsidRPr="00FB41A6" w14:paraId="0968F40D" w14:textId="77777777" w:rsidTr="001A6EC5">
        <w:trPr>
          <w:trHeight w:val="563"/>
        </w:trPr>
        <w:tc>
          <w:tcPr>
            <w:tcW w:w="868" w:type="dxa"/>
          </w:tcPr>
          <w:p w14:paraId="5B54C24A" w14:textId="4F5F2CED" w:rsidR="00C23B63" w:rsidRPr="00FB41A6" w:rsidRDefault="00C23B63" w:rsidP="00C53437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4.</w:t>
            </w:r>
            <w:r w:rsidR="008B3747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9</w:t>
            </w:r>
          </w:p>
        </w:tc>
        <w:tc>
          <w:tcPr>
            <w:tcW w:w="6095" w:type="dxa"/>
          </w:tcPr>
          <w:p w14:paraId="11A1AC20" w14:textId="214EF7A1" w:rsidR="00C23B63" w:rsidRDefault="00C23B63" w:rsidP="00C5343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Georgia" w:hAnsi="Times New Roman" w:cs="Times New Roman"/>
                <w:sz w:val="24"/>
                <w:szCs w:val="24"/>
              </w:rPr>
            </w:pPr>
            <w:r w:rsidRPr="00672B2F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Do you </w:t>
            </w:r>
            <w:r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(respondent) </w:t>
            </w:r>
            <w:r w:rsidRPr="00672B2F">
              <w:rPr>
                <w:rFonts w:ascii="Times New Roman" w:eastAsia="Georgia" w:hAnsi="Times New Roman" w:cs="Times New Roman"/>
                <w:sz w:val="24"/>
                <w:szCs w:val="24"/>
              </w:rPr>
              <w:t>have the opportunity to contribute to the decision</w:t>
            </w:r>
            <w:r w:rsidRPr="003E29AA">
              <w:rPr>
                <w:rFonts w:ascii="Times New Roman" w:eastAsia="Georgia" w:hAnsi="Times New Roman" w:cs="Times New Roman"/>
                <w:sz w:val="24"/>
                <w:szCs w:val="24"/>
              </w:rPr>
              <w:t>-</w:t>
            </w:r>
            <w:r w:rsidRPr="00672B2F">
              <w:rPr>
                <w:rFonts w:ascii="Times New Roman" w:eastAsia="Georgia" w:hAnsi="Times New Roman" w:cs="Times New Roman"/>
                <w:sz w:val="24"/>
                <w:szCs w:val="24"/>
              </w:rPr>
              <w:t>making process</w:t>
            </w:r>
            <w:r w:rsidRPr="003E29AA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around what foods are sold to </w:t>
            </w:r>
            <w:r>
              <w:rPr>
                <w:rFonts w:ascii="Times New Roman" w:eastAsia="Georgia" w:hAnsi="Times New Roman" w:cs="Times New Roman"/>
                <w:sz w:val="24"/>
                <w:szCs w:val="24"/>
              </w:rPr>
              <w:t>pupils</w:t>
            </w:r>
            <w:r w:rsidRPr="003E29AA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within your school compound</w:t>
            </w:r>
            <w:r w:rsidRPr="00672B2F">
              <w:rPr>
                <w:rFonts w:ascii="Times New Roman" w:eastAsia="Georgia" w:hAnsi="Times New Roman" w:cs="Times New Roman"/>
                <w:sz w:val="24"/>
                <w:szCs w:val="24"/>
              </w:rPr>
              <w:t>?</w:t>
            </w:r>
            <w:r w:rsidRPr="003E29AA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</w:t>
            </w:r>
          </w:p>
          <w:p w14:paraId="207733ED" w14:textId="77777777" w:rsidR="00C23B63" w:rsidRDefault="00C23B63" w:rsidP="00C53437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Georgia" w:hAnsi="Times New Roman" w:cs="Times New Roman"/>
                <w:i/>
                <w:iCs/>
                <w:sz w:val="24"/>
                <w:szCs w:val="24"/>
              </w:rPr>
            </w:pPr>
            <w:r w:rsidRPr="003E29AA">
              <w:rPr>
                <w:rFonts w:ascii="Times New Roman" w:eastAsia="Georgia" w:hAnsi="Times New Roman" w:cs="Times New Roman"/>
                <w:i/>
                <w:iCs/>
                <w:sz w:val="24"/>
                <w:szCs w:val="24"/>
              </w:rPr>
              <w:t>If no, skip question 4.8</w:t>
            </w:r>
          </w:p>
        </w:tc>
        <w:tc>
          <w:tcPr>
            <w:tcW w:w="2268" w:type="dxa"/>
            <w:gridSpan w:val="2"/>
          </w:tcPr>
          <w:p w14:paraId="4D3AD1C1" w14:textId="77777777" w:rsidR="001A6EC5" w:rsidRDefault="001A6EC5" w:rsidP="00B71074">
            <w:pPr>
              <w:pStyle w:val="ListParagraph"/>
              <w:numPr>
                <w:ilvl w:val="0"/>
                <w:numId w:val="31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5DAE791B" w14:textId="5A06AD7F" w:rsidR="00C23B63" w:rsidRPr="001A6EC5" w:rsidRDefault="001A6EC5" w:rsidP="00B71074">
            <w:pPr>
              <w:pStyle w:val="ListParagraph"/>
              <w:numPr>
                <w:ilvl w:val="0"/>
                <w:numId w:val="31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1A6EC5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C23B63" w:rsidRPr="00FB41A6" w14:paraId="4498D6D5" w14:textId="77777777" w:rsidTr="001A6EC5">
        <w:trPr>
          <w:trHeight w:val="563"/>
        </w:trPr>
        <w:tc>
          <w:tcPr>
            <w:tcW w:w="868" w:type="dxa"/>
          </w:tcPr>
          <w:p w14:paraId="102F4B37" w14:textId="7D4C4573" w:rsidR="00C23B63" w:rsidRDefault="008B3747" w:rsidP="001A6EC5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4.10</w:t>
            </w:r>
          </w:p>
        </w:tc>
        <w:tc>
          <w:tcPr>
            <w:tcW w:w="6095" w:type="dxa"/>
          </w:tcPr>
          <w:p w14:paraId="0ED7C7A8" w14:textId="77777777" w:rsidR="00C23B63" w:rsidRDefault="00C23B63" w:rsidP="001A6EC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Georgia" w:hAnsi="Times New Roman" w:cs="Times New Roman"/>
                <w:sz w:val="24"/>
                <w:szCs w:val="24"/>
              </w:rPr>
            </w:pPr>
            <w:r w:rsidRPr="00672B2F">
              <w:rPr>
                <w:rFonts w:ascii="Times New Roman" w:eastAsia="Georgia" w:hAnsi="Times New Roman" w:cs="Times New Roman"/>
                <w:sz w:val="24"/>
                <w:szCs w:val="24"/>
              </w:rPr>
              <w:t>Do</w:t>
            </w:r>
            <w:r>
              <w:rPr>
                <w:rFonts w:ascii="Times New Roman" w:eastAsia="Georgia" w:hAnsi="Times New Roman" w:cs="Times New Roman"/>
                <w:sz w:val="24"/>
                <w:szCs w:val="24"/>
              </w:rPr>
              <w:t>es</w:t>
            </w:r>
            <w:r w:rsidRPr="00672B2F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the school </w:t>
            </w:r>
            <w:r w:rsidRPr="00672B2F">
              <w:rPr>
                <w:rFonts w:ascii="Times New Roman" w:eastAsia="Georgia" w:hAnsi="Times New Roman" w:cs="Times New Roman"/>
                <w:sz w:val="24"/>
                <w:szCs w:val="24"/>
              </w:rPr>
              <w:t>have opportunity to contribute to the decision</w:t>
            </w:r>
            <w:r w:rsidRPr="003E29AA">
              <w:rPr>
                <w:rFonts w:ascii="Times New Roman" w:eastAsia="Georgia" w:hAnsi="Times New Roman" w:cs="Times New Roman"/>
                <w:sz w:val="24"/>
                <w:szCs w:val="24"/>
              </w:rPr>
              <w:t>-</w:t>
            </w:r>
            <w:r w:rsidRPr="00672B2F">
              <w:rPr>
                <w:rFonts w:ascii="Times New Roman" w:eastAsia="Georgia" w:hAnsi="Times New Roman" w:cs="Times New Roman"/>
                <w:sz w:val="24"/>
                <w:szCs w:val="24"/>
              </w:rPr>
              <w:t>making process</w:t>
            </w:r>
            <w:r w:rsidRPr="003E29AA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Georgia" w:hAnsi="Times New Roman" w:cs="Times New Roman"/>
                <w:sz w:val="24"/>
                <w:szCs w:val="24"/>
              </w:rPr>
              <w:t>regarding</w:t>
            </w:r>
            <w:r w:rsidRPr="003E29AA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foods sold to </w:t>
            </w:r>
            <w:r>
              <w:rPr>
                <w:rFonts w:ascii="Times New Roman" w:eastAsia="Georgia" w:hAnsi="Times New Roman" w:cs="Times New Roman"/>
                <w:sz w:val="24"/>
                <w:szCs w:val="24"/>
              </w:rPr>
              <w:t>pupils</w:t>
            </w:r>
            <w:r w:rsidRPr="003E29AA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within your school compound</w:t>
            </w:r>
            <w:r w:rsidRPr="00672B2F">
              <w:rPr>
                <w:rFonts w:ascii="Times New Roman" w:eastAsia="Georgia" w:hAnsi="Times New Roman" w:cs="Times New Roman"/>
                <w:sz w:val="24"/>
                <w:szCs w:val="24"/>
              </w:rPr>
              <w:t>?</w:t>
            </w:r>
            <w:r w:rsidRPr="003E29AA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</w:t>
            </w:r>
          </w:p>
          <w:p w14:paraId="01652FB6" w14:textId="77777777" w:rsidR="00C23B63" w:rsidRPr="00672B2F" w:rsidRDefault="00C23B63" w:rsidP="001A6EC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Georgia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gridSpan w:val="2"/>
          </w:tcPr>
          <w:p w14:paraId="08A5FDC3" w14:textId="77777777" w:rsidR="001A6EC5" w:rsidRDefault="001A6EC5" w:rsidP="00B71074">
            <w:pPr>
              <w:pStyle w:val="ListParagraph"/>
              <w:numPr>
                <w:ilvl w:val="0"/>
                <w:numId w:val="32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21E40B79" w14:textId="40B55C62" w:rsidR="00C23B63" w:rsidRPr="001A6EC5" w:rsidRDefault="001A6EC5" w:rsidP="00B71074">
            <w:pPr>
              <w:pStyle w:val="ListParagraph"/>
              <w:numPr>
                <w:ilvl w:val="0"/>
                <w:numId w:val="32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1A6EC5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C23B63" w:rsidRPr="00FB41A6" w14:paraId="1DC7D0AD" w14:textId="77777777" w:rsidTr="001A6EC5">
        <w:trPr>
          <w:trHeight w:val="563"/>
        </w:trPr>
        <w:tc>
          <w:tcPr>
            <w:tcW w:w="868" w:type="dxa"/>
          </w:tcPr>
          <w:p w14:paraId="57C7946D" w14:textId="3C65BB8B" w:rsidR="00C23B63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4.</w:t>
            </w:r>
            <w:r w:rsidR="008B3747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11</w:t>
            </w:r>
          </w:p>
        </w:tc>
        <w:tc>
          <w:tcPr>
            <w:tcW w:w="6095" w:type="dxa"/>
          </w:tcPr>
          <w:p w14:paraId="1E95F6F6" w14:textId="5AA93DD6" w:rsidR="00C23B63" w:rsidRPr="00672B2F" w:rsidRDefault="00C23B63" w:rsidP="001A6EC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Georgia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Are there any key considerations or guidelines in making decisions around foods </w:t>
            </w:r>
            <w:r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that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</w:rPr>
              <w:t>are sold to children</w:t>
            </w:r>
            <w:r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pupils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within your school compound?</w:t>
            </w:r>
          </w:p>
        </w:tc>
        <w:tc>
          <w:tcPr>
            <w:tcW w:w="2268" w:type="dxa"/>
            <w:gridSpan w:val="2"/>
          </w:tcPr>
          <w:p w14:paraId="2B9CA897" w14:textId="77777777" w:rsidR="001A6EC5" w:rsidRDefault="001A6EC5" w:rsidP="00B71074">
            <w:pPr>
              <w:pStyle w:val="ListParagraph"/>
              <w:numPr>
                <w:ilvl w:val="0"/>
                <w:numId w:val="33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7A2FFB47" w14:textId="75C542B2" w:rsidR="00C23B63" w:rsidRPr="001A6EC5" w:rsidRDefault="001A6EC5" w:rsidP="00B71074">
            <w:pPr>
              <w:pStyle w:val="ListParagraph"/>
              <w:numPr>
                <w:ilvl w:val="0"/>
                <w:numId w:val="33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1A6EC5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C23B63" w:rsidRPr="00FB41A6" w14:paraId="715C02C0" w14:textId="77777777" w:rsidTr="001A6EC5">
        <w:trPr>
          <w:trHeight w:val="738"/>
        </w:trPr>
        <w:tc>
          <w:tcPr>
            <w:tcW w:w="868" w:type="dxa"/>
          </w:tcPr>
          <w:p w14:paraId="04409CFC" w14:textId="4E712E71" w:rsidR="00C23B63" w:rsidRPr="00FB41A6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4.</w:t>
            </w:r>
            <w:r w:rsidR="008B3747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11a</w:t>
            </w:r>
          </w:p>
        </w:tc>
        <w:tc>
          <w:tcPr>
            <w:tcW w:w="8363" w:type="dxa"/>
            <w:gridSpan w:val="3"/>
          </w:tcPr>
          <w:p w14:paraId="7077DC2F" w14:textId="77777777" w:rsidR="00C23B63" w:rsidRDefault="00C23B63" w:rsidP="001A6EC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Georgia" w:hAnsi="Times New Roman" w:cs="Times New Roman"/>
                <w:sz w:val="24"/>
                <w:szCs w:val="24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</w:rPr>
              <w:t>W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</w:rPr>
              <w:t>hat are the</w:t>
            </w:r>
            <w:r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</w:rPr>
              <w:t>key considerations or guidelines in making decisions around what foods are sold to children</w:t>
            </w:r>
            <w:r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pupils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</w:rPr>
              <w:t xml:space="preserve"> within your school compound?</w:t>
            </w:r>
          </w:p>
          <w:p w14:paraId="4146F870" w14:textId="77777777" w:rsidR="00C23B63" w:rsidRDefault="00C23B63" w:rsidP="001A6EC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Georgia" w:hAnsi="Times New Roman" w:cs="Times New Roman"/>
                <w:sz w:val="24"/>
                <w:szCs w:val="24"/>
              </w:rPr>
            </w:pPr>
          </w:p>
          <w:p w14:paraId="5AB5BE92" w14:textId="77777777" w:rsidR="00C23B63" w:rsidRDefault="00C23B63" w:rsidP="001A6EC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(Qualitative open-ended question, RA </w:t>
            </w:r>
            <w:r w:rsidRPr="001A6EC5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to probe for details</w:t>
            </w: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  <w:p w14:paraId="66E81AE0" w14:textId="77777777" w:rsidR="00C23B63" w:rsidRPr="00FB41A6" w:rsidRDefault="00C23B63" w:rsidP="001A6EC5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23B63" w:rsidRPr="00FB41A6" w14:paraId="05F1FD71" w14:textId="77777777" w:rsidTr="001A6EC5">
        <w:trPr>
          <w:trHeight w:val="738"/>
        </w:trPr>
        <w:tc>
          <w:tcPr>
            <w:tcW w:w="868" w:type="dxa"/>
          </w:tcPr>
          <w:p w14:paraId="1CD8EACD" w14:textId="46AD2BB7" w:rsidR="00C23B63" w:rsidRPr="00FB41A6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4.</w:t>
            </w:r>
            <w:r w:rsidR="000C6846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12</w:t>
            </w:r>
          </w:p>
        </w:tc>
        <w:tc>
          <w:tcPr>
            <w:tcW w:w="6095" w:type="dxa"/>
          </w:tcPr>
          <w:p w14:paraId="4EEA7DEE" w14:textId="01FF6653" w:rsidR="00C23B63" w:rsidRPr="00FB41A6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eastAsia="Georgia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Do you have a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ny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written policy/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guidelines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regarding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foods/drinks 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that 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can be sold within the school compound? </w:t>
            </w:r>
            <w:r w:rsidRPr="00FB41A6">
              <w:rPr>
                <w:rFonts w:ascii="Times New Roman" w:eastAsia="Georgia" w:hAnsi="Times New Roman" w:cs="Times New Roman"/>
                <w:i/>
                <w:iCs/>
                <w:sz w:val="24"/>
                <w:szCs w:val="24"/>
                <w:lang w:val="en-US"/>
              </w:rPr>
              <w:t xml:space="preserve">(If yes, obtain a copy of this) </w:t>
            </w:r>
          </w:p>
        </w:tc>
        <w:tc>
          <w:tcPr>
            <w:tcW w:w="2268" w:type="dxa"/>
            <w:gridSpan w:val="2"/>
          </w:tcPr>
          <w:p w14:paraId="3B77FA0E" w14:textId="77777777" w:rsidR="00FE7B7F" w:rsidRDefault="00FE7B7F" w:rsidP="00B71074">
            <w:pPr>
              <w:pStyle w:val="ListParagraph"/>
              <w:numPr>
                <w:ilvl w:val="0"/>
                <w:numId w:val="35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14EDE835" w14:textId="597A14AC" w:rsidR="00C23B63" w:rsidRPr="00FE7B7F" w:rsidRDefault="00FE7B7F" w:rsidP="00B71074">
            <w:pPr>
              <w:pStyle w:val="ListParagraph"/>
              <w:numPr>
                <w:ilvl w:val="0"/>
                <w:numId w:val="35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FE7B7F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C23B63" w:rsidRPr="00FB41A6" w14:paraId="0E0EF00C" w14:textId="77777777" w:rsidTr="001A6EC5">
        <w:trPr>
          <w:trHeight w:val="936"/>
        </w:trPr>
        <w:tc>
          <w:tcPr>
            <w:tcW w:w="868" w:type="dxa"/>
          </w:tcPr>
          <w:p w14:paraId="5A57A9D6" w14:textId="5CB504E7" w:rsidR="00C23B63" w:rsidRPr="00FB41A6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4.</w:t>
            </w:r>
            <w:r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1</w:t>
            </w:r>
            <w:r w:rsidR="000C6846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3</w:t>
            </w:r>
          </w:p>
        </w:tc>
        <w:tc>
          <w:tcPr>
            <w:tcW w:w="6095" w:type="dxa"/>
          </w:tcPr>
          <w:p w14:paraId="701B4BB5" w14:textId="3C0B7A4F" w:rsidR="00C23B63" w:rsidRPr="00FB41A6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Has the policy/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guideline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on foods/drinks sold on the compound been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/being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implemented? 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6748A7">
              <w:rPr>
                <w:rFonts w:ascii="Times New Roman" w:eastAsia="Georgia" w:hAnsi="Times New Roman" w:cs="Times New Roman"/>
                <w:i/>
                <w:iCs/>
                <w:sz w:val="24"/>
                <w:szCs w:val="24"/>
                <w:lang w:val="en-US"/>
              </w:rPr>
              <w:t>If no, skip 4.1</w:t>
            </w:r>
            <w:r w:rsidR="000C6846">
              <w:rPr>
                <w:rFonts w:ascii="Times New Roman" w:eastAsia="Georgia" w:hAnsi="Times New Roman" w:cs="Times New Roman"/>
                <w:i/>
                <w:iCs/>
                <w:sz w:val="24"/>
                <w:szCs w:val="24"/>
                <w:lang w:val="en-US"/>
              </w:rPr>
              <w:t>3a</w:t>
            </w:r>
          </w:p>
        </w:tc>
        <w:tc>
          <w:tcPr>
            <w:tcW w:w="2268" w:type="dxa"/>
            <w:gridSpan w:val="2"/>
          </w:tcPr>
          <w:p w14:paraId="39AE9FA0" w14:textId="77777777" w:rsidR="00FE7B7F" w:rsidRDefault="00FE7B7F" w:rsidP="00B71074">
            <w:pPr>
              <w:pStyle w:val="ListParagraph"/>
              <w:numPr>
                <w:ilvl w:val="0"/>
                <w:numId w:val="36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62345E35" w14:textId="0CD7463F" w:rsidR="00C23B63" w:rsidRPr="00FE7B7F" w:rsidRDefault="00FE7B7F" w:rsidP="00B71074">
            <w:pPr>
              <w:pStyle w:val="ListParagraph"/>
              <w:numPr>
                <w:ilvl w:val="0"/>
                <w:numId w:val="36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FE7B7F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FE7B7F" w:rsidRPr="00FB41A6" w14:paraId="7082CBA1" w14:textId="77777777" w:rsidTr="00EB1D8F">
        <w:trPr>
          <w:trHeight w:val="606"/>
        </w:trPr>
        <w:tc>
          <w:tcPr>
            <w:tcW w:w="868" w:type="dxa"/>
          </w:tcPr>
          <w:p w14:paraId="25945361" w14:textId="33AB64E1" w:rsidR="00FE7B7F" w:rsidRPr="00FB41A6" w:rsidRDefault="00FE7B7F" w:rsidP="001A6EC5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4.13a</w:t>
            </w:r>
          </w:p>
        </w:tc>
        <w:tc>
          <w:tcPr>
            <w:tcW w:w="6095" w:type="dxa"/>
          </w:tcPr>
          <w:p w14:paraId="464F892E" w14:textId="42CE2DAE" w:rsidR="00FE7B7F" w:rsidRPr="00FB41A6" w:rsidRDefault="00FE7B7F" w:rsidP="001A6EC5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W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hen was 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the policy/regulation</w:t>
            </w: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 xml:space="preserve"> implemented?</w:t>
            </w:r>
          </w:p>
        </w:tc>
        <w:tc>
          <w:tcPr>
            <w:tcW w:w="2268" w:type="dxa"/>
            <w:gridSpan w:val="2"/>
          </w:tcPr>
          <w:p w14:paraId="3FDEE64A" w14:textId="6A8A3C82" w:rsidR="00FE7B7F" w:rsidRDefault="00FE7B7F" w:rsidP="001A6EC5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Month: ________</w:t>
            </w:r>
          </w:p>
          <w:p w14:paraId="65356C5D" w14:textId="77777777" w:rsidR="00FE7B7F" w:rsidRDefault="00FE7B7F" w:rsidP="001A6EC5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4D8B1090" w14:textId="08111C1E" w:rsidR="00FE7B7F" w:rsidRDefault="00FE7B7F" w:rsidP="001A6EC5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Year:   _________</w:t>
            </w:r>
          </w:p>
          <w:p w14:paraId="00D7C3E5" w14:textId="77777777" w:rsidR="00FE7B7F" w:rsidRPr="00FB41A6" w:rsidRDefault="00FE7B7F" w:rsidP="001A6EC5">
            <w:pPr>
              <w:widowControl w:val="0"/>
              <w:autoSpaceDE w:val="0"/>
              <w:autoSpaceDN w:val="0"/>
              <w:spacing w:before="12" w:after="0" w:line="240" w:lineRule="auto"/>
              <w:ind w:left="86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FE7B7F" w:rsidRPr="00FB41A6" w14:paraId="4B20C6B8" w14:textId="77777777" w:rsidTr="004F6566">
        <w:trPr>
          <w:trHeight w:val="606"/>
        </w:trPr>
        <w:tc>
          <w:tcPr>
            <w:tcW w:w="868" w:type="dxa"/>
          </w:tcPr>
          <w:p w14:paraId="224DFEBE" w14:textId="3E3D7D1C" w:rsidR="00FE7B7F" w:rsidRPr="00FB41A6" w:rsidRDefault="00FE7B7F" w:rsidP="00FE7B7F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4.</w:t>
            </w:r>
            <w:r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14</w:t>
            </w:r>
          </w:p>
        </w:tc>
        <w:tc>
          <w:tcPr>
            <w:tcW w:w="6095" w:type="dxa"/>
          </w:tcPr>
          <w:p w14:paraId="79DA4D4D" w14:textId="77777777" w:rsidR="00FE7B7F" w:rsidRDefault="00FE7B7F" w:rsidP="00FE7B7F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 xml:space="preserve">Are there any nutrition standards/guidelines applied to the policy/regulation? </w:t>
            </w:r>
          </w:p>
          <w:p w14:paraId="25327DD1" w14:textId="73CA50FD" w:rsidR="00FE7B7F" w:rsidRPr="00FE7B7F" w:rsidRDefault="00FE7B7F" w:rsidP="00FE7B7F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FE7B7F"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If no, skip 4.14a</w:t>
            </w:r>
          </w:p>
        </w:tc>
        <w:tc>
          <w:tcPr>
            <w:tcW w:w="2268" w:type="dxa"/>
            <w:gridSpan w:val="2"/>
          </w:tcPr>
          <w:p w14:paraId="7793950F" w14:textId="77777777" w:rsidR="00FE7B7F" w:rsidRDefault="00FE7B7F" w:rsidP="00B71074">
            <w:pPr>
              <w:pStyle w:val="ListParagraph"/>
              <w:numPr>
                <w:ilvl w:val="0"/>
                <w:numId w:val="37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420168DD" w14:textId="28484534" w:rsidR="00FE7B7F" w:rsidRPr="00FE7B7F" w:rsidDel="004011F0" w:rsidRDefault="00FE7B7F" w:rsidP="00B71074">
            <w:pPr>
              <w:pStyle w:val="ListParagraph"/>
              <w:numPr>
                <w:ilvl w:val="0"/>
                <w:numId w:val="37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FE7B7F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C23B63" w:rsidRPr="00FB41A6" w14:paraId="046C7BC0" w14:textId="77777777" w:rsidTr="001A6EC5">
        <w:trPr>
          <w:trHeight w:val="234"/>
        </w:trPr>
        <w:tc>
          <w:tcPr>
            <w:tcW w:w="868" w:type="dxa"/>
          </w:tcPr>
          <w:p w14:paraId="662657BE" w14:textId="006590F2" w:rsidR="00C23B63" w:rsidRPr="00FB41A6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4.1</w:t>
            </w:r>
            <w:r w:rsidR="000C6846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4</w:t>
            </w:r>
            <w:r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a</w:t>
            </w:r>
          </w:p>
        </w:tc>
        <w:tc>
          <w:tcPr>
            <w:tcW w:w="6095" w:type="dxa"/>
          </w:tcPr>
          <w:p w14:paraId="4746F121" w14:textId="77777777" w:rsidR="00C23B63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</w:t>
            </w: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w frequently are these nutrition standards/guidelines updated?</w:t>
            </w:r>
          </w:p>
          <w:p w14:paraId="680102EB" w14:textId="45577597" w:rsidR="00C23B63" w:rsidRPr="00FB41A6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gridSpan w:val="2"/>
          </w:tcPr>
          <w:p w14:paraId="09D9D27B" w14:textId="77777777" w:rsidR="00C23B63" w:rsidRPr="00FB41A6" w:rsidRDefault="00C23B63" w:rsidP="001A6EC5">
            <w:pPr>
              <w:pStyle w:val="TableParagraph"/>
              <w:ind w:left="50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23B63" w:rsidRPr="00FB41A6" w14:paraId="2D7192BF" w14:textId="77777777" w:rsidTr="001A6EC5">
        <w:trPr>
          <w:trHeight w:val="234"/>
        </w:trPr>
        <w:tc>
          <w:tcPr>
            <w:tcW w:w="868" w:type="dxa"/>
          </w:tcPr>
          <w:p w14:paraId="66031AFB" w14:textId="4C41E9F7" w:rsidR="00C23B63" w:rsidRPr="00FB41A6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4.1</w:t>
            </w:r>
            <w:r w:rsidR="000C6846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5</w:t>
            </w:r>
          </w:p>
        </w:tc>
        <w:tc>
          <w:tcPr>
            <w:tcW w:w="6095" w:type="dxa"/>
          </w:tcPr>
          <w:p w14:paraId="202F0A4B" w14:textId="019B30B1" w:rsidR="00C23B63" w:rsidRPr="00FB41A6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On a scale of 1-5 (1 being ‘non-compliant’ and 5 being ‘fully compliant’, how would you rate your school’s overall compliance with the policy/regulation?</w:t>
            </w:r>
          </w:p>
        </w:tc>
        <w:tc>
          <w:tcPr>
            <w:tcW w:w="2268" w:type="dxa"/>
            <w:gridSpan w:val="2"/>
          </w:tcPr>
          <w:p w14:paraId="442C581A" w14:textId="77777777" w:rsidR="00C23B63" w:rsidRPr="00905B01" w:rsidRDefault="00C23B63" w:rsidP="00B71074">
            <w:pPr>
              <w:pStyle w:val="Table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05B01">
              <w:rPr>
                <w:rFonts w:ascii="Times New Roman" w:hAnsi="Times New Roman" w:cs="Times New Roman"/>
                <w:sz w:val="24"/>
                <w:szCs w:val="24"/>
              </w:rPr>
              <w:t xml:space="preserve">Non-compliant </w:t>
            </w:r>
          </w:p>
          <w:p w14:paraId="743CB52F" w14:textId="77777777" w:rsidR="00C23B63" w:rsidRPr="00905B01" w:rsidRDefault="00C23B63" w:rsidP="00B71074">
            <w:pPr>
              <w:pStyle w:val="Table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05B01">
              <w:rPr>
                <w:rFonts w:ascii="Times New Roman" w:hAnsi="Times New Roman" w:cs="Times New Roman"/>
                <w:sz w:val="24"/>
                <w:szCs w:val="24"/>
              </w:rPr>
              <w:t>Not very compliant</w:t>
            </w:r>
          </w:p>
          <w:p w14:paraId="57FFC0D0" w14:textId="77777777" w:rsidR="00C23B63" w:rsidRPr="00905B01" w:rsidRDefault="00C23B63" w:rsidP="00B71074">
            <w:pPr>
              <w:pStyle w:val="Table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05B01">
              <w:rPr>
                <w:rFonts w:ascii="Times New Roman" w:hAnsi="Times New Roman" w:cs="Times New Roman"/>
                <w:sz w:val="24"/>
                <w:szCs w:val="24"/>
              </w:rPr>
              <w:t>Somewhat compliant</w:t>
            </w:r>
          </w:p>
          <w:p w14:paraId="4E22B6BF" w14:textId="77777777" w:rsidR="00C23B63" w:rsidRDefault="00C23B63" w:rsidP="00B71074">
            <w:pPr>
              <w:pStyle w:val="Table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05B01">
              <w:rPr>
                <w:rFonts w:ascii="Times New Roman" w:hAnsi="Times New Roman" w:cs="Times New Roman"/>
                <w:sz w:val="24"/>
                <w:szCs w:val="24"/>
              </w:rPr>
              <w:t>Mostly compliant</w:t>
            </w:r>
          </w:p>
          <w:p w14:paraId="3186D78B" w14:textId="77777777" w:rsidR="00C23B63" w:rsidRDefault="00C23B63" w:rsidP="00B71074">
            <w:pPr>
              <w:pStyle w:val="Table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72B2F">
              <w:rPr>
                <w:rFonts w:ascii="Times New Roman" w:hAnsi="Times New Roman" w:cs="Times New Roman"/>
                <w:sz w:val="24"/>
                <w:szCs w:val="24"/>
              </w:rPr>
              <w:t>Fully compliant</w:t>
            </w:r>
          </w:p>
          <w:p w14:paraId="4D1BED22" w14:textId="536C5D1B" w:rsidR="00C23B63" w:rsidRDefault="00C23B63" w:rsidP="00B71074">
            <w:pPr>
              <w:pStyle w:val="Table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 not know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he standard</w:t>
            </w:r>
          </w:p>
          <w:p w14:paraId="784C9809" w14:textId="521CD7B6" w:rsidR="00C23B63" w:rsidRPr="00672B2F" w:rsidDel="004011F0" w:rsidRDefault="00C23B63" w:rsidP="00B71074">
            <w:pPr>
              <w:pStyle w:val="Table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not understand/ the standard</w:t>
            </w:r>
          </w:p>
        </w:tc>
      </w:tr>
      <w:tr w:rsidR="00C23B63" w:rsidRPr="00FB41A6" w14:paraId="1AE9C338" w14:textId="77777777" w:rsidTr="001A6EC5">
        <w:trPr>
          <w:trHeight w:val="234"/>
        </w:trPr>
        <w:tc>
          <w:tcPr>
            <w:tcW w:w="868" w:type="dxa"/>
          </w:tcPr>
          <w:p w14:paraId="79177E6D" w14:textId="44935889" w:rsidR="00C23B63" w:rsidRPr="00FB41A6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lastRenderedPageBreak/>
              <w:t>4.1</w:t>
            </w:r>
            <w:r w:rsidR="000C6846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6</w:t>
            </w:r>
          </w:p>
        </w:tc>
        <w:tc>
          <w:tcPr>
            <w:tcW w:w="8363" w:type="dxa"/>
            <w:gridSpan w:val="3"/>
          </w:tcPr>
          <w:p w14:paraId="6397EE8C" w14:textId="425CE33E" w:rsidR="00C23B63" w:rsidRDefault="00C23B63" w:rsidP="001A6EC5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What actions have you taken, if any to address deviations from the requirements of the policy/regulation?</w:t>
            </w:r>
          </w:p>
          <w:p w14:paraId="0086A183" w14:textId="47EEC5DA" w:rsidR="00C23B63" w:rsidRPr="00FB41A6" w:rsidRDefault="00C23B63" w:rsidP="001A6EC5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(Qualitative open-ended question, RA to </w:t>
            </w:r>
            <w:r w:rsidRPr="00E05BC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robe for details</w:t>
            </w: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  <w:p w14:paraId="59141AD2" w14:textId="77777777" w:rsidR="00C23B63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86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407C67AE" w14:textId="77777777" w:rsidR="00D859F5" w:rsidRDefault="00D859F5" w:rsidP="001A6EC5">
            <w:pPr>
              <w:widowControl w:val="0"/>
              <w:autoSpaceDE w:val="0"/>
              <w:autoSpaceDN w:val="0"/>
              <w:spacing w:before="12" w:after="0" w:line="240" w:lineRule="auto"/>
              <w:ind w:left="86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1FE7CE80" w14:textId="7355DFEC" w:rsidR="00D859F5" w:rsidRPr="00FB41A6" w:rsidDel="004011F0" w:rsidRDefault="00D859F5" w:rsidP="001A6EC5">
            <w:pPr>
              <w:widowControl w:val="0"/>
              <w:autoSpaceDE w:val="0"/>
              <w:autoSpaceDN w:val="0"/>
              <w:spacing w:before="12" w:after="0" w:line="240" w:lineRule="auto"/>
              <w:ind w:left="86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05BC3" w:rsidRPr="00FB41A6" w14:paraId="0AC889DB" w14:textId="77777777" w:rsidTr="003A111D">
        <w:trPr>
          <w:trHeight w:val="234"/>
        </w:trPr>
        <w:tc>
          <w:tcPr>
            <w:tcW w:w="868" w:type="dxa"/>
          </w:tcPr>
          <w:p w14:paraId="5C5D9EA4" w14:textId="33A5B816" w:rsidR="00E05BC3" w:rsidRPr="00FB41A6" w:rsidRDefault="00E05BC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095" w:type="dxa"/>
          </w:tcPr>
          <w:p w14:paraId="031ECDDB" w14:textId="77777777" w:rsidR="00E05BC3" w:rsidRDefault="00E05BC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110"/>
              <w:rPr>
                <w:rFonts w:ascii="Times New Roman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Does your school have a monitoring plan or framework developed for the monitoring of sold foods/drinks?</w:t>
            </w:r>
          </w:p>
          <w:p w14:paraId="0E9BF2E4" w14:textId="6058E6BC" w:rsidR="00E05BC3" w:rsidRPr="00FB41A6" w:rsidDel="004011F0" w:rsidRDefault="00E05BC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110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gridSpan w:val="2"/>
          </w:tcPr>
          <w:p w14:paraId="6B9705DC" w14:textId="77777777" w:rsidR="00E05BC3" w:rsidRDefault="00E05BC3" w:rsidP="00B71074">
            <w:pPr>
              <w:pStyle w:val="ListParagraph"/>
              <w:numPr>
                <w:ilvl w:val="0"/>
                <w:numId w:val="38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189E44F8" w14:textId="1D41423E" w:rsidR="00E05BC3" w:rsidRPr="00E05BC3" w:rsidDel="004011F0" w:rsidRDefault="00E05BC3" w:rsidP="00B71074">
            <w:pPr>
              <w:pStyle w:val="ListParagraph"/>
              <w:numPr>
                <w:ilvl w:val="0"/>
                <w:numId w:val="38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E05BC3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E05BC3" w:rsidRPr="00FB41A6" w14:paraId="432E3356" w14:textId="77777777" w:rsidTr="0077043D">
        <w:trPr>
          <w:trHeight w:val="234"/>
        </w:trPr>
        <w:tc>
          <w:tcPr>
            <w:tcW w:w="868" w:type="dxa"/>
          </w:tcPr>
          <w:p w14:paraId="5AC3FAE6" w14:textId="7F89D392" w:rsidR="00E05BC3" w:rsidRPr="00FB41A6" w:rsidRDefault="00E05BC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4.1</w:t>
            </w:r>
            <w:r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8</w:t>
            </w:r>
          </w:p>
        </w:tc>
        <w:tc>
          <w:tcPr>
            <w:tcW w:w="6095" w:type="dxa"/>
          </w:tcPr>
          <w:p w14:paraId="3C374519" w14:textId="77777777" w:rsidR="00E05BC3" w:rsidRDefault="00E05BC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110"/>
              <w:rPr>
                <w:rFonts w:ascii="Times New Roman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 xml:space="preserve">Has the programme ever been monitored? </w:t>
            </w:r>
          </w:p>
          <w:p w14:paraId="7723651F" w14:textId="77777777" w:rsidR="00E05BC3" w:rsidRDefault="00E05BC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110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0C6846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If no, skip 4.18a to 4.18d</w:t>
            </w:r>
          </w:p>
          <w:p w14:paraId="2B7D1D07" w14:textId="4F833209" w:rsidR="00E05BC3" w:rsidRPr="000C6846" w:rsidDel="004011F0" w:rsidRDefault="00E05BC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110"/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gridSpan w:val="2"/>
          </w:tcPr>
          <w:p w14:paraId="7524B3B2" w14:textId="77777777" w:rsidR="00E05BC3" w:rsidRDefault="00E05BC3" w:rsidP="00B71074">
            <w:pPr>
              <w:pStyle w:val="ListParagraph"/>
              <w:numPr>
                <w:ilvl w:val="0"/>
                <w:numId w:val="39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2230BF78" w14:textId="3EB65D43" w:rsidR="00E05BC3" w:rsidRPr="00E05BC3" w:rsidDel="004011F0" w:rsidRDefault="00E05BC3" w:rsidP="00B71074">
            <w:pPr>
              <w:pStyle w:val="ListParagraph"/>
              <w:numPr>
                <w:ilvl w:val="0"/>
                <w:numId w:val="39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E05BC3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E05BC3" w:rsidRPr="00FB41A6" w14:paraId="4AB359B0" w14:textId="77777777" w:rsidTr="000C40A2">
        <w:trPr>
          <w:trHeight w:val="234"/>
        </w:trPr>
        <w:tc>
          <w:tcPr>
            <w:tcW w:w="868" w:type="dxa"/>
          </w:tcPr>
          <w:p w14:paraId="4656449A" w14:textId="43CF6A93" w:rsidR="00E05BC3" w:rsidRPr="00FB41A6" w:rsidRDefault="00E05BC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4.18a</w:t>
            </w:r>
          </w:p>
        </w:tc>
        <w:tc>
          <w:tcPr>
            <w:tcW w:w="6095" w:type="dxa"/>
          </w:tcPr>
          <w:p w14:paraId="76929AE3" w14:textId="184EAB3B" w:rsidR="00E05BC3" w:rsidRPr="00FB41A6" w:rsidRDefault="00E05BC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110"/>
              <w:rPr>
                <w:rFonts w:ascii="Times New Roman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 xml:space="preserve">If yes, when was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atest</w:t>
            </w: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 xml:space="preserve"> monitoring done?</w:t>
            </w:r>
          </w:p>
        </w:tc>
        <w:tc>
          <w:tcPr>
            <w:tcW w:w="2268" w:type="dxa"/>
            <w:gridSpan w:val="2"/>
          </w:tcPr>
          <w:p w14:paraId="40CF1DA7" w14:textId="378490D1" w:rsidR="00E05BC3" w:rsidRDefault="00E05BC3" w:rsidP="001A6EC5">
            <w:pPr>
              <w:widowControl w:val="0"/>
              <w:autoSpaceDE w:val="0"/>
              <w:autoSpaceDN w:val="0"/>
              <w:spacing w:before="12" w:after="0" w:line="240" w:lineRule="auto"/>
              <w:ind w:right="73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Month: ________</w:t>
            </w:r>
          </w:p>
          <w:p w14:paraId="64B1768B" w14:textId="77777777" w:rsidR="00E05BC3" w:rsidRDefault="00E05BC3" w:rsidP="001A6EC5">
            <w:pPr>
              <w:widowControl w:val="0"/>
              <w:autoSpaceDE w:val="0"/>
              <w:autoSpaceDN w:val="0"/>
              <w:spacing w:before="12" w:after="0" w:line="240" w:lineRule="auto"/>
              <w:ind w:right="73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5BA723A2" w14:textId="77777777" w:rsidR="00E05BC3" w:rsidRDefault="00E05BC3" w:rsidP="00E05BC3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Year:  ________</w:t>
            </w:r>
          </w:p>
          <w:p w14:paraId="310FEAE6" w14:textId="77BE53F0" w:rsidR="00E05BC3" w:rsidRPr="00FB41A6" w:rsidRDefault="00E05BC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86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23B63" w:rsidRPr="00FB41A6" w14:paraId="4BD249B9" w14:textId="77777777" w:rsidTr="001A6EC5">
        <w:trPr>
          <w:trHeight w:val="234"/>
        </w:trPr>
        <w:tc>
          <w:tcPr>
            <w:tcW w:w="868" w:type="dxa"/>
          </w:tcPr>
          <w:p w14:paraId="5D849080" w14:textId="753B5F12" w:rsidR="00C23B63" w:rsidRPr="00FB41A6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4.1</w:t>
            </w:r>
            <w:r w:rsidR="000C684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8b</w:t>
            </w:r>
          </w:p>
        </w:tc>
        <w:tc>
          <w:tcPr>
            <w:tcW w:w="6095" w:type="dxa"/>
          </w:tcPr>
          <w:p w14:paraId="41A856FE" w14:textId="1D0BC63C" w:rsidR="00C23B63" w:rsidRPr="00FB41A6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110"/>
              <w:rPr>
                <w:rFonts w:ascii="Times New Roman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 xml:space="preserve">Who conducted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atest </w:t>
            </w: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monitoring?</w:t>
            </w:r>
          </w:p>
        </w:tc>
        <w:tc>
          <w:tcPr>
            <w:tcW w:w="2268" w:type="dxa"/>
            <w:gridSpan w:val="2"/>
          </w:tcPr>
          <w:p w14:paraId="2A3F48D6" w14:textId="77777777" w:rsidR="00C23B63" w:rsidRDefault="00C23B63" w:rsidP="00B71074">
            <w:pPr>
              <w:pStyle w:val="ListParagraph"/>
              <w:numPr>
                <w:ilvl w:val="0"/>
                <w:numId w:val="5"/>
              </w:numPr>
              <w:spacing w:before="12"/>
              <w:ind w:right="73"/>
              <w:rPr>
                <w:rFonts w:ascii="Times New Roman" w:hAnsi="Times New Roman" w:cs="Times New Roman"/>
                <w:sz w:val="24"/>
                <w:szCs w:val="24"/>
              </w:rPr>
            </w:pPr>
            <w:r w:rsidRPr="00DD1F7E">
              <w:rPr>
                <w:rFonts w:ascii="Times New Roman" w:hAnsi="Times New Roman" w:cs="Times New Roman"/>
                <w:sz w:val="24"/>
                <w:szCs w:val="24"/>
              </w:rPr>
              <w:t xml:space="preserve">Schoo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fficials</w:t>
            </w:r>
          </w:p>
          <w:p w14:paraId="58DA00EC" w14:textId="67C0B06E" w:rsidR="00C23B63" w:rsidRDefault="00C23B63" w:rsidP="00B71074">
            <w:pPr>
              <w:pStyle w:val="ListParagraph"/>
              <w:numPr>
                <w:ilvl w:val="0"/>
                <w:numId w:val="5"/>
              </w:numPr>
              <w:spacing w:before="12"/>
              <w:ind w:right="7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SFP </w:t>
            </w:r>
          </w:p>
          <w:p w14:paraId="3E624D01" w14:textId="77777777" w:rsidR="00C23B63" w:rsidRDefault="00C23B63" w:rsidP="00B71074">
            <w:pPr>
              <w:pStyle w:val="ListParagraph"/>
              <w:numPr>
                <w:ilvl w:val="0"/>
                <w:numId w:val="5"/>
              </w:numPr>
              <w:spacing w:before="12"/>
              <w:ind w:right="7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rd party (independent of GSFP or school officials)</w:t>
            </w:r>
          </w:p>
          <w:p w14:paraId="5C30EF16" w14:textId="360EEB06" w:rsidR="00C23B63" w:rsidRDefault="00C23B63" w:rsidP="00B71074">
            <w:pPr>
              <w:pStyle w:val="ListParagraph"/>
              <w:numPr>
                <w:ilvl w:val="0"/>
                <w:numId w:val="5"/>
              </w:numPr>
              <w:spacing w:before="12"/>
              <w:ind w:right="7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 (specify)</w:t>
            </w:r>
          </w:p>
          <w:p w14:paraId="755B119B" w14:textId="0144F0EA" w:rsidR="00E05BC3" w:rsidRPr="00DD1F7E" w:rsidRDefault="00E05BC3" w:rsidP="00E05BC3">
            <w:pPr>
              <w:pStyle w:val="ListParagraph"/>
              <w:spacing w:before="12"/>
              <w:ind w:left="502" w:right="73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</w:t>
            </w:r>
          </w:p>
          <w:p w14:paraId="072FB227" w14:textId="77777777" w:rsidR="00C23B63" w:rsidRPr="00FB41A6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86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23B63" w:rsidRPr="00FB41A6" w14:paraId="3DE8F9D4" w14:textId="77777777" w:rsidTr="001A6EC5">
        <w:trPr>
          <w:trHeight w:val="234"/>
        </w:trPr>
        <w:tc>
          <w:tcPr>
            <w:tcW w:w="868" w:type="dxa"/>
          </w:tcPr>
          <w:p w14:paraId="41C885D3" w14:textId="1C8E89F7" w:rsidR="00C23B63" w:rsidRPr="00FB41A6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4.1</w:t>
            </w:r>
            <w:r w:rsidR="000C684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8c</w:t>
            </w:r>
          </w:p>
        </w:tc>
        <w:tc>
          <w:tcPr>
            <w:tcW w:w="6095" w:type="dxa"/>
          </w:tcPr>
          <w:p w14:paraId="44C2C31F" w14:textId="0F024102" w:rsidR="00C23B63" w:rsidRPr="00FB41A6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110"/>
              <w:rPr>
                <w:rFonts w:ascii="Times New Roman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When was the l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s</w:t>
            </w:r>
            <w:r w:rsidR="00E05BC3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onitoring done</w:t>
            </w: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2268" w:type="dxa"/>
            <w:gridSpan w:val="2"/>
          </w:tcPr>
          <w:p w14:paraId="5D5337A7" w14:textId="77777777" w:rsidR="00E05BC3" w:rsidRDefault="00E05BC3" w:rsidP="00E05BC3">
            <w:pPr>
              <w:widowControl w:val="0"/>
              <w:autoSpaceDE w:val="0"/>
              <w:autoSpaceDN w:val="0"/>
              <w:spacing w:before="12" w:after="0" w:line="240" w:lineRule="auto"/>
              <w:ind w:right="73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Month: ________</w:t>
            </w:r>
          </w:p>
          <w:p w14:paraId="5C8ADC41" w14:textId="77777777" w:rsidR="00E05BC3" w:rsidRDefault="00E05BC3" w:rsidP="00E05BC3">
            <w:pPr>
              <w:widowControl w:val="0"/>
              <w:autoSpaceDE w:val="0"/>
              <w:autoSpaceDN w:val="0"/>
              <w:spacing w:before="12" w:after="0" w:line="240" w:lineRule="auto"/>
              <w:ind w:right="73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56309A9B" w14:textId="77777777" w:rsidR="00E05BC3" w:rsidRDefault="00E05BC3" w:rsidP="00E05BC3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Year:  ________</w:t>
            </w:r>
          </w:p>
          <w:p w14:paraId="4F279E19" w14:textId="03F6AC59" w:rsidR="00C23B63" w:rsidRPr="00FB41A6" w:rsidRDefault="00C23B63" w:rsidP="00E05BC3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05BC3" w:rsidRPr="00FB41A6" w14:paraId="646D1AF3" w14:textId="77777777" w:rsidTr="00144CAD">
        <w:trPr>
          <w:trHeight w:val="234"/>
        </w:trPr>
        <w:tc>
          <w:tcPr>
            <w:tcW w:w="868" w:type="dxa"/>
          </w:tcPr>
          <w:p w14:paraId="4FDFF221" w14:textId="1EDAA363" w:rsidR="00E05BC3" w:rsidRPr="00FB41A6" w:rsidRDefault="00E05BC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4.1</w:t>
            </w:r>
            <w:r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8d</w:t>
            </w:r>
          </w:p>
        </w:tc>
        <w:tc>
          <w:tcPr>
            <w:tcW w:w="6095" w:type="dxa"/>
          </w:tcPr>
          <w:p w14:paraId="13DCE59F" w14:textId="4A7BEB64" w:rsidR="00E05BC3" w:rsidRDefault="00E05BC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11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Do you have available monitoring data or a monitoring report from the l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st</w:t>
            </w: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 xml:space="preserve"> monitoring of the policy/regulation? </w:t>
            </w:r>
            <w:r w:rsidRPr="00FB41A6">
              <w:rPr>
                <w:rFonts w:ascii="Times New Roman" w:hAnsi="Times New Roman" w:cs="Times New Roman"/>
                <w:i/>
                <w:sz w:val="24"/>
                <w:szCs w:val="24"/>
              </w:rPr>
              <w:t>(Ask for a copy of this to be reviewed, preferably a third-party review report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of the programme</w:t>
            </w:r>
            <w:r w:rsidRPr="00FB41A6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</w:p>
          <w:p w14:paraId="5D58B0BB" w14:textId="2192B2AA" w:rsidR="00E05BC3" w:rsidRPr="00FB41A6" w:rsidDel="004011F0" w:rsidRDefault="00E05BC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110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gridSpan w:val="2"/>
          </w:tcPr>
          <w:p w14:paraId="78CAB31F" w14:textId="77777777" w:rsidR="00E05BC3" w:rsidRDefault="00E05BC3" w:rsidP="00B71074">
            <w:pPr>
              <w:pStyle w:val="ListParagraph"/>
              <w:numPr>
                <w:ilvl w:val="0"/>
                <w:numId w:val="40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2130B3C4" w14:textId="151F9CAF" w:rsidR="00E05BC3" w:rsidRPr="00E05BC3" w:rsidDel="004011F0" w:rsidRDefault="00E05BC3" w:rsidP="00B71074">
            <w:pPr>
              <w:pStyle w:val="ListParagraph"/>
              <w:numPr>
                <w:ilvl w:val="0"/>
                <w:numId w:val="40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E05BC3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E05BC3" w:rsidRPr="00FB41A6" w14:paraId="6646F480" w14:textId="77777777" w:rsidTr="002D00A1">
        <w:trPr>
          <w:trHeight w:val="234"/>
        </w:trPr>
        <w:tc>
          <w:tcPr>
            <w:tcW w:w="868" w:type="dxa"/>
          </w:tcPr>
          <w:p w14:paraId="48AFD7AF" w14:textId="40340E2B" w:rsidR="00E05BC3" w:rsidRPr="00FB41A6" w:rsidRDefault="00E05BC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4.1</w:t>
            </w:r>
            <w:r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9</w:t>
            </w:r>
          </w:p>
        </w:tc>
        <w:tc>
          <w:tcPr>
            <w:tcW w:w="6095" w:type="dxa"/>
          </w:tcPr>
          <w:p w14:paraId="6E0C14B9" w14:textId="77777777" w:rsidR="00E05BC3" w:rsidRDefault="00E05BC3" w:rsidP="001A6EC5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 xml:space="preserve">Has the implementation of the policy/regulation on sold foods/drinks led to any </w:t>
            </w:r>
            <w:r w:rsidRPr="0020454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changes</w:t>
            </w: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 xml:space="preserve"> (positive or negative) in the school canteen? (e.g. more cleaner eating area, availability of healthier foods/drinks)</w:t>
            </w:r>
          </w:p>
          <w:p w14:paraId="5B658E4A" w14:textId="77777777" w:rsidR="00E05BC3" w:rsidRDefault="00E05BC3" w:rsidP="001A6EC5">
            <w:pPr>
              <w:pStyle w:val="Table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Qualitative open-ended question, RA to probe for details)</w:t>
            </w:r>
          </w:p>
          <w:p w14:paraId="1CF234A2" w14:textId="60B6AF07" w:rsidR="00E05BC3" w:rsidRPr="00FB41A6" w:rsidDel="004011F0" w:rsidRDefault="00E05BC3" w:rsidP="001A6EC5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gridSpan w:val="2"/>
          </w:tcPr>
          <w:p w14:paraId="31D7F8A8" w14:textId="77777777" w:rsidR="00E05BC3" w:rsidRDefault="00E05BC3" w:rsidP="00B71074">
            <w:pPr>
              <w:pStyle w:val="ListParagraph"/>
              <w:numPr>
                <w:ilvl w:val="0"/>
                <w:numId w:val="41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50299506" w14:textId="7E58DB0A" w:rsidR="00E05BC3" w:rsidRPr="00E05BC3" w:rsidDel="004011F0" w:rsidRDefault="00E05BC3" w:rsidP="00B71074">
            <w:pPr>
              <w:pStyle w:val="ListParagraph"/>
              <w:numPr>
                <w:ilvl w:val="0"/>
                <w:numId w:val="41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E05BC3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E05BC3" w:rsidRPr="00FB41A6" w14:paraId="42F0224C" w14:textId="77777777" w:rsidTr="00676EC2">
        <w:trPr>
          <w:trHeight w:val="234"/>
        </w:trPr>
        <w:tc>
          <w:tcPr>
            <w:tcW w:w="868" w:type="dxa"/>
          </w:tcPr>
          <w:p w14:paraId="7E88627F" w14:textId="10DFDFD9" w:rsidR="00E05BC3" w:rsidRPr="00FB41A6" w:rsidRDefault="00E05BC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4.20</w:t>
            </w:r>
          </w:p>
        </w:tc>
        <w:tc>
          <w:tcPr>
            <w:tcW w:w="6095" w:type="dxa"/>
          </w:tcPr>
          <w:p w14:paraId="2F6C149D" w14:textId="77777777" w:rsidR="00E05BC3" w:rsidRDefault="00E05BC3" w:rsidP="001A6EC5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3E29AA">
              <w:rPr>
                <w:rFonts w:ascii="Times New Roman" w:hAnsi="Times New Roman" w:cs="Times New Roman"/>
                <w:sz w:val="24"/>
                <w:szCs w:val="24"/>
              </w:rPr>
              <w:t xml:space="preserve">Has the implementation of the policy/regulation on sold foods/drinks led to any </w:t>
            </w:r>
            <w:r w:rsidRPr="003E29A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expected changes</w:t>
            </w:r>
            <w:r w:rsidRPr="003E29AA">
              <w:rPr>
                <w:rFonts w:ascii="Times New Roman" w:hAnsi="Times New Roman" w:cs="Times New Roman"/>
                <w:sz w:val="24"/>
                <w:szCs w:val="24"/>
              </w:rPr>
              <w:t xml:space="preserve"> (positive or negative) in the school canteen? (e.g. more cleaner eating area, availability of healthier foods/drinks)</w:t>
            </w:r>
          </w:p>
          <w:p w14:paraId="74B04568" w14:textId="77777777" w:rsidR="00E05BC3" w:rsidRDefault="00E05BC3" w:rsidP="001A6EC5">
            <w:pPr>
              <w:pStyle w:val="Table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lastRenderedPageBreak/>
              <w:t>(Qualitative open-ended question, RA to probe for details)</w:t>
            </w:r>
          </w:p>
          <w:p w14:paraId="51379FCA" w14:textId="29852A30" w:rsidR="00E05BC3" w:rsidRPr="003E29AA" w:rsidRDefault="00E05BC3" w:rsidP="001A6EC5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gridSpan w:val="2"/>
          </w:tcPr>
          <w:p w14:paraId="10ABF5A0" w14:textId="77777777" w:rsidR="00E05BC3" w:rsidRDefault="00E05BC3" w:rsidP="00B71074">
            <w:pPr>
              <w:pStyle w:val="ListParagraph"/>
              <w:numPr>
                <w:ilvl w:val="0"/>
                <w:numId w:val="42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59EF0DC5" w14:textId="70EEB53E" w:rsidR="00E05BC3" w:rsidRPr="00E05BC3" w:rsidRDefault="00E05BC3" w:rsidP="00B71074">
            <w:pPr>
              <w:pStyle w:val="ListParagraph"/>
              <w:numPr>
                <w:ilvl w:val="0"/>
                <w:numId w:val="42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E05BC3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E05BC3" w:rsidRPr="00FB41A6" w14:paraId="5490D2BE" w14:textId="77777777" w:rsidTr="00E10E09">
        <w:trPr>
          <w:trHeight w:val="234"/>
        </w:trPr>
        <w:tc>
          <w:tcPr>
            <w:tcW w:w="868" w:type="dxa"/>
          </w:tcPr>
          <w:p w14:paraId="171CA648" w14:textId="429A1750" w:rsidR="00E05BC3" w:rsidRPr="00FB41A6" w:rsidRDefault="00E05BC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4.</w:t>
            </w:r>
            <w:r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21</w:t>
            </w:r>
          </w:p>
        </w:tc>
        <w:tc>
          <w:tcPr>
            <w:tcW w:w="6095" w:type="dxa"/>
          </w:tcPr>
          <w:p w14:paraId="2EA740E0" w14:textId="29639C0C" w:rsidR="00E05BC3" w:rsidRDefault="00E05BC3" w:rsidP="001A6EC5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Have there been any changes to your canteen or school in the last year that may have had an impact on the implementation of the sold food policy/regulation? (For example, major refurbishment of canteen facility; change in school administration; change in food vendors)</w:t>
            </w:r>
          </w:p>
          <w:p w14:paraId="3EB80A0C" w14:textId="2116E5B8" w:rsidR="00E05BC3" w:rsidRDefault="00E05BC3" w:rsidP="00914AD6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(Qualitative open-ended question, RA to </w:t>
            </w:r>
            <w:r w:rsidRPr="00D859F5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robe for details</w:t>
            </w: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  <w:p w14:paraId="4123D06D" w14:textId="01413C6E" w:rsidR="00D859F5" w:rsidRPr="00FB41A6" w:rsidRDefault="00D859F5" w:rsidP="001A6EC5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gridSpan w:val="2"/>
          </w:tcPr>
          <w:p w14:paraId="5FCE76C1" w14:textId="77777777" w:rsidR="00E05BC3" w:rsidRDefault="00E05BC3" w:rsidP="00B71074">
            <w:pPr>
              <w:pStyle w:val="ListParagraph"/>
              <w:numPr>
                <w:ilvl w:val="0"/>
                <w:numId w:val="43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11BE8213" w14:textId="024658EF" w:rsidR="00E05BC3" w:rsidRPr="00E05BC3" w:rsidDel="004011F0" w:rsidRDefault="00E05BC3" w:rsidP="00B71074">
            <w:pPr>
              <w:pStyle w:val="ListParagraph"/>
              <w:numPr>
                <w:ilvl w:val="0"/>
                <w:numId w:val="43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E05BC3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C23B63" w:rsidRPr="00FB41A6" w14:paraId="19E9F85F" w14:textId="77777777" w:rsidTr="001A6EC5">
        <w:trPr>
          <w:trHeight w:val="234"/>
        </w:trPr>
        <w:tc>
          <w:tcPr>
            <w:tcW w:w="868" w:type="dxa"/>
          </w:tcPr>
          <w:p w14:paraId="52F19392" w14:textId="29ADEF95" w:rsidR="00C23B63" w:rsidRPr="00FB41A6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4.</w:t>
            </w:r>
            <w:r w:rsidR="00E05BC3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22</w:t>
            </w:r>
          </w:p>
        </w:tc>
        <w:tc>
          <w:tcPr>
            <w:tcW w:w="8363" w:type="dxa"/>
            <w:gridSpan w:val="3"/>
          </w:tcPr>
          <w:p w14:paraId="43DC883B" w14:textId="14D54B7C" w:rsidR="00C23B63" w:rsidRDefault="00C23B63" w:rsidP="001A6EC5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What do you think, in your opinion, has helped (facilitators) the implementation of the policy/regulation on sold foods/drinks in your school?</w:t>
            </w:r>
          </w:p>
          <w:p w14:paraId="55BD82F3" w14:textId="10A28D3B" w:rsidR="00C23B63" w:rsidRDefault="00C23B63" w:rsidP="001A6EC5">
            <w:pPr>
              <w:pStyle w:val="TableParagraph"/>
              <w:ind w:left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(Qualitative open-ended question, RA to </w:t>
            </w:r>
            <w:r w:rsidRPr="00D859F5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robe for details</w:t>
            </w: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  <w:p w14:paraId="4710D824" w14:textId="77777777" w:rsidR="00E05BC3" w:rsidRPr="00FB41A6" w:rsidRDefault="00E05BC3" w:rsidP="001A6EC5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A21AC6" w14:textId="77777777" w:rsidR="00C23B63" w:rsidRPr="00FB41A6" w:rsidDel="004011F0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86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23B63" w:rsidRPr="00FB41A6" w14:paraId="3AFCE5B0" w14:textId="77777777" w:rsidTr="001A6EC5">
        <w:trPr>
          <w:trHeight w:val="234"/>
        </w:trPr>
        <w:tc>
          <w:tcPr>
            <w:tcW w:w="868" w:type="dxa"/>
          </w:tcPr>
          <w:p w14:paraId="221F9DC1" w14:textId="23D339F5" w:rsidR="00C23B63" w:rsidRPr="00FB41A6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4.</w:t>
            </w:r>
            <w:r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2</w:t>
            </w:r>
            <w:r w:rsidR="00E05BC3">
              <w:rPr>
                <w:rFonts w:ascii="Times New Roman" w:eastAsia="Georgia" w:hAnsi="Times New Roman" w:cs="Times New Roman"/>
                <w:w w:val="105"/>
                <w:sz w:val="24"/>
                <w:szCs w:val="24"/>
                <w:lang w:val="en-US"/>
              </w:rPr>
              <w:t>3</w:t>
            </w:r>
          </w:p>
        </w:tc>
        <w:tc>
          <w:tcPr>
            <w:tcW w:w="8363" w:type="dxa"/>
            <w:gridSpan w:val="3"/>
          </w:tcPr>
          <w:p w14:paraId="500EE2C4" w14:textId="3B1CA30E" w:rsidR="00C23B63" w:rsidRDefault="00C23B63" w:rsidP="001A6EC5">
            <w:pPr>
              <w:pStyle w:val="TableParagraph"/>
              <w:ind w:left="0"/>
              <w:rPr>
                <w:rFonts w:ascii="Times New Roman" w:eastAsiaTheme="minorHAnsi" w:hAnsi="Times New Roman" w:cs="Times New Roman"/>
                <w:sz w:val="24"/>
                <w:szCs w:val="24"/>
                <w:lang w:val="en-GB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What do you think has hindered (barriers) the implementation of the policy/regulation on sold foods/drinks in your school?</w:t>
            </w:r>
          </w:p>
          <w:p w14:paraId="35927117" w14:textId="4E094E08" w:rsidR="00C23B63" w:rsidRPr="00FB41A6" w:rsidRDefault="00C23B63" w:rsidP="001A6EC5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(Qualitative open-ended question, RA to </w:t>
            </w:r>
            <w:r w:rsidRPr="00D859F5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robe for details</w:t>
            </w: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  <w:p w14:paraId="12E1F358" w14:textId="77777777" w:rsidR="00C23B63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86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  <w:p w14:paraId="7943D986" w14:textId="7FA25D4B" w:rsidR="00D859F5" w:rsidRPr="00FB41A6" w:rsidDel="004011F0" w:rsidRDefault="00D859F5" w:rsidP="001A6EC5">
            <w:pPr>
              <w:widowControl w:val="0"/>
              <w:autoSpaceDE w:val="0"/>
              <w:autoSpaceDN w:val="0"/>
              <w:spacing w:before="12" w:after="0" w:line="240" w:lineRule="auto"/>
              <w:ind w:left="86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713FD3F7" w14:textId="12B8596F" w:rsidR="00F562EF" w:rsidRPr="00FB41A6" w:rsidRDefault="00F562EF" w:rsidP="001A6EC5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F4B07EE" w14:textId="2595426D" w:rsidR="00C05709" w:rsidRPr="00E05BC3" w:rsidRDefault="00F562EF" w:rsidP="00B7107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859F5">
        <w:rPr>
          <w:rFonts w:ascii="Times New Roman" w:hAnsi="Times New Roman" w:cs="Times New Roman"/>
          <w:b/>
          <w:bCs/>
          <w:sz w:val="32"/>
          <w:szCs w:val="32"/>
        </w:rPr>
        <w:t xml:space="preserve">School food and nutrition policies/programmes </w:t>
      </w:r>
      <w:r w:rsidR="00524DDD" w:rsidRPr="00D859F5">
        <w:rPr>
          <w:rFonts w:ascii="Times New Roman" w:hAnsi="Times New Roman" w:cs="Times New Roman"/>
          <w:b/>
          <w:bCs/>
          <w:sz w:val="32"/>
          <w:szCs w:val="32"/>
        </w:rPr>
        <w:t>(Marketing)</w:t>
      </w:r>
      <w:r w:rsidR="00C05709" w:rsidRPr="00E05BC3">
        <w:rPr>
          <w:rFonts w:ascii="Times New Roman" w:hAnsi="Times New Roman" w:cs="Times New Roman"/>
          <w:b/>
          <w:bCs/>
          <w:sz w:val="24"/>
          <w:szCs w:val="24"/>
        </w:rPr>
        <w:br/>
      </w:r>
      <w:r w:rsidR="00C05709" w:rsidRPr="00E05BC3">
        <w:rPr>
          <w:rFonts w:ascii="Times New Roman" w:hAnsi="Times New Roman" w:cs="Times New Roman"/>
          <w:sz w:val="24"/>
          <w:szCs w:val="24"/>
        </w:rPr>
        <w:br/>
        <w:t xml:space="preserve">Person being Interviewed:  </w:t>
      </w:r>
    </w:p>
    <w:p w14:paraId="01620662" w14:textId="77777777" w:rsidR="00C05709" w:rsidRPr="00FB41A6" w:rsidRDefault="00C05709" w:rsidP="001A6EC5">
      <w:pPr>
        <w:pStyle w:val="ListParagraph"/>
        <w:ind w:left="720" w:firstLine="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8947" w:type="dxa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6"/>
        <w:gridCol w:w="5670"/>
        <w:gridCol w:w="2551"/>
      </w:tblGrid>
      <w:tr w:rsidR="00F562EF" w:rsidRPr="00FB41A6" w14:paraId="5053D7B3" w14:textId="77777777" w:rsidTr="00E05BC3">
        <w:trPr>
          <w:trHeight w:val="234"/>
        </w:trPr>
        <w:tc>
          <w:tcPr>
            <w:tcW w:w="726" w:type="dxa"/>
          </w:tcPr>
          <w:p w14:paraId="69DA0BCC" w14:textId="77777777" w:rsidR="00F562EF" w:rsidRPr="00FB41A6" w:rsidRDefault="00F562EF" w:rsidP="001A6EC5">
            <w:pPr>
              <w:widowControl w:val="0"/>
              <w:autoSpaceDE w:val="0"/>
              <w:autoSpaceDN w:val="0"/>
              <w:spacing w:before="12" w:after="0" w:line="240" w:lineRule="auto"/>
              <w:ind w:left="76" w:right="183"/>
              <w:jc w:val="center"/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  <w:t>No</w:t>
            </w:r>
          </w:p>
        </w:tc>
        <w:tc>
          <w:tcPr>
            <w:tcW w:w="5670" w:type="dxa"/>
          </w:tcPr>
          <w:p w14:paraId="6D037117" w14:textId="77777777" w:rsidR="00F562EF" w:rsidRPr="00FB41A6" w:rsidRDefault="00F562EF" w:rsidP="001A6EC5">
            <w:pPr>
              <w:widowControl w:val="0"/>
              <w:autoSpaceDE w:val="0"/>
              <w:autoSpaceDN w:val="0"/>
              <w:spacing w:before="12" w:after="0" w:line="240" w:lineRule="auto"/>
              <w:ind w:left="110"/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  <w:t>Question</w:t>
            </w:r>
          </w:p>
        </w:tc>
        <w:tc>
          <w:tcPr>
            <w:tcW w:w="2551" w:type="dxa"/>
          </w:tcPr>
          <w:p w14:paraId="38167358" w14:textId="77777777" w:rsidR="00F562EF" w:rsidRPr="00FB41A6" w:rsidRDefault="00F562EF" w:rsidP="001A6EC5">
            <w:pPr>
              <w:widowControl w:val="0"/>
              <w:autoSpaceDE w:val="0"/>
              <w:autoSpaceDN w:val="0"/>
              <w:spacing w:before="12" w:after="0" w:line="240" w:lineRule="auto"/>
              <w:ind w:left="105"/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  <w:t>Answer options</w:t>
            </w:r>
          </w:p>
        </w:tc>
      </w:tr>
      <w:tr w:rsidR="00C23B63" w:rsidRPr="00FB41A6" w14:paraId="22C1D075" w14:textId="77777777" w:rsidTr="00E05BC3">
        <w:trPr>
          <w:trHeight w:val="234"/>
        </w:trPr>
        <w:tc>
          <w:tcPr>
            <w:tcW w:w="726" w:type="dxa"/>
          </w:tcPr>
          <w:p w14:paraId="649ECA8A" w14:textId="54DD6859" w:rsidR="00C23B63" w:rsidRPr="00FB41A6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76" w:right="183"/>
              <w:jc w:val="center"/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5.1</w:t>
            </w:r>
          </w:p>
        </w:tc>
        <w:tc>
          <w:tcPr>
            <w:tcW w:w="5670" w:type="dxa"/>
          </w:tcPr>
          <w:p w14:paraId="65A51EF2" w14:textId="7236CE40" w:rsidR="00C23B63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 your opinion, what is the extent of </w:t>
            </w: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exposure of pupils in your school to unhealthy food marketing and advertising in and around your school?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ould you say they are</w:t>
            </w:r>
            <w:r w:rsidR="00E05BC3">
              <w:rPr>
                <w:rFonts w:ascii="Times New Roman" w:hAnsi="Times New Roman" w:cs="Times New Roman"/>
                <w:sz w:val="24"/>
                <w:szCs w:val="24"/>
              </w:rPr>
              <w:t>/ha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…..</w:t>
            </w:r>
            <w:r w:rsidRPr="00E05BC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(read options)</w:t>
            </w:r>
          </w:p>
          <w:p w14:paraId="3E9A7E25" w14:textId="77777777" w:rsidR="00C23B63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CD0971" w14:textId="77777777" w:rsidR="00C23B63" w:rsidRPr="00FB41A6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110"/>
              <w:rPr>
                <w:rFonts w:ascii="Times New Roman" w:eastAsia="Georgia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2551" w:type="dxa"/>
          </w:tcPr>
          <w:p w14:paraId="4CDF2696" w14:textId="0B468461" w:rsidR="00C23B63" w:rsidRPr="00905B01" w:rsidRDefault="00C23B63" w:rsidP="00B71074">
            <w:pPr>
              <w:pStyle w:val="Table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xposure</w:t>
            </w:r>
            <w:r w:rsidRPr="00905B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7D82E52" w14:textId="6259CD06" w:rsidR="00C23B63" w:rsidRPr="00905B01" w:rsidRDefault="00C23B63" w:rsidP="00B71074">
            <w:pPr>
              <w:pStyle w:val="Table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mited exposure</w:t>
            </w:r>
            <w:r w:rsidRPr="00905B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B75D3DC" w14:textId="61AC521D" w:rsidR="00C23B63" w:rsidRPr="00905B01" w:rsidRDefault="00C23B63" w:rsidP="00B71074">
            <w:pPr>
              <w:pStyle w:val="Table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05B01">
              <w:rPr>
                <w:rFonts w:ascii="Times New Roman" w:hAnsi="Times New Roman" w:cs="Times New Roman"/>
                <w:sz w:val="24"/>
                <w:szCs w:val="24"/>
              </w:rPr>
              <w:t xml:space="preserve">Somewha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xposed</w:t>
            </w:r>
          </w:p>
          <w:p w14:paraId="624D711E" w14:textId="15DFA096" w:rsidR="00C23B63" w:rsidRDefault="00C23B63" w:rsidP="00B71074">
            <w:pPr>
              <w:pStyle w:val="Table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05B01">
              <w:rPr>
                <w:rFonts w:ascii="Times New Roman" w:hAnsi="Times New Roman" w:cs="Times New Roman"/>
                <w:sz w:val="24"/>
                <w:szCs w:val="24"/>
              </w:rPr>
              <w:t xml:space="preserve">Mostl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xposed</w:t>
            </w:r>
          </w:p>
          <w:p w14:paraId="4FF96FB4" w14:textId="3B398C50" w:rsidR="00C23B63" w:rsidRDefault="00C23B63" w:rsidP="00B71074">
            <w:pPr>
              <w:pStyle w:val="Table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ghly/excessively exposed</w:t>
            </w:r>
          </w:p>
          <w:p w14:paraId="66F010CF" w14:textId="6182D329" w:rsidR="00C23B63" w:rsidRPr="00FB41A6" w:rsidRDefault="00C23B63" w:rsidP="00B71074">
            <w:pPr>
              <w:pStyle w:val="Table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 not know </w:t>
            </w:r>
          </w:p>
        </w:tc>
      </w:tr>
      <w:tr w:rsidR="00C23B63" w:rsidRPr="00FB41A6" w14:paraId="16211DE3" w14:textId="77777777" w:rsidTr="00A7177B">
        <w:trPr>
          <w:trHeight w:val="234"/>
        </w:trPr>
        <w:tc>
          <w:tcPr>
            <w:tcW w:w="726" w:type="dxa"/>
          </w:tcPr>
          <w:p w14:paraId="050E4412" w14:textId="4A7138E8" w:rsidR="00C23B63" w:rsidRPr="00FB41A6" w:rsidRDefault="001A6EC5" w:rsidP="001A6EC5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5.2</w:t>
            </w:r>
          </w:p>
        </w:tc>
        <w:tc>
          <w:tcPr>
            <w:tcW w:w="8221" w:type="dxa"/>
            <w:gridSpan w:val="2"/>
          </w:tcPr>
          <w:p w14:paraId="0084AE03" w14:textId="1215EE01" w:rsidR="001A6EC5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Del="00C23B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A6EC5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plain your answer above</w:t>
            </w:r>
          </w:p>
          <w:p w14:paraId="2C7BE48A" w14:textId="6E990C95" w:rsidR="00C23B63" w:rsidRPr="00FB41A6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(Qualitative open-ended question, RA to </w:t>
            </w:r>
            <w:r w:rsidRPr="00D859F5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robe for details</w:t>
            </w: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  <w:p w14:paraId="05CFF61B" w14:textId="77777777" w:rsidR="00C23B63" w:rsidRPr="00FB41A6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86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05BC3" w:rsidRPr="00FB41A6" w14:paraId="35204ACF" w14:textId="77777777" w:rsidTr="00E05BC3">
        <w:trPr>
          <w:trHeight w:val="234"/>
        </w:trPr>
        <w:tc>
          <w:tcPr>
            <w:tcW w:w="726" w:type="dxa"/>
          </w:tcPr>
          <w:p w14:paraId="6D53B943" w14:textId="6125515E" w:rsidR="00E05BC3" w:rsidRPr="00FB41A6" w:rsidRDefault="00E05BC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5.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5670" w:type="dxa"/>
          </w:tcPr>
          <w:p w14:paraId="30BFCE04" w14:textId="019E7275" w:rsidR="00E05BC3" w:rsidRPr="00FB41A6" w:rsidRDefault="00E05BC3" w:rsidP="001A6EC5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 xml:space="preserve">Does your school have any policy/guideline regulating food and beverage marketing (e.g. those restricting school food and beverage marketing) within your school compound? </w:t>
            </w:r>
            <w:r w:rsidRPr="00FB41A6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If yes, obtain a copy of this to be reviewed</w:t>
            </w:r>
          </w:p>
          <w:p w14:paraId="3FF7373A" w14:textId="255642B6" w:rsidR="00E05BC3" w:rsidRPr="00FB41A6" w:rsidRDefault="00E05BC3" w:rsidP="001A6EC5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551" w:type="dxa"/>
          </w:tcPr>
          <w:p w14:paraId="1CEA44C7" w14:textId="77777777" w:rsidR="00E05BC3" w:rsidRDefault="00E05BC3" w:rsidP="00B71074">
            <w:pPr>
              <w:pStyle w:val="ListParagraph"/>
              <w:numPr>
                <w:ilvl w:val="0"/>
                <w:numId w:val="44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680C2625" w14:textId="77A20016" w:rsidR="00E05BC3" w:rsidRPr="00E05BC3" w:rsidRDefault="00E05BC3" w:rsidP="00B71074">
            <w:pPr>
              <w:pStyle w:val="ListParagraph"/>
              <w:numPr>
                <w:ilvl w:val="0"/>
                <w:numId w:val="44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E05BC3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E05BC3" w:rsidRPr="00FB41A6" w14:paraId="48BE5409" w14:textId="77777777" w:rsidTr="00E05BC3">
        <w:trPr>
          <w:trHeight w:val="234"/>
        </w:trPr>
        <w:tc>
          <w:tcPr>
            <w:tcW w:w="726" w:type="dxa"/>
          </w:tcPr>
          <w:p w14:paraId="3B86DAF9" w14:textId="382449D6" w:rsidR="00E05BC3" w:rsidRPr="00FB41A6" w:rsidRDefault="00E05BC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5.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670" w:type="dxa"/>
          </w:tcPr>
          <w:p w14:paraId="3F8B6058" w14:textId="6604D046" w:rsidR="00E05BC3" w:rsidRPr="00FB41A6" w:rsidRDefault="00E05BC3" w:rsidP="001A6EC5">
            <w:pPr>
              <w:spacing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Has the policy/guideline bee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/being </w:t>
            </w: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implemented? When was it implemented?</w:t>
            </w:r>
          </w:p>
        </w:tc>
        <w:tc>
          <w:tcPr>
            <w:tcW w:w="2551" w:type="dxa"/>
          </w:tcPr>
          <w:p w14:paraId="62620B05" w14:textId="77777777" w:rsidR="00E05BC3" w:rsidRDefault="00E05BC3" w:rsidP="00B71074">
            <w:pPr>
              <w:pStyle w:val="ListParagraph"/>
              <w:numPr>
                <w:ilvl w:val="0"/>
                <w:numId w:val="45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38F276A4" w14:textId="09BE3E20" w:rsidR="00E05BC3" w:rsidRPr="00E05BC3" w:rsidRDefault="00E05BC3" w:rsidP="00B71074">
            <w:pPr>
              <w:pStyle w:val="ListParagraph"/>
              <w:numPr>
                <w:ilvl w:val="0"/>
                <w:numId w:val="45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E05BC3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C23B63" w:rsidRPr="00FB41A6" w14:paraId="34DFC66E" w14:textId="77777777" w:rsidTr="001A6EC5">
        <w:trPr>
          <w:trHeight w:val="441"/>
        </w:trPr>
        <w:tc>
          <w:tcPr>
            <w:tcW w:w="726" w:type="dxa"/>
          </w:tcPr>
          <w:p w14:paraId="48AAAAAC" w14:textId="7C56C32D" w:rsidR="00C23B63" w:rsidRPr="00FB41A6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5.</w:t>
            </w:r>
            <w:r w:rsidR="001A6EC5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8221" w:type="dxa"/>
            <w:gridSpan w:val="2"/>
          </w:tcPr>
          <w:p w14:paraId="4AAF6DA6" w14:textId="77777777" w:rsidR="00C23B63" w:rsidRDefault="001A6EC5" w:rsidP="001A6EC5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="00740FAF">
              <w:rPr>
                <w:rFonts w:ascii="Times New Roman" w:hAnsi="Times New Roman" w:cs="Times New Roman"/>
                <w:sz w:val="24"/>
                <w:szCs w:val="24"/>
              </w:rPr>
              <w:t>hen was the last time</w:t>
            </w:r>
            <w:r w:rsidR="00C23B63" w:rsidRPr="00FB41A6">
              <w:rPr>
                <w:rFonts w:ascii="Times New Roman" w:hAnsi="Times New Roman" w:cs="Times New Roman"/>
                <w:sz w:val="24"/>
                <w:szCs w:val="24"/>
              </w:rPr>
              <w:t xml:space="preserve"> this policy/guideline </w:t>
            </w:r>
            <w:r w:rsidR="00740FAF">
              <w:rPr>
                <w:rFonts w:ascii="Times New Roman" w:hAnsi="Times New Roman" w:cs="Times New Roman"/>
                <w:sz w:val="24"/>
                <w:szCs w:val="24"/>
              </w:rPr>
              <w:t>was revised/</w:t>
            </w:r>
            <w:r w:rsidR="00C23B63" w:rsidRPr="00FB41A6">
              <w:rPr>
                <w:rFonts w:ascii="Times New Roman" w:hAnsi="Times New Roman" w:cs="Times New Roman"/>
                <w:sz w:val="24"/>
                <w:szCs w:val="24"/>
              </w:rPr>
              <w:t>updated?</w:t>
            </w:r>
          </w:p>
          <w:p w14:paraId="6C668A97" w14:textId="664D9DE6" w:rsidR="00E05BC3" w:rsidRPr="00FB41A6" w:rsidRDefault="00E05BC3" w:rsidP="001A6EC5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23B63" w:rsidRPr="00FB41A6" w14:paraId="1919AA7B" w14:textId="77777777" w:rsidTr="00524DDD">
        <w:trPr>
          <w:trHeight w:val="514"/>
        </w:trPr>
        <w:tc>
          <w:tcPr>
            <w:tcW w:w="726" w:type="dxa"/>
          </w:tcPr>
          <w:p w14:paraId="07CC424E" w14:textId="3D3908F7" w:rsidR="00C23B63" w:rsidRPr="00FB41A6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5.</w:t>
            </w:r>
            <w:r w:rsidR="001A6EC5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8221" w:type="dxa"/>
            <w:gridSpan w:val="2"/>
          </w:tcPr>
          <w:p w14:paraId="535F6F20" w14:textId="77777777" w:rsidR="00C23B63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How do you ensure compliance to the policy/guideline?</w:t>
            </w:r>
          </w:p>
          <w:p w14:paraId="7D080C97" w14:textId="77777777" w:rsidR="00C23B63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(Qualitative open-ended question, RA to </w:t>
            </w:r>
            <w:r w:rsidRPr="00D859F5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robe for details</w:t>
            </w:r>
            <w:r w:rsidRPr="001B7D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</w:p>
          <w:p w14:paraId="1606ACA3" w14:textId="64005D4C" w:rsidR="00C23B63" w:rsidRPr="00FB41A6" w:rsidDel="00D51F8E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23B63" w:rsidRPr="00FB41A6" w14:paraId="63F217A7" w14:textId="77777777" w:rsidTr="00E05BC3">
        <w:trPr>
          <w:trHeight w:val="705"/>
        </w:trPr>
        <w:tc>
          <w:tcPr>
            <w:tcW w:w="726" w:type="dxa"/>
          </w:tcPr>
          <w:p w14:paraId="08ADEC2E" w14:textId="07FC80DF" w:rsidR="00C23B63" w:rsidRPr="00FB41A6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lastRenderedPageBreak/>
              <w:t>5.</w:t>
            </w:r>
            <w:r w:rsidR="001A6EC5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5670" w:type="dxa"/>
          </w:tcPr>
          <w:p w14:paraId="73480D09" w14:textId="2CD0EA1E" w:rsidR="00C23B63" w:rsidRPr="00FB41A6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 xml:space="preserve">Do you receive sponsorships from any food and beverage companies for programs, including scholarships, school events and fundraisings?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70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f no, skip 5.</w:t>
            </w:r>
            <w:r w:rsidR="00E05BC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7</w:t>
            </w:r>
            <w:r w:rsidR="009C4F2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</w:t>
            </w:r>
          </w:p>
          <w:p w14:paraId="134A5CBB" w14:textId="1D11184E" w:rsidR="00C23B63" w:rsidRPr="00FB41A6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551" w:type="dxa"/>
          </w:tcPr>
          <w:p w14:paraId="1EA58AA1" w14:textId="77777777" w:rsidR="00E05BC3" w:rsidRDefault="00E05BC3" w:rsidP="00B71074">
            <w:pPr>
              <w:pStyle w:val="ListParagraph"/>
              <w:numPr>
                <w:ilvl w:val="0"/>
                <w:numId w:val="46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36833E19" w14:textId="52D3B3CC" w:rsidR="00C23B63" w:rsidRPr="00E05BC3" w:rsidRDefault="00E05BC3" w:rsidP="00B71074">
            <w:pPr>
              <w:pStyle w:val="ListParagraph"/>
              <w:numPr>
                <w:ilvl w:val="0"/>
                <w:numId w:val="46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E05BC3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9C4F24" w:rsidRPr="00FB41A6" w14:paraId="5BDB727D" w14:textId="77777777" w:rsidTr="007A3C52">
        <w:trPr>
          <w:trHeight w:val="1243"/>
        </w:trPr>
        <w:tc>
          <w:tcPr>
            <w:tcW w:w="726" w:type="dxa"/>
          </w:tcPr>
          <w:p w14:paraId="7BC67A1A" w14:textId="00ED0BEB" w:rsidR="009C4F24" w:rsidRPr="00FB41A6" w:rsidRDefault="009C4F24" w:rsidP="001A6EC5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5.</w:t>
            </w:r>
            <w:r w:rsidR="001A6EC5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7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a</w:t>
            </w:r>
          </w:p>
        </w:tc>
        <w:tc>
          <w:tcPr>
            <w:tcW w:w="8221" w:type="dxa"/>
            <w:gridSpan w:val="2"/>
          </w:tcPr>
          <w:p w14:paraId="06F7649C" w14:textId="654AB89C" w:rsidR="009C4F24" w:rsidRPr="00FB41A6" w:rsidRDefault="009C4F24" w:rsidP="001A6EC5">
            <w:pPr>
              <w:widowControl w:val="0"/>
              <w:autoSpaceDE w:val="0"/>
              <w:autoSpaceDN w:val="0"/>
              <w:spacing w:before="12" w:after="0" w:line="240" w:lineRule="auto"/>
              <w:ind w:right="601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If yes, which companies?</w:t>
            </w:r>
          </w:p>
        </w:tc>
      </w:tr>
      <w:tr w:rsidR="00E05BC3" w:rsidRPr="00FB41A6" w14:paraId="139D6834" w14:textId="77777777" w:rsidTr="00E05BC3">
        <w:trPr>
          <w:trHeight w:val="1243"/>
        </w:trPr>
        <w:tc>
          <w:tcPr>
            <w:tcW w:w="726" w:type="dxa"/>
          </w:tcPr>
          <w:p w14:paraId="598241F3" w14:textId="065A94DB" w:rsidR="00E05BC3" w:rsidRPr="00FB41A6" w:rsidRDefault="00E05BC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 w:rsidRPr="00FB41A6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5.</w:t>
            </w: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5670" w:type="dxa"/>
          </w:tcPr>
          <w:p w14:paraId="4594EED0" w14:textId="77777777" w:rsidR="00E05BC3" w:rsidRDefault="00E05BC3" w:rsidP="001A6EC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Do pupils 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/or </w:t>
            </w: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staff use any curriculum, materials (such as textbook covers, equipment and supplies)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 xml:space="preserve">or classroom activities created/sponsored by food or beverage companies or associated organizations? </w:t>
            </w:r>
          </w:p>
          <w:p w14:paraId="3EA9D28B" w14:textId="485391AF" w:rsidR="00E05BC3" w:rsidRPr="00E05BC3" w:rsidRDefault="00E05BC3" w:rsidP="001A6EC5">
            <w:pPr>
              <w:spacing w:after="0" w:line="240" w:lineRule="auto"/>
              <w:rPr>
                <w:rFonts w:ascii="Times New Roman" w:eastAsia="Georgia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E05BC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If no, skip 5.8a</w:t>
            </w:r>
          </w:p>
        </w:tc>
        <w:tc>
          <w:tcPr>
            <w:tcW w:w="2551" w:type="dxa"/>
          </w:tcPr>
          <w:p w14:paraId="63C1BB09" w14:textId="77777777" w:rsidR="00E05BC3" w:rsidRDefault="00E05BC3" w:rsidP="00B71074">
            <w:pPr>
              <w:pStyle w:val="ListParagraph"/>
              <w:numPr>
                <w:ilvl w:val="0"/>
                <w:numId w:val="47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Yes  [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492F">
              <w:rPr>
                <w:rFonts w:ascii="Times New Roman" w:hAnsi="Times New Roman" w:cs="Times New Roman"/>
                <w:sz w:val="24"/>
                <w:szCs w:val="24"/>
              </w:rPr>
              <w:t xml:space="preserve"> ]</w:t>
            </w:r>
          </w:p>
          <w:p w14:paraId="34E36B70" w14:textId="03F832CE" w:rsidR="00E05BC3" w:rsidRPr="00E05BC3" w:rsidDel="00BF1BF9" w:rsidRDefault="00E05BC3" w:rsidP="00B71074">
            <w:pPr>
              <w:pStyle w:val="ListParagraph"/>
              <w:numPr>
                <w:ilvl w:val="0"/>
                <w:numId w:val="47"/>
              </w:numPr>
              <w:spacing w:before="12"/>
              <w:rPr>
                <w:rFonts w:ascii="Times New Roman" w:hAnsi="Times New Roman" w:cs="Times New Roman"/>
                <w:sz w:val="24"/>
                <w:szCs w:val="24"/>
              </w:rPr>
            </w:pPr>
            <w:r w:rsidRPr="00E05BC3">
              <w:rPr>
                <w:rFonts w:ascii="Times New Roman" w:hAnsi="Times New Roman" w:cs="Times New Roman"/>
                <w:w w:val="95"/>
                <w:sz w:val="24"/>
                <w:szCs w:val="24"/>
              </w:rPr>
              <w:t>No    [   ]</w:t>
            </w:r>
          </w:p>
        </w:tc>
      </w:tr>
      <w:tr w:rsidR="009C4F24" w:rsidRPr="00FB41A6" w14:paraId="3E817212" w14:textId="77777777" w:rsidTr="00E91F05">
        <w:trPr>
          <w:trHeight w:val="1243"/>
        </w:trPr>
        <w:tc>
          <w:tcPr>
            <w:tcW w:w="726" w:type="dxa"/>
          </w:tcPr>
          <w:p w14:paraId="2CD11468" w14:textId="5C0D562F" w:rsidR="009C4F24" w:rsidRDefault="009C4F24" w:rsidP="001A6EC5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5.8</w:t>
            </w:r>
            <w:r w:rsidR="001A6EC5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a</w:t>
            </w:r>
          </w:p>
        </w:tc>
        <w:tc>
          <w:tcPr>
            <w:tcW w:w="8221" w:type="dxa"/>
            <w:gridSpan w:val="2"/>
          </w:tcPr>
          <w:p w14:paraId="205380D0" w14:textId="7501A5CB" w:rsidR="009C4F24" w:rsidRPr="00905B01" w:rsidRDefault="009C4F24" w:rsidP="001A6EC5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If yes, which companies sponsor these?</w:t>
            </w:r>
          </w:p>
        </w:tc>
      </w:tr>
      <w:tr w:rsidR="00C23B63" w:rsidRPr="00FB41A6" w14:paraId="430C97F4" w14:textId="77777777" w:rsidTr="00E05BC3">
        <w:trPr>
          <w:trHeight w:val="1243"/>
        </w:trPr>
        <w:tc>
          <w:tcPr>
            <w:tcW w:w="726" w:type="dxa"/>
          </w:tcPr>
          <w:p w14:paraId="57063E75" w14:textId="3F871320" w:rsidR="00C23B63" w:rsidRPr="00FB41A6" w:rsidRDefault="00C23B63" w:rsidP="001A6EC5">
            <w:pPr>
              <w:widowControl w:val="0"/>
              <w:autoSpaceDE w:val="0"/>
              <w:autoSpaceDN w:val="0"/>
              <w:spacing w:before="12" w:after="0" w:line="240" w:lineRule="auto"/>
              <w:ind w:left="76" w:right="172"/>
              <w:jc w:val="center"/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5.</w:t>
            </w:r>
            <w:r w:rsidR="009C4F24">
              <w:rPr>
                <w:rFonts w:ascii="Times New Roman" w:eastAsia="Georgia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5670" w:type="dxa"/>
          </w:tcPr>
          <w:p w14:paraId="2596E952" w14:textId="64226DA8" w:rsidR="00C23B63" w:rsidRPr="00FB41A6" w:rsidRDefault="00C23B63" w:rsidP="001A6EC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On a scale of 1-5 (1 being ‘non-compliant’ and 5 being ‘fully compliant’, how would you rate your school’s overall compliance with the nutrition standards/guidelines of the policy/programme?</w:t>
            </w:r>
          </w:p>
        </w:tc>
        <w:tc>
          <w:tcPr>
            <w:tcW w:w="2551" w:type="dxa"/>
          </w:tcPr>
          <w:p w14:paraId="17D5C50A" w14:textId="77777777" w:rsidR="00C23B63" w:rsidRPr="00905B01" w:rsidRDefault="00C23B63" w:rsidP="00B71074">
            <w:pPr>
              <w:pStyle w:val="Table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05B01">
              <w:rPr>
                <w:rFonts w:ascii="Times New Roman" w:hAnsi="Times New Roman" w:cs="Times New Roman"/>
                <w:sz w:val="24"/>
                <w:szCs w:val="24"/>
              </w:rPr>
              <w:t xml:space="preserve">Non-compliant </w:t>
            </w:r>
          </w:p>
          <w:p w14:paraId="7EF4BF89" w14:textId="77777777" w:rsidR="00C23B63" w:rsidRPr="00905B01" w:rsidRDefault="00C23B63" w:rsidP="00B71074">
            <w:pPr>
              <w:pStyle w:val="Table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05B01">
              <w:rPr>
                <w:rFonts w:ascii="Times New Roman" w:hAnsi="Times New Roman" w:cs="Times New Roman"/>
                <w:sz w:val="24"/>
                <w:szCs w:val="24"/>
              </w:rPr>
              <w:t>Not very compliant</w:t>
            </w:r>
          </w:p>
          <w:p w14:paraId="0E64DFBC" w14:textId="77777777" w:rsidR="00C23B63" w:rsidRPr="00905B01" w:rsidRDefault="00C23B63" w:rsidP="00B71074">
            <w:pPr>
              <w:pStyle w:val="Table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05B01">
              <w:rPr>
                <w:rFonts w:ascii="Times New Roman" w:hAnsi="Times New Roman" w:cs="Times New Roman"/>
                <w:sz w:val="24"/>
                <w:szCs w:val="24"/>
              </w:rPr>
              <w:t>Somewhat compliant</w:t>
            </w:r>
          </w:p>
          <w:p w14:paraId="4EE7F79A" w14:textId="77777777" w:rsidR="00C23B63" w:rsidRDefault="00C23B63" w:rsidP="00B71074">
            <w:pPr>
              <w:pStyle w:val="Table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05B01">
              <w:rPr>
                <w:rFonts w:ascii="Times New Roman" w:hAnsi="Times New Roman" w:cs="Times New Roman"/>
                <w:sz w:val="24"/>
                <w:szCs w:val="24"/>
              </w:rPr>
              <w:t>Mostly compliant</w:t>
            </w:r>
          </w:p>
          <w:p w14:paraId="5B142FDF" w14:textId="77777777" w:rsidR="00C23B63" w:rsidRDefault="00C23B63" w:rsidP="00B71074">
            <w:pPr>
              <w:pStyle w:val="Table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72B2F">
              <w:rPr>
                <w:rFonts w:ascii="Times New Roman" w:hAnsi="Times New Roman" w:cs="Times New Roman"/>
                <w:sz w:val="24"/>
                <w:szCs w:val="24"/>
              </w:rPr>
              <w:t>Fully compliant</w:t>
            </w:r>
          </w:p>
          <w:p w14:paraId="6E15528B" w14:textId="4F6B1BBE" w:rsidR="00C23B63" w:rsidRPr="00F70D9B" w:rsidRDefault="00C23B63" w:rsidP="00B71074">
            <w:pPr>
              <w:pStyle w:val="Table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F70D9B">
              <w:rPr>
                <w:rFonts w:ascii="Times New Roman" w:hAnsi="Times New Roman" w:cs="Times New Roman"/>
                <w:sz w:val="24"/>
                <w:szCs w:val="24"/>
              </w:rPr>
              <w:t>Do not understand the nutrition standards/guidelines</w:t>
            </w:r>
          </w:p>
        </w:tc>
      </w:tr>
    </w:tbl>
    <w:p w14:paraId="3D2EAE74" w14:textId="77777777" w:rsidR="00D43834" w:rsidRPr="00FB41A6" w:rsidRDefault="00D43834" w:rsidP="001A6EC5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17BF109" w14:textId="77777777" w:rsidR="004407F4" w:rsidRPr="00FB41A6" w:rsidRDefault="004407F4" w:rsidP="001A6EC5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B41A6">
        <w:rPr>
          <w:rFonts w:ascii="Times New Roman" w:hAnsi="Times New Roman" w:cs="Times New Roman"/>
          <w:b/>
          <w:bCs/>
          <w:sz w:val="24"/>
          <w:szCs w:val="24"/>
        </w:rPr>
        <w:t>Further Com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407F4" w:rsidRPr="00FB41A6" w14:paraId="05A7C8A1" w14:textId="77777777" w:rsidTr="00FB3478">
        <w:trPr>
          <w:trHeight w:val="497"/>
        </w:trPr>
        <w:tc>
          <w:tcPr>
            <w:tcW w:w="9016" w:type="dxa"/>
          </w:tcPr>
          <w:p w14:paraId="7086FD13" w14:textId="7A0E0CAF" w:rsidR="004407F4" w:rsidRPr="00FB41A6" w:rsidRDefault="004407F4" w:rsidP="001A6EC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B41A6">
              <w:rPr>
                <w:rFonts w:ascii="Times New Roman" w:hAnsi="Times New Roman" w:cs="Times New Roman"/>
                <w:sz w:val="24"/>
                <w:szCs w:val="24"/>
              </w:rPr>
              <w:t>Is there anything else you would like to say?</w:t>
            </w:r>
          </w:p>
        </w:tc>
      </w:tr>
    </w:tbl>
    <w:p w14:paraId="10C86C62" w14:textId="77777777" w:rsidR="004407F4" w:rsidRPr="00FB41A6" w:rsidRDefault="004407F4" w:rsidP="001A6EC5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D847553" w14:textId="77FEE9E4" w:rsidR="004407F4" w:rsidRPr="00452AF9" w:rsidRDefault="004407F4" w:rsidP="001A6EC5">
      <w:pPr>
        <w:spacing w:line="240" w:lineRule="auto"/>
        <w:jc w:val="center"/>
        <w:rPr>
          <w:rFonts w:ascii="Times New Roman" w:hAnsi="Times New Roman" w:cs="Times New Roman"/>
          <w:b/>
          <w:bCs/>
          <w:i/>
          <w:color w:val="221E1F"/>
          <w:sz w:val="24"/>
          <w:szCs w:val="24"/>
        </w:rPr>
      </w:pPr>
      <w:r w:rsidRPr="00FB41A6">
        <w:rPr>
          <w:rFonts w:ascii="Times New Roman" w:hAnsi="Times New Roman" w:cs="Times New Roman"/>
          <w:b/>
          <w:bCs/>
          <w:i/>
          <w:color w:val="221E1F"/>
          <w:sz w:val="24"/>
          <w:szCs w:val="24"/>
        </w:rPr>
        <w:t>Thank you for your time</w:t>
      </w:r>
    </w:p>
    <w:p w14:paraId="17C63CC4" w14:textId="3BD38E65" w:rsidR="00570783" w:rsidRPr="004C492F" w:rsidRDefault="00570783" w:rsidP="001A6EC5">
      <w:pPr>
        <w:spacing w:line="240" w:lineRule="auto"/>
        <w:rPr>
          <w:rFonts w:ascii="Georgia" w:eastAsia="Georgia" w:hAnsi="Georgia" w:cs="Georgia"/>
          <w:b/>
          <w:bCs/>
          <w:color w:val="2F5496" w:themeColor="accent1" w:themeShade="BF"/>
          <w:lang w:val="en-US"/>
        </w:rPr>
      </w:pPr>
    </w:p>
    <w:sectPr w:rsidR="00570783" w:rsidRPr="004C492F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004C36" w14:textId="77777777" w:rsidR="00691D83" w:rsidRDefault="00691D83" w:rsidP="0069448D">
      <w:pPr>
        <w:spacing w:after="0" w:line="240" w:lineRule="auto"/>
      </w:pPr>
      <w:r>
        <w:separator/>
      </w:r>
    </w:p>
  </w:endnote>
  <w:endnote w:type="continuationSeparator" w:id="0">
    <w:p w14:paraId="5DBDB457" w14:textId="77777777" w:rsidR="00691D83" w:rsidRDefault="00691D83" w:rsidP="006944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9426728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8512B17" w14:textId="5AE613A2" w:rsidR="008B3747" w:rsidRDefault="008B374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66C1D">
              <w:rPr>
                <w:b/>
                <w:bCs/>
                <w:noProof/>
              </w:rPr>
              <w:t>1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66C1D">
              <w:rPr>
                <w:b/>
                <w:bCs/>
                <w:noProof/>
              </w:rPr>
              <w:t>1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2243904" w14:textId="77777777" w:rsidR="008B3747" w:rsidRDefault="008B374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15FC19" w14:textId="77777777" w:rsidR="00691D83" w:rsidRDefault="00691D83" w:rsidP="0069448D">
      <w:pPr>
        <w:spacing w:after="0" w:line="240" w:lineRule="auto"/>
      </w:pPr>
      <w:r>
        <w:separator/>
      </w:r>
    </w:p>
  </w:footnote>
  <w:footnote w:type="continuationSeparator" w:id="0">
    <w:p w14:paraId="75697425" w14:textId="77777777" w:rsidR="00691D83" w:rsidRDefault="00691D83" w:rsidP="006944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4E1F4A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425" w:hanging="360"/>
      </w:pPr>
    </w:lvl>
    <w:lvl w:ilvl="1" w:tplc="08090019" w:tentative="1">
      <w:start w:val="1"/>
      <w:numFmt w:val="lowerLetter"/>
      <w:lvlText w:val="%2."/>
      <w:lvlJc w:val="left"/>
      <w:pPr>
        <w:ind w:left="1145" w:hanging="360"/>
      </w:pPr>
    </w:lvl>
    <w:lvl w:ilvl="2" w:tplc="0809001B" w:tentative="1">
      <w:start w:val="1"/>
      <w:numFmt w:val="lowerRoman"/>
      <w:lvlText w:val="%3."/>
      <w:lvlJc w:val="right"/>
      <w:pPr>
        <w:ind w:left="1865" w:hanging="180"/>
      </w:pPr>
    </w:lvl>
    <w:lvl w:ilvl="3" w:tplc="0809000F" w:tentative="1">
      <w:start w:val="1"/>
      <w:numFmt w:val="decimal"/>
      <w:lvlText w:val="%4."/>
      <w:lvlJc w:val="left"/>
      <w:pPr>
        <w:ind w:left="2585" w:hanging="360"/>
      </w:pPr>
    </w:lvl>
    <w:lvl w:ilvl="4" w:tplc="08090019" w:tentative="1">
      <w:start w:val="1"/>
      <w:numFmt w:val="lowerLetter"/>
      <w:lvlText w:val="%5."/>
      <w:lvlJc w:val="left"/>
      <w:pPr>
        <w:ind w:left="3305" w:hanging="360"/>
      </w:pPr>
    </w:lvl>
    <w:lvl w:ilvl="5" w:tplc="0809001B" w:tentative="1">
      <w:start w:val="1"/>
      <w:numFmt w:val="lowerRoman"/>
      <w:lvlText w:val="%6."/>
      <w:lvlJc w:val="right"/>
      <w:pPr>
        <w:ind w:left="4025" w:hanging="180"/>
      </w:pPr>
    </w:lvl>
    <w:lvl w:ilvl="6" w:tplc="0809000F" w:tentative="1">
      <w:start w:val="1"/>
      <w:numFmt w:val="decimal"/>
      <w:lvlText w:val="%7."/>
      <w:lvlJc w:val="left"/>
      <w:pPr>
        <w:ind w:left="4745" w:hanging="360"/>
      </w:pPr>
    </w:lvl>
    <w:lvl w:ilvl="7" w:tplc="08090019" w:tentative="1">
      <w:start w:val="1"/>
      <w:numFmt w:val="lowerLetter"/>
      <w:lvlText w:val="%8."/>
      <w:lvlJc w:val="left"/>
      <w:pPr>
        <w:ind w:left="5465" w:hanging="360"/>
      </w:pPr>
    </w:lvl>
    <w:lvl w:ilvl="8" w:tplc="0809001B" w:tentative="1">
      <w:start w:val="1"/>
      <w:numFmt w:val="lowerRoman"/>
      <w:lvlText w:val="%9."/>
      <w:lvlJc w:val="right"/>
      <w:pPr>
        <w:ind w:left="6185" w:hanging="180"/>
      </w:pPr>
    </w:lvl>
  </w:abstractNum>
  <w:abstractNum w:abstractNumId="1" w15:restartNumberingAfterBreak="0">
    <w:nsid w:val="02885806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74E5C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1F6791"/>
    <w:multiLevelType w:val="hybridMultilevel"/>
    <w:tmpl w:val="C41AC1CC"/>
    <w:lvl w:ilvl="0" w:tplc="0809000F">
      <w:start w:val="1"/>
      <w:numFmt w:val="decimal"/>
      <w:lvlText w:val="%1."/>
      <w:lvlJc w:val="left"/>
      <w:pPr>
        <w:ind w:left="643" w:hanging="360"/>
      </w:pPr>
    </w:lvl>
    <w:lvl w:ilvl="1" w:tplc="08090019" w:tentative="1">
      <w:start w:val="1"/>
      <w:numFmt w:val="lowerLetter"/>
      <w:lvlText w:val="%2."/>
      <w:lvlJc w:val="left"/>
      <w:pPr>
        <w:ind w:left="1545" w:hanging="360"/>
      </w:pPr>
    </w:lvl>
    <w:lvl w:ilvl="2" w:tplc="0809001B" w:tentative="1">
      <w:start w:val="1"/>
      <w:numFmt w:val="lowerRoman"/>
      <w:lvlText w:val="%3."/>
      <w:lvlJc w:val="right"/>
      <w:pPr>
        <w:ind w:left="2265" w:hanging="180"/>
      </w:pPr>
    </w:lvl>
    <w:lvl w:ilvl="3" w:tplc="0809000F" w:tentative="1">
      <w:start w:val="1"/>
      <w:numFmt w:val="decimal"/>
      <w:lvlText w:val="%4."/>
      <w:lvlJc w:val="left"/>
      <w:pPr>
        <w:ind w:left="2985" w:hanging="360"/>
      </w:pPr>
    </w:lvl>
    <w:lvl w:ilvl="4" w:tplc="08090019" w:tentative="1">
      <w:start w:val="1"/>
      <w:numFmt w:val="lowerLetter"/>
      <w:lvlText w:val="%5."/>
      <w:lvlJc w:val="left"/>
      <w:pPr>
        <w:ind w:left="3705" w:hanging="360"/>
      </w:pPr>
    </w:lvl>
    <w:lvl w:ilvl="5" w:tplc="0809001B" w:tentative="1">
      <w:start w:val="1"/>
      <w:numFmt w:val="lowerRoman"/>
      <w:lvlText w:val="%6."/>
      <w:lvlJc w:val="right"/>
      <w:pPr>
        <w:ind w:left="4425" w:hanging="180"/>
      </w:pPr>
    </w:lvl>
    <w:lvl w:ilvl="6" w:tplc="0809000F" w:tentative="1">
      <w:start w:val="1"/>
      <w:numFmt w:val="decimal"/>
      <w:lvlText w:val="%7."/>
      <w:lvlJc w:val="left"/>
      <w:pPr>
        <w:ind w:left="5145" w:hanging="360"/>
      </w:pPr>
    </w:lvl>
    <w:lvl w:ilvl="7" w:tplc="08090019" w:tentative="1">
      <w:start w:val="1"/>
      <w:numFmt w:val="lowerLetter"/>
      <w:lvlText w:val="%8."/>
      <w:lvlJc w:val="left"/>
      <w:pPr>
        <w:ind w:left="5865" w:hanging="360"/>
      </w:pPr>
    </w:lvl>
    <w:lvl w:ilvl="8" w:tplc="08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4" w15:restartNumberingAfterBreak="0">
    <w:nsid w:val="0D342A3E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2D34ED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C3342D"/>
    <w:multiLevelType w:val="hybridMultilevel"/>
    <w:tmpl w:val="DE145D94"/>
    <w:lvl w:ilvl="0" w:tplc="0809000F">
      <w:start w:val="1"/>
      <w:numFmt w:val="decimal"/>
      <w:lvlText w:val="%1."/>
      <w:lvlJc w:val="left"/>
      <w:pPr>
        <w:ind w:left="502" w:hanging="360"/>
      </w:pPr>
    </w:lvl>
    <w:lvl w:ilvl="1" w:tplc="08090019" w:tentative="1">
      <w:start w:val="1"/>
      <w:numFmt w:val="lowerLetter"/>
      <w:lvlText w:val="%2."/>
      <w:lvlJc w:val="left"/>
      <w:pPr>
        <w:ind w:left="1545" w:hanging="360"/>
      </w:pPr>
    </w:lvl>
    <w:lvl w:ilvl="2" w:tplc="0809001B" w:tentative="1">
      <w:start w:val="1"/>
      <w:numFmt w:val="lowerRoman"/>
      <w:lvlText w:val="%3."/>
      <w:lvlJc w:val="right"/>
      <w:pPr>
        <w:ind w:left="2265" w:hanging="180"/>
      </w:pPr>
    </w:lvl>
    <w:lvl w:ilvl="3" w:tplc="0809000F" w:tentative="1">
      <w:start w:val="1"/>
      <w:numFmt w:val="decimal"/>
      <w:lvlText w:val="%4."/>
      <w:lvlJc w:val="left"/>
      <w:pPr>
        <w:ind w:left="2985" w:hanging="360"/>
      </w:pPr>
    </w:lvl>
    <w:lvl w:ilvl="4" w:tplc="08090019" w:tentative="1">
      <w:start w:val="1"/>
      <w:numFmt w:val="lowerLetter"/>
      <w:lvlText w:val="%5."/>
      <w:lvlJc w:val="left"/>
      <w:pPr>
        <w:ind w:left="3705" w:hanging="360"/>
      </w:pPr>
    </w:lvl>
    <w:lvl w:ilvl="5" w:tplc="0809001B" w:tentative="1">
      <w:start w:val="1"/>
      <w:numFmt w:val="lowerRoman"/>
      <w:lvlText w:val="%6."/>
      <w:lvlJc w:val="right"/>
      <w:pPr>
        <w:ind w:left="4425" w:hanging="180"/>
      </w:pPr>
    </w:lvl>
    <w:lvl w:ilvl="6" w:tplc="0809000F" w:tentative="1">
      <w:start w:val="1"/>
      <w:numFmt w:val="decimal"/>
      <w:lvlText w:val="%7."/>
      <w:lvlJc w:val="left"/>
      <w:pPr>
        <w:ind w:left="5145" w:hanging="360"/>
      </w:pPr>
    </w:lvl>
    <w:lvl w:ilvl="7" w:tplc="08090019" w:tentative="1">
      <w:start w:val="1"/>
      <w:numFmt w:val="lowerLetter"/>
      <w:lvlText w:val="%8."/>
      <w:lvlJc w:val="left"/>
      <w:pPr>
        <w:ind w:left="5865" w:hanging="360"/>
      </w:pPr>
    </w:lvl>
    <w:lvl w:ilvl="8" w:tplc="08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7" w15:restartNumberingAfterBreak="0">
    <w:nsid w:val="1628369B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C94E09"/>
    <w:multiLevelType w:val="hybridMultilevel"/>
    <w:tmpl w:val="FA3EDD22"/>
    <w:lvl w:ilvl="0" w:tplc="0809000F">
      <w:start w:val="1"/>
      <w:numFmt w:val="decimal"/>
      <w:lvlText w:val="%1."/>
      <w:lvlJc w:val="left"/>
      <w:pPr>
        <w:ind w:left="502" w:hanging="360"/>
      </w:pPr>
    </w:lvl>
    <w:lvl w:ilvl="1" w:tplc="08090019" w:tentative="1">
      <w:start w:val="1"/>
      <w:numFmt w:val="lowerLetter"/>
      <w:lvlText w:val="%2."/>
      <w:lvlJc w:val="left"/>
      <w:pPr>
        <w:ind w:left="1545" w:hanging="360"/>
      </w:pPr>
    </w:lvl>
    <w:lvl w:ilvl="2" w:tplc="0809001B" w:tentative="1">
      <w:start w:val="1"/>
      <w:numFmt w:val="lowerRoman"/>
      <w:lvlText w:val="%3."/>
      <w:lvlJc w:val="right"/>
      <w:pPr>
        <w:ind w:left="2265" w:hanging="180"/>
      </w:pPr>
    </w:lvl>
    <w:lvl w:ilvl="3" w:tplc="0809000F" w:tentative="1">
      <w:start w:val="1"/>
      <w:numFmt w:val="decimal"/>
      <w:lvlText w:val="%4."/>
      <w:lvlJc w:val="left"/>
      <w:pPr>
        <w:ind w:left="2985" w:hanging="360"/>
      </w:pPr>
    </w:lvl>
    <w:lvl w:ilvl="4" w:tplc="08090019" w:tentative="1">
      <w:start w:val="1"/>
      <w:numFmt w:val="lowerLetter"/>
      <w:lvlText w:val="%5."/>
      <w:lvlJc w:val="left"/>
      <w:pPr>
        <w:ind w:left="3705" w:hanging="360"/>
      </w:pPr>
    </w:lvl>
    <w:lvl w:ilvl="5" w:tplc="0809001B" w:tentative="1">
      <w:start w:val="1"/>
      <w:numFmt w:val="lowerRoman"/>
      <w:lvlText w:val="%6."/>
      <w:lvlJc w:val="right"/>
      <w:pPr>
        <w:ind w:left="4425" w:hanging="180"/>
      </w:pPr>
    </w:lvl>
    <w:lvl w:ilvl="6" w:tplc="0809000F" w:tentative="1">
      <w:start w:val="1"/>
      <w:numFmt w:val="decimal"/>
      <w:lvlText w:val="%7."/>
      <w:lvlJc w:val="left"/>
      <w:pPr>
        <w:ind w:left="5145" w:hanging="360"/>
      </w:pPr>
    </w:lvl>
    <w:lvl w:ilvl="7" w:tplc="08090019" w:tentative="1">
      <w:start w:val="1"/>
      <w:numFmt w:val="lowerLetter"/>
      <w:lvlText w:val="%8."/>
      <w:lvlJc w:val="left"/>
      <w:pPr>
        <w:ind w:left="5865" w:hanging="360"/>
      </w:pPr>
    </w:lvl>
    <w:lvl w:ilvl="8" w:tplc="08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9" w15:restartNumberingAfterBreak="0">
    <w:nsid w:val="17567737"/>
    <w:multiLevelType w:val="hybridMultilevel"/>
    <w:tmpl w:val="F776216A"/>
    <w:lvl w:ilvl="0" w:tplc="2000000F">
      <w:start w:val="1"/>
      <w:numFmt w:val="decimal"/>
      <w:lvlText w:val="%1."/>
      <w:lvlJc w:val="left"/>
      <w:pPr>
        <w:ind w:left="502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81381D"/>
    <w:multiLevelType w:val="hybridMultilevel"/>
    <w:tmpl w:val="FD24E460"/>
    <w:lvl w:ilvl="0" w:tplc="0809000F">
      <w:start w:val="1"/>
      <w:numFmt w:val="decimal"/>
      <w:lvlText w:val="%1."/>
      <w:lvlJc w:val="left"/>
      <w:pPr>
        <w:ind w:left="502" w:hanging="360"/>
      </w:pPr>
    </w:lvl>
    <w:lvl w:ilvl="1" w:tplc="08090019" w:tentative="1">
      <w:start w:val="1"/>
      <w:numFmt w:val="lowerLetter"/>
      <w:lvlText w:val="%2."/>
      <w:lvlJc w:val="left"/>
      <w:pPr>
        <w:ind w:left="1545" w:hanging="360"/>
      </w:pPr>
    </w:lvl>
    <w:lvl w:ilvl="2" w:tplc="0809001B" w:tentative="1">
      <w:start w:val="1"/>
      <w:numFmt w:val="lowerRoman"/>
      <w:lvlText w:val="%3."/>
      <w:lvlJc w:val="right"/>
      <w:pPr>
        <w:ind w:left="2265" w:hanging="180"/>
      </w:pPr>
    </w:lvl>
    <w:lvl w:ilvl="3" w:tplc="0809000F" w:tentative="1">
      <w:start w:val="1"/>
      <w:numFmt w:val="decimal"/>
      <w:lvlText w:val="%4."/>
      <w:lvlJc w:val="left"/>
      <w:pPr>
        <w:ind w:left="2985" w:hanging="360"/>
      </w:pPr>
    </w:lvl>
    <w:lvl w:ilvl="4" w:tplc="08090019" w:tentative="1">
      <w:start w:val="1"/>
      <w:numFmt w:val="lowerLetter"/>
      <w:lvlText w:val="%5."/>
      <w:lvlJc w:val="left"/>
      <w:pPr>
        <w:ind w:left="3705" w:hanging="360"/>
      </w:pPr>
    </w:lvl>
    <w:lvl w:ilvl="5" w:tplc="0809001B" w:tentative="1">
      <w:start w:val="1"/>
      <w:numFmt w:val="lowerRoman"/>
      <w:lvlText w:val="%6."/>
      <w:lvlJc w:val="right"/>
      <w:pPr>
        <w:ind w:left="4425" w:hanging="180"/>
      </w:pPr>
    </w:lvl>
    <w:lvl w:ilvl="6" w:tplc="0809000F" w:tentative="1">
      <w:start w:val="1"/>
      <w:numFmt w:val="decimal"/>
      <w:lvlText w:val="%7."/>
      <w:lvlJc w:val="left"/>
      <w:pPr>
        <w:ind w:left="5145" w:hanging="360"/>
      </w:pPr>
    </w:lvl>
    <w:lvl w:ilvl="7" w:tplc="08090019" w:tentative="1">
      <w:start w:val="1"/>
      <w:numFmt w:val="lowerLetter"/>
      <w:lvlText w:val="%8."/>
      <w:lvlJc w:val="left"/>
      <w:pPr>
        <w:ind w:left="5865" w:hanging="360"/>
      </w:pPr>
    </w:lvl>
    <w:lvl w:ilvl="8" w:tplc="08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11" w15:restartNumberingAfterBreak="0">
    <w:nsid w:val="28004EC5"/>
    <w:multiLevelType w:val="hybridMultilevel"/>
    <w:tmpl w:val="25F800EA"/>
    <w:lvl w:ilvl="0" w:tplc="0809000F">
      <w:start w:val="1"/>
      <w:numFmt w:val="decimal"/>
      <w:lvlText w:val="%1."/>
      <w:lvlJc w:val="left"/>
      <w:pPr>
        <w:ind w:left="502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044984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FC54F2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01064F"/>
    <w:multiLevelType w:val="hybridMultilevel"/>
    <w:tmpl w:val="E37CA39A"/>
    <w:lvl w:ilvl="0" w:tplc="B9F2E9E4">
      <w:start w:val="1"/>
      <w:numFmt w:val="decimal"/>
      <w:lvlText w:val="%1."/>
      <w:lvlJc w:val="left"/>
      <w:pPr>
        <w:ind w:left="502" w:hanging="360"/>
      </w:pPr>
      <w:rPr>
        <w:b w:val="0"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B934C8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5F0B31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730B4A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E306B3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502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E805E1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304216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EE2763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E3452E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1F3484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CC3818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502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F95B95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773FBC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CF591D"/>
    <w:multiLevelType w:val="hybridMultilevel"/>
    <w:tmpl w:val="F776216A"/>
    <w:lvl w:ilvl="0" w:tplc="2000000F">
      <w:start w:val="1"/>
      <w:numFmt w:val="decimal"/>
      <w:lvlText w:val="%1."/>
      <w:lvlJc w:val="left"/>
      <w:pPr>
        <w:ind w:left="502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D53ED5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0D144A"/>
    <w:multiLevelType w:val="hybridMultilevel"/>
    <w:tmpl w:val="BD1C7CA6"/>
    <w:lvl w:ilvl="0" w:tplc="7CC6578A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  <w:b/>
        <w:bCs/>
        <w:sz w:val="32"/>
        <w:szCs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263E4E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3F7B95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155CF9"/>
    <w:multiLevelType w:val="hybridMultilevel"/>
    <w:tmpl w:val="1CD6C4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361010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4014BE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58311E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F95582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B15173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43351E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DF50BC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E92D0C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502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990D09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A65FF3"/>
    <w:multiLevelType w:val="hybridMultilevel"/>
    <w:tmpl w:val="25F800EA"/>
    <w:lvl w:ilvl="0" w:tplc="0809000F">
      <w:start w:val="1"/>
      <w:numFmt w:val="decimal"/>
      <w:lvlText w:val="%1."/>
      <w:lvlJc w:val="left"/>
      <w:pPr>
        <w:ind w:left="502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C00766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95611D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384831"/>
    <w:multiLevelType w:val="hybridMultilevel"/>
    <w:tmpl w:val="F776216A"/>
    <w:lvl w:ilvl="0" w:tplc="2000000F">
      <w:start w:val="1"/>
      <w:numFmt w:val="decimal"/>
      <w:lvlText w:val="%1."/>
      <w:lvlJc w:val="left"/>
      <w:pPr>
        <w:ind w:left="502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D87028"/>
    <w:multiLevelType w:val="hybridMultilevel"/>
    <w:tmpl w:val="A4EC8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27"/>
  </w:num>
  <w:num w:numId="3">
    <w:abstractNumId w:val="45"/>
  </w:num>
  <w:num w:numId="4">
    <w:abstractNumId w:val="11"/>
  </w:num>
  <w:num w:numId="5">
    <w:abstractNumId w:val="42"/>
  </w:num>
  <w:num w:numId="6">
    <w:abstractNumId w:val="9"/>
  </w:num>
  <w:num w:numId="7">
    <w:abstractNumId w:val="14"/>
  </w:num>
  <w:num w:numId="8">
    <w:abstractNumId w:val="46"/>
  </w:num>
  <w:num w:numId="9">
    <w:abstractNumId w:val="13"/>
  </w:num>
  <w:num w:numId="10">
    <w:abstractNumId w:val="44"/>
  </w:num>
  <w:num w:numId="11">
    <w:abstractNumId w:val="34"/>
  </w:num>
  <w:num w:numId="12">
    <w:abstractNumId w:val="10"/>
  </w:num>
  <w:num w:numId="13">
    <w:abstractNumId w:val="6"/>
  </w:num>
  <w:num w:numId="14">
    <w:abstractNumId w:val="12"/>
  </w:num>
  <w:num w:numId="15">
    <w:abstractNumId w:val="35"/>
  </w:num>
  <w:num w:numId="16">
    <w:abstractNumId w:val="0"/>
  </w:num>
  <w:num w:numId="17">
    <w:abstractNumId w:val="18"/>
  </w:num>
  <w:num w:numId="18">
    <w:abstractNumId w:val="24"/>
  </w:num>
  <w:num w:numId="19">
    <w:abstractNumId w:val="40"/>
  </w:num>
  <w:num w:numId="20">
    <w:abstractNumId w:val="23"/>
  </w:num>
  <w:num w:numId="21">
    <w:abstractNumId w:val="33"/>
  </w:num>
  <w:num w:numId="22">
    <w:abstractNumId w:val="41"/>
  </w:num>
  <w:num w:numId="23">
    <w:abstractNumId w:val="28"/>
  </w:num>
  <w:num w:numId="24">
    <w:abstractNumId w:val="36"/>
  </w:num>
  <w:num w:numId="25">
    <w:abstractNumId w:val="8"/>
  </w:num>
  <w:num w:numId="26">
    <w:abstractNumId w:val="32"/>
  </w:num>
  <w:num w:numId="27">
    <w:abstractNumId w:val="16"/>
  </w:num>
  <w:num w:numId="28">
    <w:abstractNumId w:val="20"/>
  </w:num>
  <w:num w:numId="29">
    <w:abstractNumId w:val="38"/>
  </w:num>
  <w:num w:numId="30">
    <w:abstractNumId w:val="31"/>
  </w:num>
  <w:num w:numId="31">
    <w:abstractNumId w:val="19"/>
  </w:num>
  <w:num w:numId="32">
    <w:abstractNumId w:val="43"/>
  </w:num>
  <w:num w:numId="33">
    <w:abstractNumId w:val="21"/>
  </w:num>
  <w:num w:numId="34">
    <w:abstractNumId w:val="3"/>
  </w:num>
  <w:num w:numId="35">
    <w:abstractNumId w:val="1"/>
  </w:num>
  <w:num w:numId="36">
    <w:abstractNumId w:val="30"/>
  </w:num>
  <w:num w:numId="37">
    <w:abstractNumId w:val="4"/>
  </w:num>
  <w:num w:numId="38">
    <w:abstractNumId w:val="5"/>
  </w:num>
  <w:num w:numId="39">
    <w:abstractNumId w:val="7"/>
  </w:num>
  <w:num w:numId="40">
    <w:abstractNumId w:val="25"/>
  </w:num>
  <w:num w:numId="41">
    <w:abstractNumId w:val="22"/>
  </w:num>
  <w:num w:numId="42">
    <w:abstractNumId w:val="2"/>
  </w:num>
  <w:num w:numId="43">
    <w:abstractNumId w:val="39"/>
  </w:num>
  <w:num w:numId="44">
    <w:abstractNumId w:val="17"/>
  </w:num>
  <w:num w:numId="45">
    <w:abstractNumId w:val="26"/>
  </w:num>
  <w:num w:numId="46">
    <w:abstractNumId w:val="37"/>
  </w:num>
  <w:num w:numId="47">
    <w:abstractNumId w:val="15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MTIzNTY0NLSwNDdW0lEKTi0uzszPAykwrQUA4cYsjiwAAAA="/>
  </w:docVars>
  <w:rsids>
    <w:rsidRoot w:val="00E50E4B"/>
    <w:rsid w:val="00000850"/>
    <w:rsid w:val="00016B13"/>
    <w:rsid w:val="00041E68"/>
    <w:rsid w:val="000443E9"/>
    <w:rsid w:val="00046EAD"/>
    <w:rsid w:val="00054503"/>
    <w:rsid w:val="00067C83"/>
    <w:rsid w:val="00072DC2"/>
    <w:rsid w:val="00084536"/>
    <w:rsid w:val="000A2CDD"/>
    <w:rsid w:val="000A6D9A"/>
    <w:rsid w:val="000A7599"/>
    <w:rsid w:val="000C6846"/>
    <w:rsid w:val="000D4627"/>
    <w:rsid w:val="000F52FF"/>
    <w:rsid w:val="000F6661"/>
    <w:rsid w:val="000F6A2B"/>
    <w:rsid w:val="000F733E"/>
    <w:rsid w:val="0010339F"/>
    <w:rsid w:val="0011312D"/>
    <w:rsid w:val="001238E3"/>
    <w:rsid w:val="0012456B"/>
    <w:rsid w:val="001357AB"/>
    <w:rsid w:val="00151FCB"/>
    <w:rsid w:val="001618ED"/>
    <w:rsid w:val="00173731"/>
    <w:rsid w:val="00174AE6"/>
    <w:rsid w:val="00190EA2"/>
    <w:rsid w:val="001A6EC5"/>
    <w:rsid w:val="001B6A79"/>
    <w:rsid w:val="001C06A6"/>
    <w:rsid w:val="001C2254"/>
    <w:rsid w:val="001D6C0B"/>
    <w:rsid w:val="002043A1"/>
    <w:rsid w:val="0020454A"/>
    <w:rsid w:val="00207FDC"/>
    <w:rsid w:val="00216217"/>
    <w:rsid w:val="00220276"/>
    <w:rsid w:val="00230982"/>
    <w:rsid w:val="00233848"/>
    <w:rsid w:val="00237F2E"/>
    <w:rsid w:val="00263F2B"/>
    <w:rsid w:val="002735FC"/>
    <w:rsid w:val="002817D5"/>
    <w:rsid w:val="002B5201"/>
    <w:rsid w:val="002C4DFE"/>
    <w:rsid w:val="002E71C3"/>
    <w:rsid w:val="00313145"/>
    <w:rsid w:val="00314986"/>
    <w:rsid w:val="0032322D"/>
    <w:rsid w:val="00324997"/>
    <w:rsid w:val="00324F23"/>
    <w:rsid w:val="00333E3E"/>
    <w:rsid w:val="00361444"/>
    <w:rsid w:val="00361503"/>
    <w:rsid w:val="00364B26"/>
    <w:rsid w:val="00375BC7"/>
    <w:rsid w:val="0038217B"/>
    <w:rsid w:val="00387DBF"/>
    <w:rsid w:val="00395882"/>
    <w:rsid w:val="003A1542"/>
    <w:rsid w:val="003D1F6E"/>
    <w:rsid w:val="003E0279"/>
    <w:rsid w:val="003E29AA"/>
    <w:rsid w:val="003F5E0B"/>
    <w:rsid w:val="004011F0"/>
    <w:rsid w:val="004030C8"/>
    <w:rsid w:val="004041DA"/>
    <w:rsid w:val="0041376C"/>
    <w:rsid w:val="004407F4"/>
    <w:rsid w:val="004420ED"/>
    <w:rsid w:val="0044511D"/>
    <w:rsid w:val="00452AF9"/>
    <w:rsid w:val="004544D4"/>
    <w:rsid w:val="00461DA0"/>
    <w:rsid w:val="0046263B"/>
    <w:rsid w:val="00485F63"/>
    <w:rsid w:val="00494E1E"/>
    <w:rsid w:val="00496697"/>
    <w:rsid w:val="00496F08"/>
    <w:rsid w:val="004A2060"/>
    <w:rsid w:val="004C492F"/>
    <w:rsid w:val="004D1056"/>
    <w:rsid w:val="004E275D"/>
    <w:rsid w:val="004F0D8F"/>
    <w:rsid w:val="004F10CB"/>
    <w:rsid w:val="004F15E4"/>
    <w:rsid w:val="00511BCE"/>
    <w:rsid w:val="005144F2"/>
    <w:rsid w:val="0051501B"/>
    <w:rsid w:val="0051741E"/>
    <w:rsid w:val="00517561"/>
    <w:rsid w:val="0052204B"/>
    <w:rsid w:val="00524DDD"/>
    <w:rsid w:val="00536ADA"/>
    <w:rsid w:val="00541F93"/>
    <w:rsid w:val="00552D2E"/>
    <w:rsid w:val="00563789"/>
    <w:rsid w:val="00564567"/>
    <w:rsid w:val="00570783"/>
    <w:rsid w:val="00586A37"/>
    <w:rsid w:val="00596296"/>
    <w:rsid w:val="005A7C49"/>
    <w:rsid w:val="005B31AD"/>
    <w:rsid w:val="005B461D"/>
    <w:rsid w:val="005B50CC"/>
    <w:rsid w:val="005E00A8"/>
    <w:rsid w:val="005E435A"/>
    <w:rsid w:val="005E744B"/>
    <w:rsid w:val="005F4D46"/>
    <w:rsid w:val="005F6B53"/>
    <w:rsid w:val="00606788"/>
    <w:rsid w:val="00610344"/>
    <w:rsid w:val="00617359"/>
    <w:rsid w:val="006209D6"/>
    <w:rsid w:val="00626553"/>
    <w:rsid w:val="0063285B"/>
    <w:rsid w:val="006339BC"/>
    <w:rsid w:val="006447D1"/>
    <w:rsid w:val="006600D7"/>
    <w:rsid w:val="00660B79"/>
    <w:rsid w:val="00672B2F"/>
    <w:rsid w:val="006748A7"/>
    <w:rsid w:val="00683A78"/>
    <w:rsid w:val="0068604B"/>
    <w:rsid w:val="006914BC"/>
    <w:rsid w:val="00691D83"/>
    <w:rsid w:val="0069448D"/>
    <w:rsid w:val="006A6A85"/>
    <w:rsid w:val="006E12A2"/>
    <w:rsid w:val="006F34A2"/>
    <w:rsid w:val="006F7FFC"/>
    <w:rsid w:val="00705DBF"/>
    <w:rsid w:val="007109B0"/>
    <w:rsid w:val="0072216E"/>
    <w:rsid w:val="00722DD5"/>
    <w:rsid w:val="00740FAF"/>
    <w:rsid w:val="00741704"/>
    <w:rsid w:val="00754D8C"/>
    <w:rsid w:val="007660CD"/>
    <w:rsid w:val="007731CC"/>
    <w:rsid w:val="00787098"/>
    <w:rsid w:val="00795808"/>
    <w:rsid w:val="00796AF8"/>
    <w:rsid w:val="007C7F5A"/>
    <w:rsid w:val="007E243C"/>
    <w:rsid w:val="007F2680"/>
    <w:rsid w:val="008029A7"/>
    <w:rsid w:val="00804491"/>
    <w:rsid w:val="00821DAA"/>
    <w:rsid w:val="00834204"/>
    <w:rsid w:val="00842599"/>
    <w:rsid w:val="008444A7"/>
    <w:rsid w:val="00847E36"/>
    <w:rsid w:val="0086423A"/>
    <w:rsid w:val="0086560F"/>
    <w:rsid w:val="00893FBF"/>
    <w:rsid w:val="008B3747"/>
    <w:rsid w:val="008B61C0"/>
    <w:rsid w:val="008D5DDF"/>
    <w:rsid w:val="008E7C99"/>
    <w:rsid w:val="00910260"/>
    <w:rsid w:val="00914AD6"/>
    <w:rsid w:val="00915DD0"/>
    <w:rsid w:val="009242C2"/>
    <w:rsid w:val="0093141C"/>
    <w:rsid w:val="00932F24"/>
    <w:rsid w:val="00934698"/>
    <w:rsid w:val="009426BA"/>
    <w:rsid w:val="0094371B"/>
    <w:rsid w:val="00946A9F"/>
    <w:rsid w:val="00954174"/>
    <w:rsid w:val="00973BF6"/>
    <w:rsid w:val="009763CD"/>
    <w:rsid w:val="00977E13"/>
    <w:rsid w:val="009861C4"/>
    <w:rsid w:val="00987504"/>
    <w:rsid w:val="00994726"/>
    <w:rsid w:val="009B406E"/>
    <w:rsid w:val="009C4F24"/>
    <w:rsid w:val="009E1606"/>
    <w:rsid w:val="009E37A6"/>
    <w:rsid w:val="00A018C8"/>
    <w:rsid w:val="00A151DD"/>
    <w:rsid w:val="00A57F06"/>
    <w:rsid w:val="00A70F25"/>
    <w:rsid w:val="00A7177B"/>
    <w:rsid w:val="00A8248E"/>
    <w:rsid w:val="00A94A44"/>
    <w:rsid w:val="00AB02D1"/>
    <w:rsid w:val="00AB11A3"/>
    <w:rsid w:val="00AB5B23"/>
    <w:rsid w:val="00AC02B8"/>
    <w:rsid w:val="00AC6D5C"/>
    <w:rsid w:val="00AF6650"/>
    <w:rsid w:val="00B022D0"/>
    <w:rsid w:val="00B10026"/>
    <w:rsid w:val="00B11268"/>
    <w:rsid w:val="00B4229F"/>
    <w:rsid w:val="00B535A7"/>
    <w:rsid w:val="00B71074"/>
    <w:rsid w:val="00B73567"/>
    <w:rsid w:val="00B8080A"/>
    <w:rsid w:val="00B858DF"/>
    <w:rsid w:val="00B90753"/>
    <w:rsid w:val="00B97262"/>
    <w:rsid w:val="00BA3E03"/>
    <w:rsid w:val="00BE1810"/>
    <w:rsid w:val="00BF1BF9"/>
    <w:rsid w:val="00BF235E"/>
    <w:rsid w:val="00BF2D9D"/>
    <w:rsid w:val="00C03345"/>
    <w:rsid w:val="00C05709"/>
    <w:rsid w:val="00C06F80"/>
    <w:rsid w:val="00C10000"/>
    <w:rsid w:val="00C17704"/>
    <w:rsid w:val="00C23B63"/>
    <w:rsid w:val="00C37115"/>
    <w:rsid w:val="00C50946"/>
    <w:rsid w:val="00C53437"/>
    <w:rsid w:val="00C7230C"/>
    <w:rsid w:val="00C749BA"/>
    <w:rsid w:val="00C85D1A"/>
    <w:rsid w:val="00CA4749"/>
    <w:rsid w:val="00CA4DB2"/>
    <w:rsid w:val="00CB0616"/>
    <w:rsid w:val="00CB5132"/>
    <w:rsid w:val="00CD3A08"/>
    <w:rsid w:val="00CD5E43"/>
    <w:rsid w:val="00CD6D63"/>
    <w:rsid w:val="00CE059A"/>
    <w:rsid w:val="00CF04D8"/>
    <w:rsid w:val="00CF6575"/>
    <w:rsid w:val="00CF65B5"/>
    <w:rsid w:val="00D04E3E"/>
    <w:rsid w:val="00D06AF4"/>
    <w:rsid w:val="00D06CDB"/>
    <w:rsid w:val="00D16285"/>
    <w:rsid w:val="00D1755F"/>
    <w:rsid w:val="00D25864"/>
    <w:rsid w:val="00D34342"/>
    <w:rsid w:val="00D344BE"/>
    <w:rsid w:val="00D35FF3"/>
    <w:rsid w:val="00D43834"/>
    <w:rsid w:val="00D5111B"/>
    <w:rsid w:val="00D51F8E"/>
    <w:rsid w:val="00D52CD5"/>
    <w:rsid w:val="00D5761B"/>
    <w:rsid w:val="00D66C1D"/>
    <w:rsid w:val="00D80753"/>
    <w:rsid w:val="00D859F5"/>
    <w:rsid w:val="00DA4A4A"/>
    <w:rsid w:val="00DB106F"/>
    <w:rsid w:val="00DB19AC"/>
    <w:rsid w:val="00DC1F06"/>
    <w:rsid w:val="00DC3D8B"/>
    <w:rsid w:val="00DC4D6A"/>
    <w:rsid w:val="00DD1F7E"/>
    <w:rsid w:val="00DE79BF"/>
    <w:rsid w:val="00DE7B74"/>
    <w:rsid w:val="00DF624B"/>
    <w:rsid w:val="00E01DE9"/>
    <w:rsid w:val="00E05BC3"/>
    <w:rsid w:val="00E0737D"/>
    <w:rsid w:val="00E11453"/>
    <w:rsid w:val="00E22B07"/>
    <w:rsid w:val="00E24E72"/>
    <w:rsid w:val="00E359FE"/>
    <w:rsid w:val="00E4370A"/>
    <w:rsid w:val="00E439B8"/>
    <w:rsid w:val="00E466FB"/>
    <w:rsid w:val="00E50E4B"/>
    <w:rsid w:val="00E513F1"/>
    <w:rsid w:val="00E55C30"/>
    <w:rsid w:val="00E65A00"/>
    <w:rsid w:val="00E66444"/>
    <w:rsid w:val="00E80FA9"/>
    <w:rsid w:val="00E83FB5"/>
    <w:rsid w:val="00E85DC2"/>
    <w:rsid w:val="00E91D3E"/>
    <w:rsid w:val="00E9263D"/>
    <w:rsid w:val="00E94D2E"/>
    <w:rsid w:val="00E96447"/>
    <w:rsid w:val="00EB158C"/>
    <w:rsid w:val="00EC60C1"/>
    <w:rsid w:val="00ED36F3"/>
    <w:rsid w:val="00ED3CA6"/>
    <w:rsid w:val="00EE4D6B"/>
    <w:rsid w:val="00EE5225"/>
    <w:rsid w:val="00EE7544"/>
    <w:rsid w:val="00F562EF"/>
    <w:rsid w:val="00F574F0"/>
    <w:rsid w:val="00F61BD3"/>
    <w:rsid w:val="00F65FEF"/>
    <w:rsid w:val="00F70D9B"/>
    <w:rsid w:val="00F8604A"/>
    <w:rsid w:val="00F86A8E"/>
    <w:rsid w:val="00F91EA8"/>
    <w:rsid w:val="00F92B99"/>
    <w:rsid w:val="00FA1052"/>
    <w:rsid w:val="00FA3198"/>
    <w:rsid w:val="00FA74AF"/>
    <w:rsid w:val="00FB3478"/>
    <w:rsid w:val="00FB41A6"/>
    <w:rsid w:val="00FE7B7F"/>
    <w:rsid w:val="00FF541A"/>
    <w:rsid w:val="00FF7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D6471B"/>
  <w15:chartTrackingRefBased/>
  <w15:docId w15:val="{B22BB97E-069A-455E-9942-9413DBC59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3747"/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5E00A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E50E4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50E4B"/>
  </w:style>
  <w:style w:type="paragraph" w:styleId="ListParagraph">
    <w:name w:val="List Paragraph"/>
    <w:aliases w:val="List Paragraph (numbered (a)),Bullets,Medium Grid 1 - Accent 21,References,Liste 1,ReferencesCxSpLast,List Paragraph nowy,Numbered List Paragraph,PCA-§list,Liste couleur - Accent 11,Paragraphe de liste1,List Paragraph1,Bullet 1"/>
    <w:basedOn w:val="Normal"/>
    <w:link w:val="ListParagraphChar"/>
    <w:uiPriority w:val="34"/>
    <w:qFormat/>
    <w:rsid w:val="0086560F"/>
    <w:pPr>
      <w:widowControl w:val="0"/>
      <w:autoSpaceDE w:val="0"/>
      <w:autoSpaceDN w:val="0"/>
      <w:spacing w:after="0" w:line="240" w:lineRule="auto"/>
      <w:ind w:left="439" w:hanging="209"/>
    </w:pPr>
    <w:rPr>
      <w:rFonts w:ascii="Georgia" w:eastAsia="Georgia" w:hAnsi="Georgia" w:cs="Georg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6944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48D"/>
  </w:style>
  <w:style w:type="paragraph" w:styleId="Footer">
    <w:name w:val="footer"/>
    <w:basedOn w:val="Normal"/>
    <w:link w:val="FooterChar"/>
    <w:uiPriority w:val="99"/>
    <w:unhideWhenUsed/>
    <w:rsid w:val="006944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48D"/>
  </w:style>
  <w:style w:type="paragraph" w:customStyle="1" w:styleId="TableParagraph">
    <w:name w:val="Table Paragraph"/>
    <w:basedOn w:val="Normal"/>
    <w:uiPriority w:val="1"/>
    <w:qFormat/>
    <w:rsid w:val="00173731"/>
    <w:pPr>
      <w:widowControl w:val="0"/>
      <w:autoSpaceDE w:val="0"/>
      <w:autoSpaceDN w:val="0"/>
      <w:spacing w:before="12" w:after="0" w:line="240" w:lineRule="auto"/>
      <w:ind w:left="105"/>
    </w:pPr>
    <w:rPr>
      <w:rFonts w:ascii="Georgia" w:eastAsia="Georgia" w:hAnsi="Georgia" w:cs="Georgia"/>
      <w:lang w:val="en-US"/>
    </w:rPr>
  </w:style>
  <w:style w:type="paragraph" w:customStyle="1" w:styleId="Default">
    <w:name w:val="Default"/>
    <w:rsid w:val="0074170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12">
    <w:name w:val="A12"/>
    <w:uiPriority w:val="99"/>
    <w:rsid w:val="00741704"/>
    <w:rPr>
      <w:b/>
      <w:bCs/>
      <w:color w:val="221E1F"/>
      <w:sz w:val="26"/>
      <w:szCs w:val="26"/>
    </w:rPr>
  </w:style>
  <w:style w:type="character" w:customStyle="1" w:styleId="A0">
    <w:name w:val="A0"/>
    <w:uiPriority w:val="99"/>
    <w:rsid w:val="00741704"/>
    <w:rPr>
      <w:color w:val="221E1F"/>
      <w:sz w:val="22"/>
      <w:szCs w:val="22"/>
    </w:rPr>
  </w:style>
  <w:style w:type="paragraph" w:customStyle="1" w:styleId="Pa31">
    <w:name w:val="Pa31"/>
    <w:basedOn w:val="Default"/>
    <w:next w:val="Default"/>
    <w:uiPriority w:val="99"/>
    <w:rsid w:val="00741704"/>
    <w:pPr>
      <w:spacing w:line="221" w:lineRule="atLeast"/>
    </w:pPr>
    <w:rPr>
      <w:color w:val="auto"/>
    </w:rPr>
  </w:style>
  <w:style w:type="paragraph" w:customStyle="1" w:styleId="Pa32">
    <w:name w:val="Pa32"/>
    <w:basedOn w:val="Default"/>
    <w:next w:val="Default"/>
    <w:uiPriority w:val="99"/>
    <w:rsid w:val="00741704"/>
    <w:pPr>
      <w:spacing w:line="221" w:lineRule="atLeast"/>
    </w:pPr>
    <w:rPr>
      <w:color w:val="auto"/>
    </w:rPr>
  </w:style>
  <w:style w:type="paragraph" w:customStyle="1" w:styleId="Pa14">
    <w:name w:val="Pa14"/>
    <w:basedOn w:val="Default"/>
    <w:next w:val="Default"/>
    <w:uiPriority w:val="99"/>
    <w:rsid w:val="00741704"/>
    <w:pPr>
      <w:spacing w:line="211" w:lineRule="atLeast"/>
    </w:pPr>
    <w:rPr>
      <w:color w:val="auto"/>
    </w:rPr>
  </w:style>
  <w:style w:type="character" w:customStyle="1" w:styleId="A11">
    <w:name w:val="A11"/>
    <w:uiPriority w:val="99"/>
    <w:rsid w:val="00741704"/>
    <w:rPr>
      <w:color w:val="221E1F"/>
      <w:sz w:val="20"/>
      <w:szCs w:val="20"/>
    </w:rPr>
  </w:style>
  <w:style w:type="table" w:styleId="TableGrid">
    <w:name w:val="Table Grid"/>
    <w:basedOn w:val="TableNormal"/>
    <w:uiPriority w:val="39"/>
    <w:rsid w:val="004407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unhideWhenUsed/>
    <w:rsid w:val="009314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314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314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14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141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4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1C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1"/>
    <w:rsid w:val="005E00A8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ListParagraphChar">
    <w:name w:val="List Paragraph Char"/>
    <w:aliases w:val="List Paragraph (numbered (a)) Char,Bullets Char,Medium Grid 1 - Accent 21 Char,References Char,Liste 1 Char,ReferencesCxSpLast Char,List Paragraph nowy Char,Numbered List Paragraph Char,PCA-§list Char,Liste couleur - Accent 11 Char"/>
    <w:link w:val="ListParagraph"/>
    <w:uiPriority w:val="34"/>
    <w:locked/>
    <w:rsid w:val="002735FC"/>
    <w:rPr>
      <w:rFonts w:ascii="Georgia" w:eastAsia="Georgia" w:hAnsi="Georgia" w:cs="Georgia"/>
      <w:lang w:val="en-US"/>
    </w:rPr>
  </w:style>
  <w:style w:type="character" w:styleId="Hyperlink">
    <w:name w:val="Hyperlink"/>
    <w:basedOn w:val="DefaultParagraphFont"/>
    <w:uiPriority w:val="99"/>
    <w:unhideWhenUsed/>
    <w:rsid w:val="002735F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F04A3D5A89164BB335A7A3E02EA241" ma:contentTypeVersion="13" ma:contentTypeDescription="Create a new document." ma:contentTypeScope="" ma:versionID="b1e2d6c9404fe9ec75197e785d7d19d0">
  <xsd:schema xmlns:xsd="http://www.w3.org/2001/XMLSchema" xmlns:xs="http://www.w3.org/2001/XMLSchema" xmlns:p="http://schemas.microsoft.com/office/2006/metadata/properties" xmlns:ns3="88801549-2deb-4eda-89a8-9ec52d04747d" xmlns:ns4="f52a55b2-a558-486c-b193-0477bf762d88" targetNamespace="http://schemas.microsoft.com/office/2006/metadata/properties" ma:root="true" ma:fieldsID="619987e2fe83aeee2c7c5099df9eba95" ns3:_="" ns4:_="">
    <xsd:import namespace="88801549-2deb-4eda-89a8-9ec52d04747d"/>
    <xsd:import namespace="f52a55b2-a558-486c-b193-0477bf762d8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801549-2deb-4eda-89a8-9ec52d0474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2a55b2-a558-486c-b193-0477bf762d8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61687B8-BBA0-40D1-B96C-934E52F6B4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801549-2deb-4eda-89a8-9ec52d04747d"/>
    <ds:schemaRef ds:uri="f52a55b2-a558-486c-b193-0477bf762d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CE99651-92E7-4DF8-9828-B5814815E7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695D94-EFAB-4866-875C-8E0D5CBCD71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1</Pages>
  <Words>2495</Words>
  <Characters>14228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andoh</dc:creator>
  <cp:keywords/>
  <dc:description/>
  <cp:lastModifiedBy>Gideon Senyo</cp:lastModifiedBy>
  <cp:revision>14</cp:revision>
  <dcterms:created xsi:type="dcterms:W3CDTF">2020-03-04T17:12:00Z</dcterms:created>
  <dcterms:modified xsi:type="dcterms:W3CDTF">2020-10-15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F04A3D5A89164BB335A7A3E02EA241</vt:lpwstr>
  </property>
</Properties>
</file>